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9354D2" w14:textId="77777777" w:rsidR="00B85059" w:rsidRDefault="00B85059" w:rsidP="00951D84">
      <w:pPr>
        <w:widowControl w:val="0"/>
        <w:tabs>
          <w:tab w:val="left" w:pos="4092"/>
        </w:tabs>
        <w:autoSpaceDE w:val="0"/>
        <w:autoSpaceDN w:val="0"/>
        <w:adjustRightInd w:val="0"/>
        <w:spacing w:after="0" w:line="240"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COURT OF APPEAL OF SEYCHELLES</w:t>
      </w:r>
    </w:p>
    <w:p w14:paraId="3A29AC3E" w14:textId="77777777" w:rsidR="00B85059" w:rsidRDefault="00B85059" w:rsidP="00B85059">
      <w:pPr>
        <w:widowControl w:val="0"/>
        <w:tabs>
          <w:tab w:val="left" w:pos="4092"/>
        </w:tabs>
        <w:autoSpaceDE w:val="0"/>
        <w:autoSpaceDN w:val="0"/>
        <w:adjustRightInd w:val="0"/>
        <w:spacing w:after="0" w:line="240"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______________________________________________________________________________</w:t>
      </w:r>
    </w:p>
    <w:p w14:paraId="6BC1A9F3" w14:textId="77777777" w:rsidR="00B85059" w:rsidRDefault="00B85059" w:rsidP="00B85059">
      <w:pPr>
        <w:widowControl w:val="0"/>
        <w:tabs>
          <w:tab w:val="left" w:pos="4092"/>
        </w:tabs>
        <w:autoSpaceDE w:val="0"/>
        <w:autoSpaceDN w:val="0"/>
        <w:adjustRightInd w:val="0"/>
        <w:spacing w:after="0" w:line="240" w:lineRule="auto"/>
        <w:jc w:val="center"/>
        <w:rPr>
          <w:rFonts w:ascii="Times New Roman" w:eastAsia="Calibri" w:hAnsi="Times New Roman" w:cs="Times New Roman"/>
          <w:b/>
          <w:sz w:val="24"/>
          <w:szCs w:val="24"/>
        </w:rPr>
      </w:pPr>
    </w:p>
    <w:p w14:paraId="7FA1D0E6" w14:textId="77777777" w:rsidR="00B85059" w:rsidRDefault="00B85059" w:rsidP="00B85059">
      <w:pPr>
        <w:spacing w:after="0" w:line="240" w:lineRule="auto"/>
        <w:ind w:left="5580"/>
        <w:rPr>
          <w:rFonts w:ascii="Times New Roman" w:eastAsia="Calibri" w:hAnsi="Times New Roman" w:cs="Times New Roman"/>
          <w:b/>
          <w:sz w:val="24"/>
          <w:szCs w:val="24"/>
          <w:u w:val="single"/>
        </w:rPr>
      </w:pPr>
      <w:r>
        <w:rPr>
          <w:rFonts w:ascii="Times New Roman" w:eastAsia="Calibri" w:hAnsi="Times New Roman" w:cs="Times New Roman"/>
          <w:b/>
          <w:sz w:val="24"/>
          <w:szCs w:val="24"/>
          <w:u w:val="single"/>
        </w:rPr>
        <w:t>Reportable</w:t>
      </w:r>
    </w:p>
    <w:p w14:paraId="4EAF93C7" w14:textId="11353445" w:rsidR="007A616F" w:rsidRDefault="00DF23F3" w:rsidP="00B85059">
      <w:pPr>
        <w:spacing w:after="0" w:line="240" w:lineRule="auto"/>
        <w:ind w:left="5580"/>
        <w:rPr>
          <w:rFonts w:ascii="Times New Roman" w:eastAsia="Calibri" w:hAnsi="Times New Roman" w:cs="Times New Roman"/>
          <w:sz w:val="24"/>
          <w:szCs w:val="24"/>
        </w:rPr>
      </w:pPr>
      <w:r>
        <w:rPr>
          <w:rFonts w:ascii="Times New Roman" w:eastAsia="Calibri" w:hAnsi="Times New Roman" w:cs="Times New Roman"/>
          <w:sz w:val="24"/>
          <w:szCs w:val="24"/>
        </w:rPr>
        <w:t>[202</w:t>
      </w:r>
      <w:r w:rsidR="00B07831">
        <w:rPr>
          <w:rFonts w:ascii="Times New Roman" w:eastAsia="Calibri" w:hAnsi="Times New Roman" w:cs="Times New Roman"/>
          <w:sz w:val="24"/>
          <w:szCs w:val="24"/>
        </w:rPr>
        <w:t>3</w:t>
      </w:r>
      <w:r w:rsidR="00B85059">
        <w:rPr>
          <w:rFonts w:ascii="Times New Roman" w:eastAsia="Calibri" w:hAnsi="Times New Roman" w:cs="Times New Roman"/>
          <w:sz w:val="24"/>
          <w:szCs w:val="24"/>
        </w:rPr>
        <w:t>] SCCA</w:t>
      </w:r>
      <w:r w:rsidR="00180EF2">
        <w:rPr>
          <w:rFonts w:ascii="Times New Roman" w:eastAsia="Calibri" w:hAnsi="Times New Roman" w:cs="Times New Roman"/>
          <w:sz w:val="24"/>
          <w:szCs w:val="24"/>
        </w:rPr>
        <w:t xml:space="preserve"> 5</w:t>
      </w:r>
      <w:r w:rsidR="00B07831">
        <w:rPr>
          <w:rFonts w:ascii="Times New Roman" w:eastAsia="Calibri" w:hAnsi="Times New Roman" w:cs="Times New Roman"/>
          <w:sz w:val="24"/>
          <w:szCs w:val="24"/>
        </w:rPr>
        <w:t xml:space="preserve"> </w:t>
      </w:r>
      <w:r w:rsidR="001D3B78">
        <w:rPr>
          <w:rFonts w:ascii="Times New Roman" w:eastAsia="Calibri" w:hAnsi="Times New Roman" w:cs="Times New Roman"/>
          <w:sz w:val="24"/>
          <w:szCs w:val="24"/>
        </w:rPr>
        <w:t>(13</w:t>
      </w:r>
      <w:r w:rsidR="00B07831">
        <w:rPr>
          <w:rFonts w:ascii="Times New Roman" w:eastAsia="Calibri" w:hAnsi="Times New Roman" w:cs="Times New Roman"/>
          <w:sz w:val="24"/>
          <w:szCs w:val="24"/>
        </w:rPr>
        <w:t xml:space="preserve"> April</w:t>
      </w:r>
      <w:r w:rsidR="007A616F">
        <w:rPr>
          <w:rFonts w:ascii="Times New Roman" w:eastAsia="Calibri" w:hAnsi="Times New Roman" w:cs="Times New Roman"/>
          <w:sz w:val="24"/>
          <w:szCs w:val="24"/>
        </w:rPr>
        <w:t xml:space="preserve"> 202</w:t>
      </w:r>
      <w:r w:rsidR="00B07831">
        <w:rPr>
          <w:rFonts w:ascii="Times New Roman" w:eastAsia="Calibri" w:hAnsi="Times New Roman" w:cs="Times New Roman"/>
          <w:sz w:val="24"/>
          <w:szCs w:val="24"/>
        </w:rPr>
        <w:t>3</w:t>
      </w:r>
      <w:r w:rsidR="007A616F">
        <w:rPr>
          <w:rFonts w:ascii="Times New Roman" w:eastAsia="Calibri" w:hAnsi="Times New Roman" w:cs="Times New Roman"/>
          <w:sz w:val="24"/>
          <w:szCs w:val="24"/>
        </w:rPr>
        <w:t>)</w:t>
      </w:r>
    </w:p>
    <w:p w14:paraId="64D50439" w14:textId="68C7E453" w:rsidR="007A616F" w:rsidRDefault="00180EF2" w:rsidP="00B85059">
      <w:pPr>
        <w:spacing w:after="0" w:line="240" w:lineRule="auto"/>
        <w:ind w:left="5580"/>
        <w:rPr>
          <w:rFonts w:ascii="Times New Roman" w:eastAsia="Calibri" w:hAnsi="Times New Roman" w:cs="Times New Roman"/>
          <w:sz w:val="24"/>
          <w:szCs w:val="24"/>
        </w:rPr>
      </w:pPr>
      <w:r>
        <w:rPr>
          <w:rFonts w:ascii="Times New Roman" w:eastAsia="Calibri" w:hAnsi="Times New Roman" w:cs="Times New Roman"/>
          <w:sz w:val="24"/>
          <w:szCs w:val="24"/>
        </w:rPr>
        <w:t xml:space="preserve">SCA </w:t>
      </w:r>
      <w:r w:rsidR="001D3B78">
        <w:rPr>
          <w:rFonts w:ascii="Times New Roman" w:eastAsia="Calibri" w:hAnsi="Times New Roman" w:cs="Times New Roman"/>
          <w:sz w:val="24"/>
          <w:szCs w:val="24"/>
        </w:rPr>
        <w:t>MA</w:t>
      </w:r>
      <w:r w:rsidR="00D23124">
        <w:rPr>
          <w:rFonts w:ascii="Times New Roman" w:eastAsia="Calibri" w:hAnsi="Times New Roman" w:cs="Times New Roman"/>
          <w:sz w:val="24"/>
          <w:szCs w:val="24"/>
        </w:rPr>
        <w:t xml:space="preserve"> </w:t>
      </w:r>
      <w:bookmarkStart w:id="0" w:name="_GoBack"/>
      <w:bookmarkEnd w:id="0"/>
      <w:r w:rsidR="001D3B78">
        <w:rPr>
          <w:rFonts w:ascii="Times New Roman" w:eastAsia="Calibri" w:hAnsi="Times New Roman" w:cs="Times New Roman"/>
          <w:sz w:val="24"/>
          <w:szCs w:val="24"/>
        </w:rPr>
        <w:t>03</w:t>
      </w:r>
      <w:r w:rsidR="00A14011">
        <w:rPr>
          <w:rFonts w:ascii="Times New Roman" w:eastAsia="Calibri" w:hAnsi="Times New Roman" w:cs="Times New Roman"/>
          <w:sz w:val="24"/>
          <w:szCs w:val="24"/>
        </w:rPr>
        <w:t>/2023</w:t>
      </w:r>
    </w:p>
    <w:p w14:paraId="6512DF2F" w14:textId="2B24C392" w:rsidR="00B85059" w:rsidRDefault="00754C9D" w:rsidP="00B85059">
      <w:pPr>
        <w:spacing w:after="0" w:line="240" w:lineRule="auto"/>
        <w:ind w:left="5580"/>
        <w:rPr>
          <w:rFonts w:ascii="Times New Roman" w:eastAsia="Calibri" w:hAnsi="Times New Roman" w:cs="Times New Roman"/>
          <w:sz w:val="24"/>
          <w:szCs w:val="24"/>
        </w:rPr>
      </w:pPr>
      <w:r>
        <w:rPr>
          <w:rFonts w:ascii="Times New Roman" w:eastAsia="Calibri" w:hAnsi="Times New Roman" w:cs="Times New Roman"/>
          <w:sz w:val="24"/>
          <w:szCs w:val="24"/>
        </w:rPr>
        <w:t xml:space="preserve">(Arising in </w:t>
      </w:r>
      <w:r w:rsidR="001D3B78">
        <w:rPr>
          <w:rFonts w:ascii="Times New Roman" w:eastAsia="Calibri" w:hAnsi="Times New Roman" w:cs="Times New Roman"/>
          <w:sz w:val="24"/>
          <w:szCs w:val="24"/>
        </w:rPr>
        <w:t>SCA 22</w:t>
      </w:r>
      <w:r w:rsidR="00A14011">
        <w:rPr>
          <w:rFonts w:ascii="Times New Roman" w:eastAsia="Calibri" w:hAnsi="Times New Roman" w:cs="Times New Roman"/>
          <w:sz w:val="24"/>
          <w:szCs w:val="24"/>
        </w:rPr>
        <w:t>/2021</w:t>
      </w:r>
      <w:r w:rsidR="00DF2207">
        <w:rPr>
          <w:rFonts w:ascii="Times New Roman" w:eastAsia="Calibri" w:hAnsi="Times New Roman" w:cs="Times New Roman"/>
          <w:sz w:val="24"/>
          <w:szCs w:val="24"/>
        </w:rPr>
        <w:t>)</w:t>
      </w:r>
    </w:p>
    <w:p w14:paraId="20090896" w14:textId="77777777" w:rsidR="00B85059" w:rsidRDefault="00B85059" w:rsidP="00B85059">
      <w:pPr>
        <w:spacing w:after="0" w:line="240" w:lineRule="auto"/>
        <w:ind w:left="5580"/>
        <w:rPr>
          <w:rFonts w:ascii="Times New Roman" w:eastAsia="Calibri" w:hAnsi="Times New Roman" w:cs="Times New Roman"/>
          <w:sz w:val="24"/>
          <w:szCs w:val="24"/>
        </w:rPr>
      </w:pPr>
    </w:p>
    <w:p w14:paraId="159B154C" w14:textId="77777777" w:rsidR="00B85059" w:rsidRDefault="00B85059" w:rsidP="00B85059">
      <w:pPr>
        <w:tabs>
          <w:tab w:val="left" w:pos="540"/>
          <w:tab w:val="left" w:pos="4092"/>
        </w:tabs>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 xml:space="preserve">In the matter between </w:t>
      </w:r>
    </w:p>
    <w:p w14:paraId="798CBDED" w14:textId="405AC317" w:rsidR="00B85059" w:rsidRDefault="00646C51" w:rsidP="00B85059">
      <w:pPr>
        <w:tabs>
          <w:tab w:val="left" w:pos="540"/>
          <w:tab w:val="left" w:pos="5580"/>
        </w:tabs>
        <w:spacing w:before="240" w:after="0" w:line="240" w:lineRule="auto"/>
        <w:rPr>
          <w:rFonts w:ascii="Times New Roman" w:eastAsia="Calibri" w:hAnsi="Times New Roman" w:cs="Times New Roman"/>
          <w:sz w:val="24"/>
          <w:szCs w:val="24"/>
        </w:rPr>
      </w:pPr>
      <w:r>
        <w:rPr>
          <w:rFonts w:ascii="Times New Roman" w:eastAsia="Calibri" w:hAnsi="Times New Roman" w:cs="Times New Roman"/>
          <w:b/>
          <w:sz w:val="24"/>
          <w:szCs w:val="24"/>
        </w:rPr>
        <w:t xml:space="preserve">Stefan </w:t>
      </w:r>
      <w:r w:rsidR="00DA7C6C">
        <w:rPr>
          <w:rFonts w:ascii="Times New Roman" w:eastAsia="Calibri" w:hAnsi="Times New Roman" w:cs="Times New Roman"/>
          <w:b/>
          <w:sz w:val="24"/>
          <w:szCs w:val="24"/>
        </w:rPr>
        <w:t>Renato Petrescu</w:t>
      </w:r>
      <w:r w:rsidR="00B07831">
        <w:rPr>
          <w:rFonts w:ascii="Times New Roman" w:eastAsia="Calibri" w:hAnsi="Times New Roman" w:cs="Times New Roman"/>
          <w:b/>
          <w:sz w:val="24"/>
          <w:szCs w:val="24"/>
        </w:rPr>
        <w:tab/>
      </w:r>
      <w:r w:rsidR="00B85059" w:rsidRPr="008F525B">
        <w:rPr>
          <w:rFonts w:ascii="Times New Roman" w:eastAsia="Calibri" w:hAnsi="Times New Roman" w:cs="Times New Roman"/>
          <w:sz w:val="24"/>
          <w:szCs w:val="24"/>
        </w:rPr>
        <w:t>App</w:t>
      </w:r>
      <w:r w:rsidR="00180EF2">
        <w:rPr>
          <w:rFonts w:ascii="Times New Roman" w:eastAsia="Calibri" w:hAnsi="Times New Roman" w:cs="Times New Roman"/>
          <w:sz w:val="24"/>
          <w:szCs w:val="24"/>
        </w:rPr>
        <w:t>licant</w:t>
      </w:r>
      <w:r w:rsidR="00B85059" w:rsidRPr="008F525B">
        <w:rPr>
          <w:rFonts w:ascii="Times New Roman" w:eastAsia="Calibri" w:hAnsi="Times New Roman" w:cs="Times New Roman"/>
          <w:sz w:val="24"/>
          <w:szCs w:val="24"/>
        </w:rPr>
        <w:tab/>
      </w:r>
    </w:p>
    <w:p w14:paraId="275F2B94" w14:textId="3E9AC12A" w:rsidR="00B85059" w:rsidRDefault="004674D8" w:rsidP="00B85059">
      <w:pPr>
        <w:tabs>
          <w:tab w:val="left" w:pos="540"/>
          <w:tab w:val="left" w:pos="4092"/>
          <w:tab w:val="left" w:pos="5580"/>
        </w:tabs>
        <w:spacing w:after="0" w:line="240" w:lineRule="auto"/>
        <w:rPr>
          <w:rFonts w:ascii="Times New Roman" w:eastAsia="Calibri" w:hAnsi="Times New Roman" w:cs="Times New Roman"/>
          <w:i/>
          <w:sz w:val="24"/>
          <w:szCs w:val="24"/>
        </w:rPr>
      </w:pPr>
      <w:r>
        <w:rPr>
          <w:rFonts w:ascii="Times New Roman" w:eastAsia="Calibri" w:hAnsi="Times New Roman" w:cs="Times New Roman"/>
          <w:i/>
          <w:sz w:val="24"/>
          <w:szCs w:val="24"/>
        </w:rPr>
        <w:t>(rep. by</w:t>
      </w:r>
      <w:r w:rsidR="00CB75FB" w:rsidRPr="00CB75FB">
        <w:rPr>
          <w:rFonts w:ascii="Times New Roman" w:eastAsia="Calibri" w:hAnsi="Times New Roman" w:cs="Times New Roman"/>
          <w:i/>
          <w:sz w:val="24"/>
          <w:szCs w:val="24"/>
        </w:rPr>
        <w:t xml:space="preserve"> </w:t>
      </w:r>
      <w:r w:rsidR="00CB75FB">
        <w:rPr>
          <w:rFonts w:ascii="Times New Roman" w:eastAsia="Calibri" w:hAnsi="Times New Roman" w:cs="Times New Roman"/>
          <w:i/>
          <w:sz w:val="24"/>
          <w:szCs w:val="24"/>
        </w:rPr>
        <w:t xml:space="preserve">Mr </w:t>
      </w:r>
      <w:r w:rsidR="00DA7C6C">
        <w:rPr>
          <w:rFonts w:ascii="Times New Roman" w:eastAsia="Calibri" w:hAnsi="Times New Roman" w:cs="Times New Roman"/>
          <w:i/>
          <w:sz w:val="24"/>
          <w:szCs w:val="24"/>
        </w:rPr>
        <w:t>Serge Rouillon</w:t>
      </w:r>
      <w:r w:rsidR="00662B5F">
        <w:rPr>
          <w:rFonts w:ascii="Times New Roman" w:eastAsia="Calibri" w:hAnsi="Times New Roman" w:cs="Times New Roman"/>
          <w:i/>
          <w:sz w:val="24"/>
          <w:szCs w:val="24"/>
        </w:rPr>
        <w:t>)</w:t>
      </w:r>
    </w:p>
    <w:p w14:paraId="0917979F" w14:textId="77777777" w:rsidR="00B85059" w:rsidRDefault="00B85059" w:rsidP="00B85059">
      <w:pPr>
        <w:tabs>
          <w:tab w:val="left" w:pos="540"/>
          <w:tab w:val="left" w:pos="4092"/>
          <w:tab w:val="left" w:pos="5580"/>
        </w:tabs>
        <w:spacing w:after="0" w:line="240" w:lineRule="auto"/>
        <w:rPr>
          <w:rFonts w:ascii="Times New Roman" w:eastAsia="Calibri" w:hAnsi="Times New Roman" w:cs="Times New Roman"/>
          <w:sz w:val="24"/>
          <w:szCs w:val="24"/>
        </w:rPr>
      </w:pPr>
    </w:p>
    <w:p w14:paraId="1D091171" w14:textId="2DB59371" w:rsidR="00B85059" w:rsidRPr="00CB75FB" w:rsidRDefault="00B85059" w:rsidP="00CB75FB">
      <w:pPr>
        <w:tabs>
          <w:tab w:val="left" w:pos="540"/>
          <w:tab w:val="left" w:pos="4092"/>
          <w:tab w:val="left" w:pos="5580"/>
        </w:tabs>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and</w:t>
      </w:r>
    </w:p>
    <w:p w14:paraId="7FEEEC12" w14:textId="5173FB61" w:rsidR="00B85059" w:rsidRDefault="00DB3BF8" w:rsidP="00B85059">
      <w:pPr>
        <w:tabs>
          <w:tab w:val="left" w:pos="540"/>
          <w:tab w:val="left" w:pos="5580"/>
        </w:tabs>
        <w:spacing w:before="240" w:after="0" w:line="240" w:lineRule="auto"/>
        <w:rPr>
          <w:rFonts w:ascii="Times New Roman" w:eastAsia="Calibri" w:hAnsi="Times New Roman" w:cs="Times New Roman"/>
          <w:b/>
          <w:sz w:val="24"/>
          <w:szCs w:val="24"/>
        </w:rPr>
      </w:pPr>
      <w:r>
        <w:rPr>
          <w:rFonts w:ascii="Times New Roman" w:eastAsia="Calibri" w:hAnsi="Times New Roman" w:cs="Times New Roman"/>
          <w:b/>
          <w:sz w:val="24"/>
          <w:szCs w:val="24"/>
        </w:rPr>
        <w:t xml:space="preserve">Stefan </w:t>
      </w:r>
      <w:r w:rsidR="00646C51">
        <w:rPr>
          <w:rFonts w:ascii="Times New Roman" w:eastAsia="Calibri" w:hAnsi="Times New Roman" w:cs="Times New Roman"/>
          <w:b/>
          <w:sz w:val="24"/>
          <w:szCs w:val="24"/>
        </w:rPr>
        <w:t>Adrian ll</w:t>
      </w:r>
      <w:r w:rsidR="00DA7C6C">
        <w:rPr>
          <w:rFonts w:ascii="Times New Roman" w:eastAsia="Calibri" w:hAnsi="Times New Roman" w:cs="Times New Roman"/>
          <w:b/>
          <w:sz w:val="24"/>
          <w:szCs w:val="24"/>
        </w:rPr>
        <w:t>iescu</w:t>
      </w:r>
      <w:r w:rsidR="00951D84">
        <w:rPr>
          <w:rFonts w:ascii="Times New Roman" w:eastAsia="Calibri" w:hAnsi="Times New Roman" w:cs="Times New Roman"/>
          <w:b/>
          <w:sz w:val="24"/>
          <w:szCs w:val="24"/>
        </w:rPr>
        <w:tab/>
      </w:r>
      <w:r w:rsidR="00B85059" w:rsidRPr="008F525B">
        <w:rPr>
          <w:rFonts w:ascii="Times New Roman" w:eastAsia="Calibri" w:hAnsi="Times New Roman" w:cs="Times New Roman"/>
          <w:sz w:val="24"/>
          <w:szCs w:val="24"/>
        </w:rPr>
        <w:t>Respondent</w:t>
      </w:r>
    </w:p>
    <w:p w14:paraId="2F10C14A" w14:textId="6EA98EDC" w:rsidR="00B85059" w:rsidRDefault="00235F2A" w:rsidP="00B85059">
      <w:pPr>
        <w:tabs>
          <w:tab w:val="left" w:pos="540"/>
          <w:tab w:val="left" w:pos="4092"/>
        </w:tabs>
        <w:spacing w:after="0" w:line="240" w:lineRule="auto"/>
        <w:rPr>
          <w:rFonts w:ascii="Times New Roman" w:eastAsia="Calibri" w:hAnsi="Times New Roman" w:cs="Times New Roman"/>
          <w:i/>
          <w:sz w:val="24"/>
          <w:szCs w:val="24"/>
        </w:rPr>
      </w:pPr>
      <w:r>
        <w:rPr>
          <w:rFonts w:ascii="Times New Roman" w:eastAsia="Calibri" w:hAnsi="Times New Roman" w:cs="Times New Roman"/>
          <w:i/>
          <w:sz w:val="24"/>
          <w:szCs w:val="24"/>
        </w:rPr>
        <w:t>(rep. by</w:t>
      </w:r>
      <w:r w:rsidR="00DF23F3">
        <w:rPr>
          <w:rFonts w:ascii="Times New Roman" w:eastAsia="Calibri" w:hAnsi="Times New Roman" w:cs="Times New Roman"/>
          <w:i/>
          <w:sz w:val="24"/>
          <w:szCs w:val="24"/>
        </w:rPr>
        <w:t xml:space="preserve"> </w:t>
      </w:r>
      <w:r w:rsidR="00754C9D">
        <w:rPr>
          <w:rFonts w:ascii="Times New Roman" w:eastAsia="Calibri" w:hAnsi="Times New Roman" w:cs="Times New Roman"/>
          <w:i/>
          <w:sz w:val="24"/>
          <w:szCs w:val="24"/>
        </w:rPr>
        <w:t xml:space="preserve">Mr </w:t>
      </w:r>
      <w:r w:rsidR="00DA7C6C">
        <w:rPr>
          <w:rFonts w:ascii="Times New Roman" w:eastAsia="Calibri" w:hAnsi="Times New Roman" w:cs="Times New Roman"/>
          <w:i/>
          <w:sz w:val="24"/>
          <w:szCs w:val="24"/>
        </w:rPr>
        <w:t>Frank Elizabeth</w:t>
      </w:r>
      <w:r w:rsidR="00B85059">
        <w:rPr>
          <w:rFonts w:ascii="Times New Roman" w:eastAsia="Calibri" w:hAnsi="Times New Roman" w:cs="Times New Roman"/>
          <w:i/>
          <w:sz w:val="24"/>
          <w:szCs w:val="24"/>
        </w:rPr>
        <w:t>)</w:t>
      </w:r>
    </w:p>
    <w:p w14:paraId="30D3FE5D" w14:textId="77777777" w:rsidR="00B85059" w:rsidRDefault="00B85059" w:rsidP="00B85059">
      <w:pPr>
        <w:tabs>
          <w:tab w:val="left" w:pos="540"/>
          <w:tab w:val="left" w:pos="4092"/>
        </w:tabs>
        <w:spacing w:after="0" w:line="240" w:lineRule="auto"/>
        <w:rPr>
          <w:rFonts w:ascii="Times New Roman" w:eastAsia="Calibri" w:hAnsi="Times New Roman" w:cs="Times New Roman"/>
          <w:i/>
          <w:sz w:val="24"/>
          <w:szCs w:val="24"/>
        </w:rPr>
      </w:pPr>
      <w:r>
        <w:rPr>
          <w:rFonts w:ascii="Times New Roman" w:eastAsia="Calibri" w:hAnsi="Times New Roman" w:cs="Times New Roman"/>
          <w:i/>
          <w:sz w:val="24"/>
          <w:szCs w:val="24"/>
        </w:rPr>
        <w:t>______________________________________________________________________________</w:t>
      </w:r>
    </w:p>
    <w:p w14:paraId="46191C8B" w14:textId="0270069C" w:rsidR="00B85059" w:rsidRPr="00754C9D" w:rsidRDefault="00B85059" w:rsidP="00B85059">
      <w:pPr>
        <w:spacing w:before="120" w:after="0" w:line="240" w:lineRule="auto"/>
        <w:ind w:left="1886" w:hanging="1886"/>
        <w:rPr>
          <w:rFonts w:ascii="Times New Roman" w:eastAsia="Calibri" w:hAnsi="Times New Roman" w:cs="Times New Roman"/>
          <w:i/>
          <w:sz w:val="24"/>
          <w:szCs w:val="24"/>
        </w:rPr>
      </w:pPr>
      <w:r w:rsidRPr="00B85059">
        <w:rPr>
          <w:rFonts w:ascii="Times New Roman" w:eastAsia="Calibri" w:hAnsi="Times New Roman" w:cs="Times New Roman"/>
          <w:b/>
          <w:sz w:val="24"/>
          <w:szCs w:val="24"/>
        </w:rPr>
        <w:t>Neutral Citation:</w:t>
      </w:r>
      <w:r w:rsidRPr="00B85059">
        <w:rPr>
          <w:rFonts w:ascii="Times New Roman" w:eastAsia="Calibri" w:hAnsi="Times New Roman" w:cs="Times New Roman"/>
          <w:sz w:val="24"/>
          <w:szCs w:val="24"/>
        </w:rPr>
        <w:t xml:space="preserve"> </w:t>
      </w:r>
      <w:r w:rsidRPr="00B85059">
        <w:rPr>
          <w:rFonts w:ascii="Times New Roman" w:eastAsia="Calibri" w:hAnsi="Times New Roman" w:cs="Times New Roman"/>
          <w:sz w:val="24"/>
          <w:szCs w:val="24"/>
        </w:rPr>
        <w:tab/>
      </w:r>
      <w:r w:rsidR="00DA7C6C">
        <w:rPr>
          <w:rFonts w:ascii="Times New Roman" w:eastAsia="Calibri" w:hAnsi="Times New Roman" w:cs="Times New Roman"/>
          <w:i/>
          <w:sz w:val="24"/>
          <w:szCs w:val="24"/>
        </w:rPr>
        <w:t xml:space="preserve">Petrescu v Iliescu </w:t>
      </w:r>
      <w:r w:rsidR="00754C9D" w:rsidRPr="007A616F">
        <w:rPr>
          <w:rFonts w:ascii="Times New Roman" w:eastAsia="Calibri" w:hAnsi="Times New Roman" w:cs="Times New Roman"/>
          <w:sz w:val="24"/>
          <w:szCs w:val="24"/>
        </w:rPr>
        <w:t>(</w:t>
      </w:r>
      <w:r w:rsidR="00A546C7">
        <w:rPr>
          <w:rFonts w:ascii="Times New Roman" w:eastAsia="Calibri" w:hAnsi="Times New Roman" w:cs="Times New Roman"/>
          <w:sz w:val="24"/>
          <w:szCs w:val="24"/>
        </w:rPr>
        <w:t xml:space="preserve">SCA </w:t>
      </w:r>
      <w:r w:rsidR="001D3B78">
        <w:rPr>
          <w:rFonts w:ascii="Times New Roman" w:eastAsia="Calibri" w:hAnsi="Times New Roman" w:cs="Times New Roman"/>
          <w:sz w:val="24"/>
          <w:szCs w:val="24"/>
        </w:rPr>
        <w:t>MA</w:t>
      </w:r>
      <w:r w:rsidR="007A616F" w:rsidRPr="007A616F">
        <w:rPr>
          <w:rFonts w:ascii="Times New Roman" w:eastAsia="Calibri" w:hAnsi="Times New Roman" w:cs="Times New Roman"/>
          <w:sz w:val="24"/>
          <w:szCs w:val="24"/>
        </w:rPr>
        <w:t xml:space="preserve"> </w:t>
      </w:r>
      <w:r w:rsidR="001D3B78">
        <w:rPr>
          <w:rFonts w:ascii="Times New Roman" w:eastAsia="Calibri" w:hAnsi="Times New Roman" w:cs="Times New Roman"/>
          <w:sz w:val="24"/>
          <w:szCs w:val="24"/>
        </w:rPr>
        <w:t>03/2023</w:t>
      </w:r>
      <w:r w:rsidR="00754C9D" w:rsidRPr="007A616F">
        <w:rPr>
          <w:rFonts w:ascii="Times New Roman" w:eastAsia="Calibri" w:hAnsi="Times New Roman" w:cs="Times New Roman"/>
          <w:sz w:val="24"/>
          <w:szCs w:val="24"/>
        </w:rPr>
        <w:t>)</w:t>
      </w:r>
      <w:r w:rsidR="00754C9D" w:rsidRPr="00754C9D">
        <w:rPr>
          <w:rFonts w:ascii="Times New Roman" w:eastAsia="Calibri" w:hAnsi="Times New Roman" w:cs="Times New Roman"/>
          <w:i/>
          <w:sz w:val="24"/>
          <w:szCs w:val="24"/>
        </w:rPr>
        <w:t xml:space="preserve"> </w:t>
      </w:r>
      <w:r w:rsidR="00754C9D" w:rsidRPr="007A616F">
        <w:rPr>
          <w:rFonts w:ascii="Times New Roman" w:eastAsia="Calibri" w:hAnsi="Times New Roman" w:cs="Times New Roman"/>
          <w:sz w:val="24"/>
          <w:szCs w:val="24"/>
        </w:rPr>
        <w:t>[202</w:t>
      </w:r>
      <w:r w:rsidR="00662B5F">
        <w:rPr>
          <w:rFonts w:ascii="Times New Roman" w:eastAsia="Calibri" w:hAnsi="Times New Roman" w:cs="Times New Roman"/>
          <w:sz w:val="24"/>
          <w:szCs w:val="24"/>
        </w:rPr>
        <w:t>3</w:t>
      </w:r>
      <w:r w:rsidRPr="007A616F">
        <w:rPr>
          <w:rFonts w:ascii="Times New Roman" w:eastAsia="Calibri" w:hAnsi="Times New Roman" w:cs="Times New Roman"/>
          <w:sz w:val="24"/>
          <w:szCs w:val="24"/>
        </w:rPr>
        <w:t>]</w:t>
      </w:r>
      <w:r w:rsidRPr="00754C9D">
        <w:rPr>
          <w:rFonts w:ascii="Times New Roman" w:eastAsia="Calibri" w:hAnsi="Times New Roman" w:cs="Times New Roman"/>
          <w:i/>
          <w:sz w:val="24"/>
          <w:szCs w:val="24"/>
        </w:rPr>
        <w:t xml:space="preserve"> </w:t>
      </w:r>
      <w:r w:rsidRPr="007A616F">
        <w:rPr>
          <w:rFonts w:ascii="Times New Roman" w:eastAsia="Calibri" w:hAnsi="Times New Roman" w:cs="Times New Roman"/>
          <w:sz w:val="24"/>
          <w:szCs w:val="24"/>
        </w:rPr>
        <w:t>SCCA</w:t>
      </w:r>
      <w:r w:rsidR="00180EF2">
        <w:rPr>
          <w:rFonts w:ascii="Times New Roman" w:eastAsia="Calibri" w:hAnsi="Times New Roman" w:cs="Times New Roman"/>
          <w:sz w:val="24"/>
          <w:szCs w:val="24"/>
        </w:rPr>
        <w:t xml:space="preserve"> 5</w:t>
      </w:r>
      <w:r w:rsidR="0065077B">
        <w:rPr>
          <w:rFonts w:ascii="Times New Roman" w:eastAsia="Calibri" w:hAnsi="Times New Roman" w:cs="Times New Roman"/>
          <w:sz w:val="24"/>
          <w:szCs w:val="24"/>
        </w:rPr>
        <w:t xml:space="preserve"> (Arising in </w:t>
      </w:r>
      <w:r w:rsidR="001D3B78">
        <w:rPr>
          <w:rFonts w:ascii="Times New Roman" w:eastAsia="Calibri" w:hAnsi="Times New Roman" w:cs="Times New Roman"/>
          <w:sz w:val="24"/>
          <w:szCs w:val="24"/>
        </w:rPr>
        <w:t>SCA 22/2021</w:t>
      </w:r>
      <w:r w:rsidR="00662B5F">
        <w:rPr>
          <w:rFonts w:ascii="Times New Roman" w:eastAsia="Calibri" w:hAnsi="Times New Roman" w:cs="Times New Roman"/>
          <w:sz w:val="24"/>
          <w:szCs w:val="24"/>
        </w:rPr>
        <w:t xml:space="preserve"> </w:t>
      </w:r>
      <w:r w:rsidR="007A616F">
        <w:rPr>
          <w:rFonts w:ascii="Times New Roman" w:eastAsia="Calibri" w:hAnsi="Times New Roman" w:cs="Times New Roman"/>
          <w:sz w:val="24"/>
          <w:szCs w:val="24"/>
        </w:rPr>
        <w:t>(</w:t>
      </w:r>
      <w:r w:rsidR="00180EF2">
        <w:rPr>
          <w:rFonts w:ascii="Times New Roman" w:eastAsia="Calibri" w:hAnsi="Times New Roman" w:cs="Times New Roman"/>
          <w:sz w:val="24"/>
          <w:szCs w:val="24"/>
        </w:rPr>
        <w:t>13</w:t>
      </w:r>
      <w:r w:rsidR="00662B5F">
        <w:rPr>
          <w:rFonts w:ascii="Times New Roman" w:eastAsia="Calibri" w:hAnsi="Times New Roman" w:cs="Times New Roman"/>
          <w:sz w:val="24"/>
          <w:szCs w:val="24"/>
        </w:rPr>
        <w:t xml:space="preserve"> April</w:t>
      </w:r>
      <w:r w:rsidR="00DF2207" w:rsidRPr="007A616F">
        <w:rPr>
          <w:rFonts w:ascii="Times New Roman" w:eastAsia="Calibri" w:hAnsi="Times New Roman" w:cs="Times New Roman"/>
          <w:sz w:val="24"/>
          <w:szCs w:val="24"/>
        </w:rPr>
        <w:t xml:space="preserve"> </w:t>
      </w:r>
      <w:r w:rsidR="00754C9D" w:rsidRPr="007A616F">
        <w:rPr>
          <w:rFonts w:ascii="Times New Roman" w:eastAsia="Calibri" w:hAnsi="Times New Roman" w:cs="Times New Roman"/>
          <w:sz w:val="24"/>
          <w:szCs w:val="24"/>
        </w:rPr>
        <w:t>202</w:t>
      </w:r>
      <w:r w:rsidR="0065077B">
        <w:rPr>
          <w:rFonts w:ascii="Times New Roman" w:eastAsia="Calibri" w:hAnsi="Times New Roman" w:cs="Times New Roman"/>
          <w:sz w:val="24"/>
          <w:szCs w:val="24"/>
        </w:rPr>
        <w:t>3</w:t>
      </w:r>
      <w:r w:rsidR="007A616F">
        <w:rPr>
          <w:rFonts w:ascii="Times New Roman" w:eastAsia="Calibri" w:hAnsi="Times New Roman" w:cs="Times New Roman"/>
          <w:sz w:val="24"/>
          <w:szCs w:val="24"/>
        </w:rPr>
        <w:t>)</w:t>
      </w:r>
      <w:r w:rsidR="00662B5F">
        <w:rPr>
          <w:rFonts w:ascii="Times New Roman" w:eastAsia="Calibri" w:hAnsi="Times New Roman" w:cs="Times New Roman"/>
          <w:sz w:val="24"/>
          <w:szCs w:val="24"/>
        </w:rPr>
        <w:t xml:space="preserve"> </w:t>
      </w:r>
    </w:p>
    <w:p w14:paraId="4726D26E" w14:textId="60086E13" w:rsidR="00662B5F" w:rsidRDefault="00B85059" w:rsidP="00662B5F">
      <w:pPr>
        <w:spacing w:after="0" w:line="240" w:lineRule="auto"/>
        <w:ind w:left="1890" w:hanging="1890"/>
        <w:rPr>
          <w:rFonts w:ascii="Times New Roman" w:eastAsia="Calibri" w:hAnsi="Times New Roman" w:cs="Times New Roman"/>
          <w:sz w:val="24"/>
          <w:szCs w:val="24"/>
        </w:rPr>
      </w:pPr>
      <w:r w:rsidRPr="00B85059">
        <w:rPr>
          <w:rFonts w:ascii="Times New Roman" w:eastAsia="Calibri" w:hAnsi="Times New Roman" w:cs="Times New Roman"/>
          <w:b/>
          <w:sz w:val="24"/>
          <w:szCs w:val="24"/>
        </w:rPr>
        <w:t xml:space="preserve">Before: </w:t>
      </w:r>
      <w:r w:rsidRPr="00B85059">
        <w:rPr>
          <w:rFonts w:ascii="Times New Roman" w:eastAsia="Calibri" w:hAnsi="Times New Roman" w:cs="Times New Roman"/>
          <w:b/>
          <w:sz w:val="24"/>
          <w:szCs w:val="24"/>
        </w:rPr>
        <w:tab/>
      </w:r>
      <w:r w:rsidRPr="00B85059">
        <w:rPr>
          <w:rFonts w:ascii="Times New Roman" w:eastAsia="Calibri" w:hAnsi="Times New Roman" w:cs="Times New Roman"/>
          <w:sz w:val="24"/>
          <w:szCs w:val="24"/>
        </w:rPr>
        <w:t>Robinson</w:t>
      </w:r>
      <w:r w:rsidR="00AB3E4E">
        <w:rPr>
          <w:rFonts w:ascii="Times New Roman" w:eastAsia="Calibri" w:hAnsi="Times New Roman" w:cs="Times New Roman"/>
          <w:b/>
          <w:sz w:val="24"/>
          <w:szCs w:val="24"/>
        </w:rPr>
        <w:t xml:space="preserve">, </w:t>
      </w:r>
      <w:r w:rsidR="00DA7C6C">
        <w:rPr>
          <w:rFonts w:ascii="Times New Roman" w:eastAsia="Calibri" w:hAnsi="Times New Roman" w:cs="Times New Roman"/>
          <w:sz w:val="24"/>
          <w:szCs w:val="24"/>
        </w:rPr>
        <w:t xml:space="preserve">Tibatemwa-Ekirikubinza, </w:t>
      </w:r>
      <w:r w:rsidR="00662B5F">
        <w:rPr>
          <w:rFonts w:ascii="Times New Roman" w:eastAsia="Calibri" w:hAnsi="Times New Roman" w:cs="Times New Roman"/>
          <w:sz w:val="24"/>
          <w:szCs w:val="24"/>
        </w:rPr>
        <w:t>Andre, JJA</w:t>
      </w:r>
    </w:p>
    <w:p w14:paraId="28D581D6" w14:textId="0931537E" w:rsidR="00027EDE" w:rsidRDefault="00027EDE" w:rsidP="00662B5F">
      <w:pPr>
        <w:spacing w:after="0" w:line="240" w:lineRule="auto"/>
        <w:ind w:left="1890" w:hanging="1890"/>
        <w:rPr>
          <w:rFonts w:ascii="Times New Roman" w:eastAsia="Calibri" w:hAnsi="Times New Roman" w:cs="Times New Roman"/>
          <w:sz w:val="24"/>
          <w:szCs w:val="24"/>
        </w:rPr>
      </w:pPr>
      <w:r>
        <w:rPr>
          <w:rFonts w:ascii="Times New Roman" w:eastAsia="Calibri" w:hAnsi="Times New Roman" w:cs="Times New Roman"/>
          <w:b/>
          <w:sz w:val="24"/>
          <w:szCs w:val="24"/>
        </w:rPr>
        <w:t>Heard:</w:t>
      </w:r>
      <w:r>
        <w:rPr>
          <w:rFonts w:ascii="Times New Roman" w:eastAsia="Calibri" w:hAnsi="Times New Roman" w:cs="Times New Roman"/>
          <w:sz w:val="24"/>
          <w:szCs w:val="24"/>
        </w:rPr>
        <w:tab/>
        <w:t>11 April 2023</w:t>
      </w:r>
    </w:p>
    <w:p w14:paraId="18B884F4" w14:textId="75680698" w:rsidR="00662B5F" w:rsidRPr="00E10361" w:rsidRDefault="00B85059" w:rsidP="009071AD">
      <w:pPr>
        <w:spacing w:after="0" w:line="240" w:lineRule="auto"/>
        <w:ind w:left="1890" w:hanging="1890"/>
        <w:jc w:val="both"/>
        <w:rPr>
          <w:rFonts w:ascii="Times New Roman" w:eastAsia="Calibri" w:hAnsi="Times New Roman" w:cs="Times New Roman"/>
          <w:sz w:val="24"/>
          <w:szCs w:val="24"/>
        </w:rPr>
      </w:pPr>
      <w:r w:rsidRPr="00B85059">
        <w:rPr>
          <w:rFonts w:ascii="Times New Roman" w:eastAsia="Calibri" w:hAnsi="Times New Roman" w:cs="Times New Roman"/>
          <w:b/>
          <w:sz w:val="24"/>
          <w:szCs w:val="24"/>
        </w:rPr>
        <w:t xml:space="preserve">Summary: </w:t>
      </w:r>
      <w:r w:rsidR="005C381C">
        <w:rPr>
          <w:rFonts w:ascii="Times New Roman" w:eastAsia="Calibri" w:hAnsi="Times New Roman" w:cs="Times New Roman"/>
          <w:b/>
          <w:sz w:val="24"/>
          <w:szCs w:val="24"/>
        </w:rPr>
        <w:tab/>
      </w:r>
      <w:r w:rsidR="005C381C" w:rsidRPr="005C381C">
        <w:rPr>
          <w:rFonts w:ascii="Times New Roman" w:eastAsia="Calibri" w:hAnsi="Times New Roman" w:cs="Times New Roman"/>
          <w:sz w:val="24"/>
          <w:szCs w:val="24"/>
        </w:rPr>
        <w:t>Rule 31</w:t>
      </w:r>
      <w:r w:rsidR="001D5C7B">
        <w:rPr>
          <w:rFonts w:ascii="Times New Roman" w:eastAsia="Calibri" w:hAnsi="Times New Roman" w:cs="Times New Roman"/>
          <w:sz w:val="24"/>
          <w:szCs w:val="24"/>
        </w:rPr>
        <w:t xml:space="preserve"> </w:t>
      </w:r>
      <w:r w:rsidR="005C381C" w:rsidRPr="005C381C">
        <w:rPr>
          <w:rFonts w:ascii="Times New Roman" w:eastAsia="Calibri" w:hAnsi="Times New Roman" w:cs="Times New Roman"/>
          <w:sz w:val="24"/>
          <w:szCs w:val="24"/>
        </w:rPr>
        <w:t>(1) of the Seychelles Court of Appeal Rules, 2005</w:t>
      </w:r>
      <w:r w:rsidR="00CE0CFC">
        <w:rPr>
          <w:rFonts w:ascii="Times New Roman" w:eastAsia="Calibri" w:hAnsi="Times New Roman" w:cs="Times New Roman"/>
          <w:sz w:val="24"/>
          <w:szCs w:val="24"/>
        </w:rPr>
        <w:t>,</w:t>
      </w:r>
      <w:r w:rsidR="005C381C" w:rsidRPr="005C381C">
        <w:rPr>
          <w:rFonts w:ascii="Times New Roman" w:eastAsia="Calibri" w:hAnsi="Times New Roman" w:cs="Times New Roman"/>
          <w:sz w:val="24"/>
          <w:szCs w:val="24"/>
        </w:rPr>
        <w:t xml:space="preserve"> as amended</w:t>
      </w:r>
      <w:r w:rsidR="005C381C">
        <w:rPr>
          <w:rFonts w:ascii="Times New Roman" w:eastAsia="Calibri" w:hAnsi="Times New Roman" w:cs="Times New Roman"/>
          <w:sz w:val="24"/>
          <w:szCs w:val="24"/>
        </w:rPr>
        <w:t xml:space="preserve"> ― Discretionary power of the Court of Appeal to receive further evidence</w:t>
      </w:r>
      <w:r w:rsidR="005217CC">
        <w:rPr>
          <w:rFonts w:ascii="Times New Roman" w:eastAsia="Calibri" w:hAnsi="Times New Roman" w:cs="Times New Roman"/>
          <w:sz w:val="24"/>
          <w:szCs w:val="24"/>
        </w:rPr>
        <w:t xml:space="preserve"> </w:t>
      </w:r>
      <w:r w:rsidR="005C381C">
        <w:rPr>
          <w:rFonts w:ascii="Times New Roman" w:eastAsia="Calibri" w:hAnsi="Times New Roman" w:cs="Times New Roman"/>
          <w:sz w:val="24"/>
          <w:szCs w:val="24"/>
        </w:rPr>
        <w:t xml:space="preserve">― </w:t>
      </w:r>
      <w:r w:rsidR="001D5C7B">
        <w:rPr>
          <w:rFonts w:ascii="Times New Roman" w:eastAsia="Calibri" w:hAnsi="Times New Roman" w:cs="Times New Roman"/>
          <w:sz w:val="24"/>
          <w:szCs w:val="24"/>
        </w:rPr>
        <w:t>t</w:t>
      </w:r>
      <w:r w:rsidR="0087620D">
        <w:rPr>
          <w:rFonts w:ascii="Times New Roman" w:eastAsia="Calibri" w:hAnsi="Times New Roman" w:cs="Times New Roman"/>
          <w:sz w:val="24"/>
          <w:szCs w:val="24"/>
        </w:rPr>
        <w:t xml:space="preserve">he form of foreign affidavit ― </w:t>
      </w:r>
      <w:r w:rsidR="009071AD">
        <w:rPr>
          <w:rFonts w:ascii="Times New Roman" w:eastAsia="Calibri" w:hAnsi="Times New Roman" w:cs="Times New Roman"/>
          <w:sz w:val="24"/>
          <w:szCs w:val="24"/>
        </w:rPr>
        <w:t xml:space="preserve">defective application </w:t>
      </w:r>
      <w:r w:rsidR="0087620D">
        <w:rPr>
          <w:rFonts w:ascii="Times New Roman" w:eastAsia="Calibri" w:hAnsi="Times New Roman" w:cs="Times New Roman"/>
          <w:sz w:val="24"/>
          <w:szCs w:val="24"/>
        </w:rPr>
        <w:t xml:space="preserve">― </w:t>
      </w:r>
      <w:r w:rsidR="00CE0CFC">
        <w:rPr>
          <w:rFonts w:ascii="Times New Roman" w:eastAsia="Calibri" w:hAnsi="Times New Roman" w:cs="Times New Roman"/>
          <w:sz w:val="24"/>
          <w:szCs w:val="24"/>
        </w:rPr>
        <w:t xml:space="preserve">the </w:t>
      </w:r>
      <w:r w:rsidR="0087620D" w:rsidRPr="001D5C7B">
        <w:rPr>
          <w:rFonts w:ascii="Times New Roman" w:eastAsia="Calibri" w:hAnsi="Times New Roman" w:cs="Times New Roman"/>
          <w:sz w:val="24"/>
          <w:szCs w:val="24"/>
        </w:rPr>
        <w:t>defect is fatal</w:t>
      </w:r>
      <w:r w:rsidR="0087620D">
        <w:rPr>
          <w:rFonts w:ascii="Times New Roman" w:eastAsia="Calibri" w:hAnsi="Times New Roman" w:cs="Times New Roman"/>
          <w:sz w:val="24"/>
          <w:szCs w:val="24"/>
        </w:rPr>
        <w:t xml:space="preserve"> </w:t>
      </w:r>
      <w:r w:rsidR="009071AD">
        <w:rPr>
          <w:rFonts w:ascii="Times New Roman" w:eastAsia="Calibri" w:hAnsi="Times New Roman" w:cs="Times New Roman"/>
          <w:sz w:val="24"/>
          <w:szCs w:val="24"/>
        </w:rPr>
        <w:t>― application</w:t>
      </w:r>
      <w:r w:rsidR="0087620D">
        <w:rPr>
          <w:rFonts w:ascii="Times New Roman" w:eastAsia="Calibri" w:hAnsi="Times New Roman" w:cs="Times New Roman"/>
          <w:sz w:val="24"/>
          <w:szCs w:val="24"/>
        </w:rPr>
        <w:t xml:space="preserve"> is dismissed with costs</w:t>
      </w:r>
      <w:r w:rsidR="009071AD">
        <w:rPr>
          <w:rFonts w:ascii="Times New Roman" w:eastAsia="Calibri" w:hAnsi="Times New Roman" w:cs="Times New Roman"/>
          <w:sz w:val="24"/>
          <w:szCs w:val="24"/>
        </w:rPr>
        <w:t xml:space="preserve"> </w:t>
      </w:r>
    </w:p>
    <w:p w14:paraId="392DCFB9" w14:textId="4806E548" w:rsidR="00B85059" w:rsidRPr="00E10361" w:rsidRDefault="00B85059" w:rsidP="009120F2">
      <w:pPr>
        <w:tabs>
          <w:tab w:val="left" w:pos="1890"/>
        </w:tabs>
        <w:rPr>
          <w:rFonts w:ascii="Times New Roman" w:eastAsia="Calibri" w:hAnsi="Times New Roman" w:cs="Times New Roman"/>
          <w:sz w:val="24"/>
          <w:szCs w:val="24"/>
        </w:rPr>
      </w:pPr>
      <w:r w:rsidRPr="00E10361">
        <w:rPr>
          <w:rFonts w:ascii="Times New Roman" w:eastAsia="Calibri" w:hAnsi="Times New Roman" w:cs="Times New Roman"/>
          <w:sz w:val="24"/>
          <w:szCs w:val="24"/>
        </w:rPr>
        <w:t xml:space="preserve">Delivered: </w:t>
      </w:r>
      <w:r w:rsidR="009120F2" w:rsidRPr="00E10361">
        <w:rPr>
          <w:rFonts w:ascii="Times New Roman" w:eastAsia="Calibri" w:hAnsi="Times New Roman" w:cs="Times New Roman"/>
          <w:sz w:val="24"/>
          <w:szCs w:val="24"/>
        </w:rPr>
        <w:tab/>
      </w:r>
      <w:r w:rsidR="001D3B78" w:rsidRPr="00E10361">
        <w:rPr>
          <w:rFonts w:ascii="Times New Roman" w:eastAsia="Calibri" w:hAnsi="Times New Roman" w:cs="Times New Roman"/>
          <w:sz w:val="24"/>
          <w:szCs w:val="24"/>
        </w:rPr>
        <w:t>13</w:t>
      </w:r>
      <w:r w:rsidR="00662B5F" w:rsidRPr="00E10361">
        <w:rPr>
          <w:rFonts w:ascii="Times New Roman" w:eastAsia="Calibri" w:hAnsi="Times New Roman" w:cs="Times New Roman"/>
          <w:sz w:val="24"/>
          <w:szCs w:val="24"/>
        </w:rPr>
        <w:t xml:space="preserve"> April 2023</w:t>
      </w:r>
    </w:p>
    <w:p w14:paraId="2D86CB38" w14:textId="4A76D967" w:rsidR="00B85059" w:rsidRDefault="00B85059" w:rsidP="00B85059">
      <w:pPr>
        <w:rPr>
          <w:rFonts w:ascii="Times New Roman" w:eastAsia="Calibri" w:hAnsi="Times New Roman" w:cs="Times New Roman"/>
          <w:b/>
          <w:sz w:val="24"/>
          <w:szCs w:val="24"/>
        </w:rPr>
      </w:pPr>
      <w:r>
        <w:rPr>
          <w:rFonts w:ascii="Times New Roman" w:eastAsia="Calibri" w:hAnsi="Times New Roman" w:cs="Times New Roman"/>
          <w:sz w:val="24"/>
          <w:szCs w:val="24"/>
        </w:rPr>
        <w:t>_____________________________________________________________________________</w:t>
      </w:r>
    </w:p>
    <w:p w14:paraId="272EE31C" w14:textId="77777777" w:rsidR="00B85059" w:rsidRDefault="00B85059" w:rsidP="00B85059">
      <w:pPr>
        <w:jc w:val="center"/>
        <w:rPr>
          <w:rFonts w:ascii="Times New Roman" w:eastAsia="Calibri" w:hAnsi="Times New Roman" w:cs="Times New Roman"/>
          <w:b/>
          <w:sz w:val="24"/>
          <w:szCs w:val="24"/>
        </w:rPr>
      </w:pPr>
      <w:r>
        <w:rPr>
          <w:rFonts w:ascii="Times New Roman" w:eastAsia="Calibri" w:hAnsi="Times New Roman" w:cs="Times New Roman"/>
          <w:b/>
          <w:sz w:val="24"/>
          <w:szCs w:val="24"/>
        </w:rPr>
        <w:t>ORDER</w:t>
      </w:r>
    </w:p>
    <w:p w14:paraId="1A1DAB5E" w14:textId="1A29533B" w:rsidR="00D932D1" w:rsidRDefault="0087620D" w:rsidP="00D932D1">
      <w:pPr>
        <w:pStyle w:val="ListParagraph"/>
        <w:numPr>
          <w:ilvl w:val="0"/>
          <w:numId w:val="38"/>
        </w:numPr>
        <w:ind w:right="1424"/>
        <w:jc w:val="both"/>
        <w:rPr>
          <w:rFonts w:eastAsia="Calibri"/>
          <w:sz w:val="24"/>
          <w:szCs w:val="24"/>
        </w:rPr>
      </w:pPr>
      <w:r>
        <w:rPr>
          <w:rFonts w:eastAsia="Calibri"/>
          <w:sz w:val="24"/>
          <w:szCs w:val="24"/>
        </w:rPr>
        <w:t>The application is dismissed with costs</w:t>
      </w:r>
    </w:p>
    <w:p w14:paraId="6FA9C0F8" w14:textId="77777777" w:rsidR="00D932D1" w:rsidRDefault="00D932D1" w:rsidP="00D932D1">
      <w:pPr>
        <w:pStyle w:val="ListParagraph"/>
        <w:ind w:left="355" w:right="1424"/>
        <w:jc w:val="both"/>
        <w:rPr>
          <w:rFonts w:eastAsia="Calibri"/>
          <w:sz w:val="24"/>
          <w:szCs w:val="24"/>
        </w:rPr>
      </w:pPr>
    </w:p>
    <w:p w14:paraId="4CCB72C0" w14:textId="6DB6B6BC" w:rsidR="00B85059" w:rsidRDefault="00D932D1" w:rsidP="00D932D1">
      <w:pPr>
        <w:pStyle w:val="ListParagraph"/>
        <w:numPr>
          <w:ilvl w:val="0"/>
          <w:numId w:val="38"/>
        </w:numPr>
        <w:ind w:right="1424"/>
        <w:jc w:val="both"/>
        <w:rPr>
          <w:rFonts w:eastAsia="Calibri"/>
          <w:sz w:val="24"/>
          <w:szCs w:val="24"/>
        </w:rPr>
      </w:pPr>
      <w:r w:rsidRPr="00D932D1">
        <w:rPr>
          <w:rFonts w:eastAsia="Calibri"/>
          <w:sz w:val="24"/>
          <w:szCs w:val="24"/>
        </w:rPr>
        <w:t>The appeal sta</w:t>
      </w:r>
      <w:r w:rsidR="00C65156">
        <w:rPr>
          <w:rFonts w:eastAsia="Calibri"/>
          <w:sz w:val="24"/>
          <w:szCs w:val="24"/>
        </w:rPr>
        <w:t>nds listed for hearing on the 14</w:t>
      </w:r>
      <w:r w:rsidRPr="00D932D1">
        <w:rPr>
          <w:rFonts w:eastAsia="Calibri"/>
          <w:sz w:val="24"/>
          <w:szCs w:val="24"/>
        </w:rPr>
        <w:t xml:space="preserve"> April 2023.</w:t>
      </w:r>
    </w:p>
    <w:p w14:paraId="5E5CE19A" w14:textId="77777777" w:rsidR="00D932D1" w:rsidRPr="00D932D1" w:rsidRDefault="00D932D1" w:rsidP="00D932D1">
      <w:pPr>
        <w:ind w:right="1424"/>
        <w:jc w:val="both"/>
        <w:rPr>
          <w:rFonts w:eastAsia="Calibri"/>
          <w:sz w:val="24"/>
          <w:szCs w:val="24"/>
        </w:rPr>
      </w:pPr>
    </w:p>
    <w:p w14:paraId="33FE17D4" w14:textId="77777777" w:rsidR="00B85059" w:rsidRDefault="00B85059" w:rsidP="00B85059">
      <w:pPr>
        <w:pBdr>
          <w:top w:val="single" w:sz="4" w:space="1" w:color="auto"/>
          <w:bottom w:val="single" w:sz="4" w:space="1" w:color="auto"/>
        </w:pBdr>
        <w:tabs>
          <w:tab w:val="left" w:pos="2892"/>
        </w:tabs>
        <w:spacing w:after="0" w:line="276" w:lineRule="auto"/>
        <w:jc w:val="center"/>
        <w:rPr>
          <w:rFonts w:ascii="Times New Roman" w:eastAsia="Calibri" w:hAnsi="Times New Roman" w:cs="Times New Roman"/>
          <w:b/>
          <w:sz w:val="24"/>
          <w:szCs w:val="24"/>
        </w:rPr>
      </w:pPr>
    </w:p>
    <w:p w14:paraId="35E4DEF5" w14:textId="37D9679E" w:rsidR="00B85059" w:rsidRDefault="001D3B78" w:rsidP="00B85059">
      <w:pPr>
        <w:pBdr>
          <w:top w:val="single" w:sz="4" w:space="1" w:color="auto"/>
          <w:bottom w:val="single" w:sz="4" w:space="1" w:color="auto"/>
        </w:pBdr>
        <w:tabs>
          <w:tab w:val="left" w:pos="2892"/>
        </w:tabs>
        <w:spacing w:after="0" w:line="276"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RULING ON NOTICE OF MOTION</w:t>
      </w:r>
    </w:p>
    <w:p w14:paraId="284A26A9" w14:textId="77777777" w:rsidR="00B85059" w:rsidRDefault="00B85059" w:rsidP="00B85059">
      <w:pPr>
        <w:pBdr>
          <w:top w:val="single" w:sz="4" w:space="1" w:color="auto"/>
          <w:bottom w:val="single" w:sz="4" w:space="1" w:color="auto"/>
        </w:pBdr>
        <w:tabs>
          <w:tab w:val="left" w:pos="2892"/>
        </w:tabs>
        <w:spacing w:after="0" w:line="276" w:lineRule="auto"/>
        <w:jc w:val="center"/>
        <w:rPr>
          <w:rFonts w:ascii="Times New Roman" w:eastAsia="Calibri" w:hAnsi="Times New Roman" w:cs="Times New Roman"/>
          <w:b/>
          <w:sz w:val="24"/>
          <w:szCs w:val="24"/>
        </w:rPr>
      </w:pPr>
    </w:p>
    <w:p w14:paraId="3FB9EA13" w14:textId="77777777" w:rsidR="00B85059" w:rsidRDefault="00B85059" w:rsidP="00B85059"/>
    <w:p w14:paraId="5A55BC15" w14:textId="63CD5953" w:rsidR="00B85059" w:rsidRPr="00B85059" w:rsidRDefault="00B85059" w:rsidP="00B85059">
      <w:pPr>
        <w:spacing w:after="240" w:line="480" w:lineRule="auto"/>
        <w:ind w:left="720" w:hanging="720"/>
        <w:jc w:val="both"/>
        <w:rPr>
          <w:rFonts w:ascii="Times New Roman" w:eastAsia="Times New Roman" w:hAnsi="Times New Roman" w:cs="Times New Roman"/>
          <w:b/>
          <w:sz w:val="24"/>
          <w:szCs w:val="24"/>
        </w:rPr>
      </w:pPr>
      <w:r w:rsidRPr="00B85059">
        <w:rPr>
          <w:rFonts w:ascii="Times New Roman" w:eastAsia="Times New Roman" w:hAnsi="Times New Roman" w:cs="Times New Roman"/>
          <w:b/>
          <w:sz w:val="24"/>
          <w:szCs w:val="24"/>
        </w:rPr>
        <w:t>ROBINSON J</w:t>
      </w:r>
      <w:r w:rsidR="00DF23F3">
        <w:rPr>
          <w:rFonts w:ascii="Times New Roman" w:eastAsia="Times New Roman" w:hAnsi="Times New Roman" w:cs="Times New Roman"/>
          <w:b/>
          <w:sz w:val="24"/>
          <w:szCs w:val="24"/>
        </w:rPr>
        <w:t>A</w:t>
      </w:r>
    </w:p>
    <w:p w14:paraId="245DE35F" w14:textId="461B1B0A" w:rsidR="00951D84" w:rsidRPr="00A14011" w:rsidRDefault="00A14011" w:rsidP="00662B5F">
      <w:pPr>
        <w:pStyle w:val="JudgmentText"/>
        <w:numPr>
          <w:ilvl w:val="0"/>
          <w:numId w:val="32"/>
        </w:numPr>
        <w:ind w:hanging="720"/>
      </w:pPr>
      <w:r w:rsidRPr="00A14011">
        <w:t>The Applicant</w:t>
      </w:r>
      <w:r w:rsidR="00E77E2E" w:rsidRPr="00A14011">
        <w:t xml:space="preserve"> </w:t>
      </w:r>
      <w:r w:rsidRPr="00A14011">
        <w:t xml:space="preserve">is </w:t>
      </w:r>
      <w:r w:rsidRPr="00A14011">
        <w:rPr>
          <w:rFonts w:eastAsia="Calibri"/>
        </w:rPr>
        <w:t xml:space="preserve">Stefan Renato Petrescu hereinafter referred to as </w:t>
      </w:r>
      <w:r w:rsidRPr="00A14011">
        <w:rPr>
          <w:rFonts w:eastAsia="Calibri"/>
          <w:i/>
        </w:rPr>
        <w:t>″Renato″</w:t>
      </w:r>
      <w:r w:rsidRPr="00A14011">
        <w:rPr>
          <w:rFonts w:eastAsia="Calibri"/>
        </w:rPr>
        <w:t xml:space="preserve"> and the Respondent </w:t>
      </w:r>
      <w:r w:rsidR="00E77E2E" w:rsidRPr="00A14011">
        <w:t xml:space="preserve">is </w:t>
      </w:r>
      <w:r w:rsidR="00E77E2E" w:rsidRPr="00A14011">
        <w:rPr>
          <w:rFonts w:eastAsia="Calibri"/>
        </w:rPr>
        <w:t xml:space="preserve">Stefan Adrian Iliescu, hereinafter referred to as </w:t>
      </w:r>
      <w:r w:rsidR="00E77E2E" w:rsidRPr="00A14011">
        <w:rPr>
          <w:rFonts w:eastAsia="Calibri"/>
          <w:i/>
        </w:rPr>
        <w:t>″Adrian″.</w:t>
      </w:r>
      <w:r w:rsidR="00E77E2E" w:rsidRPr="00A14011">
        <w:rPr>
          <w:rFonts w:eastAsia="Calibri"/>
          <w:b/>
        </w:rPr>
        <w:t xml:space="preserve"> </w:t>
      </w:r>
    </w:p>
    <w:p w14:paraId="2A68DF0F" w14:textId="065403FA" w:rsidR="001D3B78" w:rsidRDefault="00966A7F" w:rsidP="00FF4535">
      <w:pPr>
        <w:pStyle w:val="JudgmentText"/>
        <w:numPr>
          <w:ilvl w:val="0"/>
          <w:numId w:val="32"/>
        </w:numPr>
        <w:ind w:hanging="720"/>
      </w:pPr>
      <w:r>
        <w:lastRenderedPageBreak/>
        <w:t>This ruling deals with an application that f</w:t>
      </w:r>
      <w:r w:rsidR="00690E4D">
        <w:t xml:space="preserve">urther </w:t>
      </w:r>
      <w:r>
        <w:t>evidence be allowed to be produced in connection with the hearing of the a</w:t>
      </w:r>
      <w:r w:rsidR="00D932D1">
        <w:t>ppeal in case reference SCA 22/20</w:t>
      </w:r>
      <w:r w:rsidR="001A08D7">
        <w:t>21</w:t>
      </w:r>
      <w:r>
        <w:t>.</w:t>
      </w:r>
      <w:r w:rsidR="00D932D1">
        <w:t xml:space="preserve"> </w:t>
      </w:r>
      <w:r w:rsidR="00690E4D">
        <w:t>The app</w:t>
      </w:r>
      <w:r w:rsidR="00854BB7">
        <w:t>eal listed to be heard on the 14</w:t>
      </w:r>
      <w:r w:rsidR="00690E4D">
        <w:t xml:space="preserve"> April 2023 is against </w:t>
      </w:r>
      <w:r w:rsidR="00EE5DE4">
        <w:t>the</w:t>
      </w:r>
      <w:r w:rsidR="00690E4D">
        <w:t xml:space="preserve"> judgment of a learned Judge of the Supreme Court entering </w:t>
      </w:r>
      <w:r w:rsidR="00FF4535">
        <w:t>judgment in favour of Adrian</w:t>
      </w:r>
      <w:r w:rsidR="00690E4D">
        <w:t xml:space="preserve"> together with costs. Renato</w:t>
      </w:r>
      <w:r w:rsidR="00943752">
        <w:t>,</w:t>
      </w:r>
      <w:r w:rsidR="00690E4D">
        <w:t xml:space="preserve"> by Counsel</w:t>
      </w:r>
      <w:r w:rsidR="00FD4F7E">
        <w:t>, has</w:t>
      </w:r>
      <w:r w:rsidR="00690E4D">
        <w:t xml:space="preserve"> filed an amended notice of ap</w:t>
      </w:r>
      <w:r w:rsidR="001A08D7">
        <w:t xml:space="preserve">peal on the 1 March 2023, after </w:t>
      </w:r>
      <w:r w:rsidR="00690E4D">
        <w:t xml:space="preserve">having been granted leave by the Court of Appeal to file an amended notice of appeal. </w:t>
      </w:r>
    </w:p>
    <w:p w14:paraId="766BC3D6" w14:textId="473D876B" w:rsidR="008C3CDC" w:rsidRDefault="007F5B93" w:rsidP="00966A7F">
      <w:pPr>
        <w:pStyle w:val="JudgmentText"/>
        <w:numPr>
          <w:ilvl w:val="0"/>
          <w:numId w:val="32"/>
        </w:numPr>
        <w:ind w:hanging="720"/>
      </w:pPr>
      <w:r>
        <w:t>Adrian</w:t>
      </w:r>
      <w:r w:rsidR="00690E4D">
        <w:t xml:space="preserve"> resisted the application asking the Court of Appeal to exercise its discretion to receive further evidence. </w:t>
      </w:r>
      <w:r>
        <w:t>Adrian</w:t>
      </w:r>
      <w:r w:rsidR="00FF4535">
        <w:t xml:space="preserve">, </w:t>
      </w:r>
      <w:r>
        <w:t>by Counsel</w:t>
      </w:r>
      <w:r w:rsidR="00FF4535">
        <w:t>,</w:t>
      </w:r>
      <w:r w:rsidR="009071AD">
        <w:t xml:space="preserve"> </w:t>
      </w:r>
      <w:r w:rsidR="008C3CDC">
        <w:t xml:space="preserve">filed pleas </w:t>
      </w:r>
      <w:r w:rsidR="008C3CDC" w:rsidRPr="00102A89">
        <w:t>in</w:t>
      </w:r>
      <w:r w:rsidR="008C3CDC" w:rsidRPr="008C3CDC">
        <w:rPr>
          <w:i/>
        </w:rPr>
        <w:t xml:space="preserve"> limine litis</w:t>
      </w:r>
      <w:r w:rsidR="008C3CDC">
        <w:t xml:space="preserve"> </w:t>
      </w:r>
      <w:r w:rsidR="00102A89">
        <w:t>on the basis of which he urged the Court of Appeal to dismiss the application</w:t>
      </w:r>
      <w:r w:rsidR="00690E4D">
        <w:t xml:space="preserve"> </w:t>
      </w:r>
      <w:r w:rsidR="00690E4D" w:rsidRPr="00690E4D">
        <w:rPr>
          <w:i/>
        </w:rPr>
        <w:t>inter alia</w:t>
      </w:r>
      <w:r w:rsidR="00102A89">
        <w:t xml:space="preserve"> on</w:t>
      </w:r>
      <w:r w:rsidR="00943752">
        <w:t xml:space="preserve"> the ground that the affidavit was </w:t>
      </w:r>
      <w:r w:rsidR="00102A89">
        <w:t>defective.</w:t>
      </w:r>
    </w:p>
    <w:p w14:paraId="1E80EE03" w14:textId="25B27596" w:rsidR="00943752" w:rsidRDefault="002252F5" w:rsidP="00966A7F">
      <w:pPr>
        <w:pStyle w:val="JudgmentText"/>
        <w:numPr>
          <w:ilvl w:val="0"/>
          <w:numId w:val="32"/>
        </w:numPr>
        <w:ind w:hanging="720"/>
      </w:pPr>
      <w:r>
        <w:t>At the hearing of the application</w:t>
      </w:r>
      <w:r w:rsidR="008C3CDC">
        <w:t>, both C</w:t>
      </w:r>
      <w:r w:rsidR="00FF4535">
        <w:t xml:space="preserve">ounsel </w:t>
      </w:r>
      <w:r w:rsidR="008C3CDC">
        <w:t xml:space="preserve">informed the Court of Appeal that they would not be making </w:t>
      </w:r>
      <w:r w:rsidR="007615C7">
        <w:t xml:space="preserve">any </w:t>
      </w:r>
      <w:r w:rsidR="008C3CDC" w:rsidRPr="007615C7">
        <w:rPr>
          <w:i/>
        </w:rPr>
        <w:t>viva voce</w:t>
      </w:r>
      <w:r w:rsidR="007615C7">
        <w:t xml:space="preserve"> submissions and </w:t>
      </w:r>
      <w:r w:rsidR="00EE5DE4">
        <w:t xml:space="preserve">would </w:t>
      </w:r>
      <w:r w:rsidR="007615C7">
        <w:t>rely</w:t>
      </w:r>
      <w:r w:rsidR="008C3CDC">
        <w:t xml:space="preserve"> on their written submissions. </w:t>
      </w:r>
    </w:p>
    <w:p w14:paraId="5705376C" w14:textId="4B7D2D4B" w:rsidR="00D932D1" w:rsidRDefault="00D932D1" w:rsidP="0018799B">
      <w:pPr>
        <w:pStyle w:val="JudgmentText"/>
        <w:numPr>
          <w:ilvl w:val="0"/>
          <w:numId w:val="32"/>
        </w:numPr>
        <w:ind w:hanging="720"/>
      </w:pPr>
      <w:r>
        <w:t>This application is</w:t>
      </w:r>
      <w:r w:rsidR="009071AD">
        <w:t xml:space="preserve"> made under r</w:t>
      </w:r>
      <w:r>
        <w:t>ule 31</w:t>
      </w:r>
      <w:r w:rsidR="0049274C">
        <w:t xml:space="preserve"> (1)</w:t>
      </w:r>
      <w:r>
        <w:t xml:space="preserve"> of the Seychelles Court of Appeal Rules,</w:t>
      </w:r>
      <w:r w:rsidR="0049274C">
        <w:t xml:space="preserve"> 2005, as amended, whi</w:t>
      </w:r>
      <w:r>
        <w:t>ch stipulates ―</w:t>
      </w:r>
    </w:p>
    <w:p w14:paraId="4E9460BB" w14:textId="7A133782" w:rsidR="00D932D1" w:rsidRPr="0097277E" w:rsidRDefault="0049274C" w:rsidP="00BB0035">
      <w:pPr>
        <w:pStyle w:val="JudgmentText"/>
        <w:numPr>
          <w:ilvl w:val="0"/>
          <w:numId w:val="0"/>
        </w:numPr>
        <w:ind w:left="2160" w:hanging="662"/>
        <w:rPr>
          <w:rStyle w:val="akn-num"/>
          <w:i/>
        </w:rPr>
      </w:pPr>
      <w:r w:rsidRPr="0097277E">
        <w:rPr>
          <w:rStyle w:val="akn-num"/>
          <w:i/>
        </w:rPr>
        <w:t>″(1)</w:t>
      </w:r>
      <w:r w:rsidRPr="0097277E">
        <w:rPr>
          <w:rStyle w:val="akn-num"/>
          <w:i/>
        </w:rPr>
        <w:tab/>
      </w:r>
      <w:r w:rsidRPr="00BB0035">
        <w:rPr>
          <w:rStyle w:val="akn-num"/>
          <w:i/>
        </w:rPr>
        <w:t>Appeals to the </w:t>
      </w:r>
      <w:hyperlink r:id="rId8" w:anchor="defn-term-Court" w:history="1">
        <w:r w:rsidRPr="00BB0035">
          <w:rPr>
            <w:rStyle w:val="akn-num"/>
            <w:i/>
          </w:rPr>
          <w:t>Court</w:t>
        </w:r>
      </w:hyperlink>
      <w:r w:rsidRPr="00BB0035">
        <w:rPr>
          <w:rStyle w:val="akn-num"/>
          <w:i/>
        </w:rPr>
        <w:t> shall be by way of re-hearing and the </w:t>
      </w:r>
      <w:hyperlink r:id="rId9" w:anchor="defn-term-Court" w:history="1">
        <w:r w:rsidRPr="00BB0035">
          <w:rPr>
            <w:rStyle w:val="akn-num"/>
            <w:i/>
          </w:rPr>
          <w:t>Court</w:t>
        </w:r>
      </w:hyperlink>
      <w:r w:rsidRPr="00BB0035">
        <w:rPr>
          <w:rStyle w:val="akn-num"/>
          <w:i/>
        </w:rPr>
        <w:t> shall have all the powers of the </w:t>
      </w:r>
      <w:hyperlink r:id="rId10" w:anchor="defn-term-Supreme_Court" w:history="1">
        <w:r w:rsidRPr="00BB0035">
          <w:rPr>
            <w:rStyle w:val="akn-num"/>
            <w:i/>
          </w:rPr>
          <w:t>Supreme Court</w:t>
        </w:r>
      </w:hyperlink>
      <w:r w:rsidRPr="00BB0035">
        <w:rPr>
          <w:rStyle w:val="akn-num"/>
          <w:i/>
        </w:rPr>
        <w:t> together with full discretionary power to receive further evidence by oral examination in </w:t>
      </w:r>
      <w:hyperlink r:id="rId11" w:anchor="defn-term-Court" w:history="1">
        <w:r w:rsidRPr="00BB0035">
          <w:rPr>
            <w:rStyle w:val="akn-num"/>
            <w:i/>
          </w:rPr>
          <w:t>Court</w:t>
        </w:r>
      </w:hyperlink>
      <w:r w:rsidRPr="00BB0035">
        <w:rPr>
          <w:rStyle w:val="akn-num"/>
          <w:i/>
        </w:rPr>
        <w:t>, by affidavit or by deposition taken before an examiner or commissioner.″</w:t>
      </w:r>
    </w:p>
    <w:p w14:paraId="6ACABFA1" w14:textId="32D1E131" w:rsidR="00C12C86" w:rsidRDefault="0067593B" w:rsidP="004D43B6">
      <w:pPr>
        <w:pStyle w:val="JudgmentText"/>
        <w:numPr>
          <w:ilvl w:val="0"/>
          <w:numId w:val="32"/>
        </w:numPr>
        <w:ind w:hanging="720"/>
      </w:pPr>
      <w:r>
        <w:t>Rule 31 (1) of the Seychelles Court of Appeal Rules, 2005</w:t>
      </w:r>
      <w:r w:rsidR="003131F6">
        <w:t>,</w:t>
      </w:r>
      <w:r>
        <w:t xml:space="preserve"> as amended</w:t>
      </w:r>
      <w:r w:rsidR="003131F6">
        <w:t>,</w:t>
      </w:r>
      <w:r>
        <w:t xml:space="preserve"> dealing with the discretionary power of the Court of Appeal to receive further evidence</w:t>
      </w:r>
      <w:r w:rsidR="003131F6">
        <w:t>,</w:t>
      </w:r>
      <w:r>
        <w:t xml:space="preserve"> </w:t>
      </w:r>
      <w:r w:rsidR="00274BEC">
        <w:t>bears a close resemblance</w:t>
      </w:r>
      <w:r>
        <w:t xml:space="preserve"> to </w:t>
      </w:r>
      <w:r w:rsidRPr="003C68AC">
        <w:t>O. 59. r. 10 subr. (2)</w:t>
      </w:r>
      <w:r w:rsidR="00C12C86" w:rsidRPr="003C68AC">
        <w:t xml:space="preserve"> o</w:t>
      </w:r>
      <w:r w:rsidR="00274BEC" w:rsidRPr="003C68AC">
        <w:t>f</w:t>
      </w:r>
      <w:r w:rsidR="00C12C86" w:rsidRPr="003C68AC">
        <w:t xml:space="preserve"> the Supreme Court Practice 1970</w:t>
      </w:r>
      <w:r w:rsidR="00CE0CFC">
        <w:t>,</w:t>
      </w:r>
      <w:r w:rsidR="00C12C86" w:rsidRPr="003C68AC">
        <w:t xml:space="preserve"> Vo</w:t>
      </w:r>
      <w:r w:rsidR="00274BEC" w:rsidRPr="003C68AC">
        <w:t>l</w:t>
      </w:r>
      <w:r w:rsidR="00C12C86" w:rsidRPr="003C68AC">
        <w:t>ume 1</w:t>
      </w:r>
      <w:r w:rsidRPr="003C68AC">
        <w:t>,</w:t>
      </w:r>
      <w:r>
        <w:t xml:space="preserve"> which reads as follows― </w:t>
      </w:r>
    </w:p>
    <w:p w14:paraId="6CE5798A" w14:textId="3C92F483" w:rsidR="005225CD" w:rsidRDefault="00C12C86" w:rsidP="00DB3BF8">
      <w:pPr>
        <w:pStyle w:val="JudgmentText"/>
        <w:numPr>
          <w:ilvl w:val="0"/>
          <w:numId w:val="0"/>
        </w:numPr>
        <w:ind w:left="1440"/>
      </w:pPr>
      <w:r>
        <w:rPr>
          <w:i/>
        </w:rPr>
        <w:t>″</w:t>
      </w:r>
      <w:r w:rsidR="0067593B" w:rsidRPr="003131F6">
        <w:rPr>
          <w:i/>
        </w:rPr>
        <w:t xml:space="preserve">59/10.― (2) The Court of Appeal shall have power to receive further evidence </w:t>
      </w:r>
      <w:r w:rsidR="00F04DC7" w:rsidRPr="003131F6">
        <w:rPr>
          <w:i/>
        </w:rPr>
        <w:t>on questions of facts, either by oral examination in court, by affidavit, or from a judgment after trial or hearing of any cause or matter on the merits</w:t>
      </w:r>
      <w:r w:rsidR="003131F6" w:rsidRPr="003131F6">
        <w:rPr>
          <w:i/>
        </w:rPr>
        <w:t>, no such further evidence (other than evidence as to matters which have occurred after the date of the tria</w:t>
      </w:r>
      <w:r w:rsidR="00274BEC">
        <w:rPr>
          <w:i/>
        </w:rPr>
        <w:t>l</w:t>
      </w:r>
      <w:r w:rsidR="003131F6" w:rsidRPr="003131F6">
        <w:rPr>
          <w:i/>
        </w:rPr>
        <w:t xml:space="preserve"> or hearing) shall be admitted except on special grounds.″</w:t>
      </w:r>
    </w:p>
    <w:p w14:paraId="7131C567" w14:textId="568F47BC" w:rsidR="004D43B6" w:rsidRDefault="003131F6" w:rsidP="004D43B6">
      <w:pPr>
        <w:pStyle w:val="JudgmentText"/>
        <w:numPr>
          <w:ilvl w:val="0"/>
          <w:numId w:val="32"/>
        </w:numPr>
        <w:ind w:hanging="720"/>
      </w:pPr>
      <w:r>
        <w:lastRenderedPageBreak/>
        <w:t xml:space="preserve">Lord </w:t>
      </w:r>
      <w:r w:rsidRPr="003131F6">
        <w:rPr>
          <w:rFonts w:eastAsia="Arial"/>
        </w:rPr>
        <w:t>Denning L.J.</w:t>
      </w:r>
      <w:r>
        <w:rPr>
          <w:rFonts w:eastAsia="Arial"/>
        </w:rPr>
        <w:t xml:space="preserve"> in</w:t>
      </w:r>
      <w:r>
        <w:rPr>
          <w:rFonts w:eastAsia="Arial"/>
          <w:i/>
        </w:rPr>
        <w:t xml:space="preserve"> </w:t>
      </w:r>
      <w:r w:rsidR="004D43B6" w:rsidRPr="004D43B6">
        <w:rPr>
          <w:rFonts w:eastAsia="Arial"/>
          <w:i/>
        </w:rPr>
        <w:t>Ladd v Marshall [1954</w:t>
      </w:r>
      <w:r w:rsidR="004D43B6">
        <w:rPr>
          <w:rFonts w:eastAsia="Arial"/>
          <w:i/>
        </w:rPr>
        <w:t xml:space="preserve">] 1 WLR 1489, </w:t>
      </w:r>
      <w:r>
        <w:rPr>
          <w:rFonts w:eastAsia="Arial"/>
        </w:rPr>
        <w:t xml:space="preserve">laid </w:t>
      </w:r>
      <w:r w:rsidRPr="003131F6">
        <w:t xml:space="preserve">down three conditions </w:t>
      </w:r>
      <w:r>
        <w:t xml:space="preserve">to be satisfied </w:t>
      </w:r>
      <w:r w:rsidRPr="003131F6">
        <w:t>before further evidence can be received</w:t>
      </w:r>
      <w:r w:rsidR="004D43B6" w:rsidRPr="003131F6">
        <w:t xml:space="preserve"> in the following terms</w:t>
      </w:r>
      <w:r w:rsidR="004D43B6" w:rsidRPr="004D43B6">
        <w:t xml:space="preserve"> </w:t>
      </w:r>
      <w:r w:rsidR="004D43B6">
        <w:t>―</w:t>
      </w:r>
    </w:p>
    <w:p w14:paraId="45B9EE0B" w14:textId="620EA47E" w:rsidR="004D43B6" w:rsidRPr="004D43B6" w:rsidRDefault="004D43B6" w:rsidP="00DB3BF8">
      <w:pPr>
        <w:spacing w:after="240" w:line="360" w:lineRule="auto"/>
        <w:ind w:left="1440"/>
        <w:jc w:val="both"/>
        <w:rPr>
          <w:rFonts w:ascii="Times New Roman" w:eastAsia="Arial" w:hAnsi="Times New Roman" w:cs="Times New Roman"/>
          <w:i/>
          <w:sz w:val="24"/>
          <w:szCs w:val="24"/>
        </w:rPr>
      </w:pPr>
      <w:r>
        <w:rPr>
          <w:rFonts w:ascii="Times New Roman" w:eastAsia="Arial" w:hAnsi="Times New Roman" w:cs="Times New Roman"/>
          <w:i/>
          <w:sz w:val="24"/>
          <w:szCs w:val="24"/>
        </w:rPr>
        <w:t>″</w:t>
      </w:r>
      <w:r w:rsidRPr="004D43B6">
        <w:rPr>
          <w:rFonts w:ascii="Times New Roman" w:eastAsia="Arial" w:hAnsi="Times New Roman" w:cs="Times New Roman"/>
          <w:i/>
          <w:sz w:val="24"/>
          <w:szCs w:val="24"/>
        </w:rPr>
        <w:t xml:space="preserve">When a litigant has obtained a </w:t>
      </w:r>
      <w:r>
        <w:rPr>
          <w:rFonts w:ascii="Times New Roman" w:eastAsia="Arial" w:hAnsi="Times New Roman" w:cs="Times New Roman"/>
          <w:i/>
          <w:sz w:val="24"/>
          <w:szCs w:val="24"/>
        </w:rPr>
        <w:t xml:space="preserve">judgment in a Court of Justice </w:t>
      </w:r>
      <w:r w:rsidRPr="004D43B6">
        <w:rPr>
          <w:rFonts w:ascii="Times New Roman" w:eastAsia="Arial" w:hAnsi="Times New Roman" w:cs="Times New Roman"/>
          <w:sz w:val="24"/>
          <w:szCs w:val="24"/>
        </w:rPr>
        <w:t>[…]</w:t>
      </w:r>
      <w:r w:rsidRPr="004D43B6">
        <w:rPr>
          <w:rFonts w:ascii="Times New Roman" w:eastAsia="Arial" w:hAnsi="Times New Roman" w:cs="Times New Roman"/>
          <w:i/>
          <w:sz w:val="24"/>
          <w:szCs w:val="24"/>
        </w:rPr>
        <w:t xml:space="preserve"> he is by law entitled not to be deprived of that judgme</w:t>
      </w:r>
      <w:r>
        <w:rPr>
          <w:rFonts w:ascii="Times New Roman" w:eastAsia="Arial" w:hAnsi="Times New Roman" w:cs="Times New Roman"/>
          <w:i/>
          <w:sz w:val="24"/>
          <w:szCs w:val="24"/>
        </w:rPr>
        <w:t>nt without very solid grounds “</w:t>
      </w:r>
      <w:r w:rsidRPr="004D43B6">
        <w:rPr>
          <w:rFonts w:ascii="Times New Roman" w:eastAsia="Arial" w:hAnsi="Times New Roman" w:cs="Times New Roman"/>
          <w:i/>
          <w:sz w:val="24"/>
          <w:szCs w:val="24"/>
        </w:rPr>
        <w:t>(Brown v Dean [1910] A.C. 373, p. 374, per Lord Loreburn L.C. who adds that the maxim “interest reipublicae ut finis sit litium” is applicable). If it is sought to deprive him of his judgment by further evidence, three conditions must be satisfied before it can be received: “first, it must be shown that the evidence could not have been obtained with reasonable diligence for use at the trial; secondly, the evidence must be such that, if given, it would probably have an important influence on the result of the case, though it need not be decisive, thirdly, the evidence must be such as is presumably to be believed, or, in other words, it must be apparently credible though it need not be incontrovertible</w:t>
      </w:r>
      <w:r>
        <w:rPr>
          <w:rFonts w:ascii="Times New Roman" w:eastAsia="Arial" w:hAnsi="Times New Roman" w:cs="Times New Roman"/>
          <w:i/>
          <w:sz w:val="24"/>
          <w:szCs w:val="24"/>
        </w:rPr>
        <w:t>.″</w:t>
      </w:r>
      <w:r w:rsidRPr="004D43B6">
        <w:rPr>
          <w:rFonts w:ascii="Times New Roman" w:eastAsia="Arial" w:hAnsi="Times New Roman" w:cs="Times New Roman"/>
          <w:i/>
          <w:sz w:val="24"/>
          <w:szCs w:val="24"/>
        </w:rPr>
        <w:t xml:space="preserve"> </w:t>
      </w:r>
    </w:p>
    <w:p w14:paraId="3DA84C8E" w14:textId="3920FD18" w:rsidR="003131F6" w:rsidRPr="003131F6" w:rsidRDefault="003131F6" w:rsidP="004D43B6">
      <w:pPr>
        <w:pStyle w:val="JudgmentText"/>
        <w:numPr>
          <w:ilvl w:val="0"/>
          <w:numId w:val="32"/>
        </w:numPr>
        <w:ind w:hanging="720"/>
        <w:rPr>
          <w:i/>
        </w:rPr>
      </w:pPr>
      <w:r>
        <w:t xml:space="preserve">The Court of Appeal in </w:t>
      </w:r>
      <w:r w:rsidRPr="003131F6">
        <w:rPr>
          <w:i/>
        </w:rPr>
        <w:t>Parcou v Laporte SCA63/2019 [2022] SCCA 13 [29 April 2022</w:t>
      </w:r>
      <w:r>
        <w:t>] ref</w:t>
      </w:r>
      <w:r w:rsidR="00027EDE">
        <w:t>erred</w:t>
      </w:r>
      <w:r>
        <w:t xml:space="preserve"> to </w:t>
      </w:r>
      <w:r w:rsidRPr="003131F6">
        <w:rPr>
          <w:i/>
        </w:rPr>
        <w:t xml:space="preserve">General Insurance </w:t>
      </w:r>
      <w:r w:rsidR="003C68AC">
        <w:rPr>
          <w:i/>
        </w:rPr>
        <w:t xml:space="preserve">Company of Seychelles </w:t>
      </w:r>
      <w:r w:rsidRPr="003131F6">
        <w:rPr>
          <w:i/>
        </w:rPr>
        <w:t>v Bonte SCA</w:t>
      </w:r>
      <w:r w:rsidR="003C68AC">
        <w:rPr>
          <w:i/>
        </w:rPr>
        <w:t xml:space="preserve"> 6/1994 </w:t>
      </w:r>
      <w:r w:rsidR="00CE0CFC">
        <w:rPr>
          <w:i/>
        </w:rPr>
        <w:t>(</w:t>
      </w:r>
      <w:r w:rsidRPr="003131F6">
        <w:rPr>
          <w:i/>
        </w:rPr>
        <w:t>12 August 1994</w:t>
      </w:r>
      <w:r w:rsidR="00CE0CFC">
        <w:rPr>
          <w:i/>
        </w:rPr>
        <w:t>)</w:t>
      </w:r>
      <w:r w:rsidRPr="003131F6">
        <w:t xml:space="preserve"> and </w:t>
      </w:r>
      <w:r w:rsidR="00CE0CFC">
        <w:rPr>
          <w:i/>
        </w:rPr>
        <w:t>Charles V Charles Civil Appeal 1/2003</w:t>
      </w:r>
      <w:r w:rsidRPr="003131F6">
        <w:rPr>
          <w:i/>
        </w:rPr>
        <w:t xml:space="preserve"> </w:t>
      </w:r>
      <w:r w:rsidR="00CE0CFC">
        <w:rPr>
          <w:i/>
        </w:rPr>
        <w:t>(</w:t>
      </w:r>
      <w:r w:rsidRPr="003131F6">
        <w:rPr>
          <w:i/>
        </w:rPr>
        <w:t>3 December 2004</w:t>
      </w:r>
      <w:r w:rsidR="00CE0CFC">
        <w:rPr>
          <w:i/>
        </w:rPr>
        <w:t>)</w:t>
      </w:r>
      <w:r>
        <w:rPr>
          <w:i/>
        </w:rPr>
        <w:t xml:space="preserve"> </w:t>
      </w:r>
      <w:r w:rsidRPr="00C64645">
        <w:t>in which the Court of Appeal</w:t>
      </w:r>
      <w:r w:rsidRPr="003131F6">
        <w:rPr>
          <w:i/>
        </w:rPr>
        <w:t xml:space="preserve"> </w:t>
      </w:r>
      <w:r w:rsidR="00C64645">
        <w:t>reiterated the</w:t>
      </w:r>
      <w:r w:rsidRPr="003131F6">
        <w:t xml:space="preserve"> conditions to be fulfilled before further evidence c</w:t>
      </w:r>
      <w:r w:rsidR="00C64645">
        <w:t>ould</w:t>
      </w:r>
      <w:r w:rsidRPr="003131F6">
        <w:t xml:space="preserve"> be recei</w:t>
      </w:r>
      <w:r w:rsidR="00027EDE">
        <w:t>ved</w:t>
      </w:r>
      <w:r w:rsidR="002252F5">
        <w:t xml:space="preserve"> in the exercise of its discretionary</w:t>
      </w:r>
      <w:r w:rsidR="001930C5">
        <w:t xml:space="preserve"> power</w:t>
      </w:r>
      <w:r w:rsidR="002252F5">
        <w:t xml:space="preserve"> </w:t>
      </w:r>
      <w:r>
        <w:t xml:space="preserve"> (at paragraph 39</w:t>
      </w:r>
      <w:r w:rsidR="00C64645">
        <w:t xml:space="preserve"> of </w:t>
      </w:r>
      <w:r w:rsidR="00C64645" w:rsidRPr="00C64645">
        <w:rPr>
          <w:b/>
        </w:rPr>
        <w:t>Parcou</w:t>
      </w:r>
      <w:r>
        <w:t xml:space="preserve">) </w:t>
      </w:r>
      <w:r w:rsidRPr="003131F6">
        <w:t xml:space="preserve"> ― </w:t>
      </w:r>
    </w:p>
    <w:p w14:paraId="575F2DF2" w14:textId="6F515A99" w:rsidR="003131F6" w:rsidRPr="003131F6" w:rsidRDefault="003131F6" w:rsidP="00DB3BF8">
      <w:pPr>
        <w:shd w:val="clear" w:color="auto" w:fill="FFFFFF"/>
        <w:spacing w:after="240" w:line="360" w:lineRule="auto"/>
        <w:ind w:left="1526" w:hanging="86"/>
        <w:rPr>
          <w:rFonts w:ascii="Times New Roman" w:eastAsia="Times New Roman" w:hAnsi="Times New Roman" w:cs="Times New Roman"/>
          <w:i/>
          <w:sz w:val="24"/>
          <w:szCs w:val="24"/>
        </w:rPr>
      </w:pPr>
      <w:r w:rsidRPr="003131F6">
        <w:rPr>
          <w:rFonts w:ascii="Times New Roman" w:eastAsia="Times New Roman" w:hAnsi="Times New Roman" w:cs="Times New Roman"/>
          <w:i/>
          <w:sz w:val="24"/>
          <w:szCs w:val="24"/>
        </w:rPr>
        <w:t>″The evidence must not have been obtainable at trial despite reasonable diligence;</w:t>
      </w:r>
      <w:r w:rsidRPr="003131F6">
        <w:rPr>
          <w:rFonts w:ascii="Times New Roman" w:eastAsia="Times New Roman" w:hAnsi="Times New Roman" w:cs="Times New Roman"/>
          <w:i/>
          <w:sz w:val="24"/>
          <w:szCs w:val="24"/>
        </w:rPr>
        <w:br/>
        <w:t>The evidence must have an important influence on the result of the case.</w:t>
      </w:r>
      <w:r w:rsidRPr="003131F6">
        <w:rPr>
          <w:rFonts w:ascii="Times New Roman" w:eastAsia="Times New Roman" w:hAnsi="Times New Roman" w:cs="Times New Roman"/>
          <w:i/>
          <w:sz w:val="24"/>
          <w:szCs w:val="24"/>
        </w:rPr>
        <w:br/>
        <w:t>The evidence must be prima facie credible.</w:t>
      </w:r>
      <w:r w:rsidRPr="003131F6">
        <w:rPr>
          <w:rFonts w:ascii="Times New Roman" w:eastAsia="Times New Roman" w:hAnsi="Times New Roman" w:cs="Times New Roman"/>
          <w:i/>
          <w:sz w:val="24"/>
          <w:szCs w:val="24"/>
        </w:rPr>
        <w:br/>
        <w:t>Whether or not the new evidence will be prejudicial to the other party.″</w:t>
      </w:r>
    </w:p>
    <w:p w14:paraId="64C58EF9" w14:textId="47F63937" w:rsidR="003131F6" w:rsidRDefault="0097277E" w:rsidP="004D43B6">
      <w:pPr>
        <w:pStyle w:val="JudgmentText"/>
        <w:numPr>
          <w:ilvl w:val="0"/>
          <w:numId w:val="32"/>
        </w:numPr>
        <w:ind w:hanging="720"/>
      </w:pPr>
      <w:r>
        <w:t xml:space="preserve">Having set out the principles </w:t>
      </w:r>
      <w:r w:rsidR="00EE5DE4">
        <w:t>by</w:t>
      </w:r>
      <w:r w:rsidR="009071AD">
        <w:t xml:space="preserve"> which </w:t>
      </w:r>
      <w:r>
        <w:t>further evidence</w:t>
      </w:r>
      <w:r w:rsidR="009071AD">
        <w:t xml:space="preserve"> can be received by the Court of Appeal in </w:t>
      </w:r>
      <w:r w:rsidR="001D5C7B">
        <w:t>the exercise of its discretionary power</w:t>
      </w:r>
      <w:r w:rsidR="009071AD">
        <w:t>,</w:t>
      </w:r>
      <w:r>
        <w:t xml:space="preserve"> we now consider </w:t>
      </w:r>
      <w:r w:rsidR="00B62CB6">
        <w:t>the application.</w:t>
      </w:r>
      <w:r w:rsidR="00027EDE">
        <w:t xml:space="preserve"> </w:t>
      </w:r>
    </w:p>
    <w:p w14:paraId="703F1DD0" w14:textId="590661B4" w:rsidR="00D43FA5" w:rsidRDefault="00D43FA5" w:rsidP="00D43FA5">
      <w:pPr>
        <w:pStyle w:val="JudgmentText"/>
        <w:numPr>
          <w:ilvl w:val="0"/>
          <w:numId w:val="32"/>
        </w:numPr>
        <w:ind w:hanging="720"/>
      </w:pPr>
      <w:r>
        <w:t>Counsel for Renato, in his written submissions,</w:t>
      </w:r>
      <w:r w:rsidR="00B62CB6">
        <w:t xml:space="preserve"> is asking the Court of Appeal</w:t>
      </w:r>
      <w:r w:rsidR="004515D4">
        <w:t>,</w:t>
      </w:r>
      <w:r w:rsidR="00892F68">
        <w:t xml:space="preserve"> in the e</w:t>
      </w:r>
      <w:r w:rsidR="004515D4">
        <w:t>xercise</w:t>
      </w:r>
      <w:r w:rsidR="00892F68">
        <w:t xml:space="preserve"> of its discretionary power</w:t>
      </w:r>
      <w:r w:rsidR="00405C2B">
        <w:t>,</w:t>
      </w:r>
      <w:r w:rsidR="00CE0CFC">
        <w:t xml:space="preserve"> </w:t>
      </w:r>
      <w:r w:rsidR="00102A89">
        <w:t xml:space="preserve">to receive </w:t>
      </w:r>
      <w:r w:rsidR="00892F68">
        <w:t xml:space="preserve">two items of evidence, namely </w:t>
      </w:r>
      <w:r w:rsidRPr="00D43FA5">
        <w:rPr>
          <w:i/>
        </w:rPr>
        <w:t>″a. a formal ruling from a Romania Prosecutors Tribunal dated 20</w:t>
      </w:r>
      <w:r w:rsidRPr="00D43FA5">
        <w:rPr>
          <w:i/>
          <w:vertAlign w:val="superscript"/>
        </w:rPr>
        <w:t>th</w:t>
      </w:r>
      <w:r w:rsidRPr="00D43FA5">
        <w:rPr>
          <w:i/>
        </w:rPr>
        <w:t xml:space="preserve"> April 2021 in case 122/P/2019 </w:t>
      </w:r>
      <w:r w:rsidR="004C73DA" w:rsidRPr="004C73DA">
        <w:lastRenderedPageBreak/>
        <w:t>[…]</w:t>
      </w:r>
      <w:r w:rsidRPr="00D43FA5">
        <w:rPr>
          <w:i/>
        </w:rPr>
        <w:t>; and b. a final ruling of the Romania Bucharest Appeal Court in case SC GBC CRIAD SRL v Petrescu Stephan Renato dated 16</w:t>
      </w:r>
      <w:r w:rsidRPr="00D43FA5">
        <w:rPr>
          <w:i/>
          <w:vertAlign w:val="superscript"/>
        </w:rPr>
        <w:t>th</w:t>
      </w:r>
      <w:r w:rsidRPr="00D43FA5">
        <w:rPr>
          <w:i/>
        </w:rPr>
        <w:t xml:space="preserve"> May 2022 file. number 3953/2/2019 […].″</w:t>
      </w:r>
      <w:r w:rsidR="004C73DA">
        <w:t xml:space="preserve"> (</w:t>
      </w:r>
      <w:r>
        <w:t>at paragraph 2 of the written submissions</w:t>
      </w:r>
      <w:r w:rsidR="004C73DA">
        <w:t>)</w:t>
      </w:r>
      <w:r>
        <w:t xml:space="preserve">. </w:t>
      </w:r>
      <w:r w:rsidR="004C73DA">
        <w:t>We mention that the</w:t>
      </w:r>
      <w:r>
        <w:t xml:space="preserve"> two items of evidence </w:t>
      </w:r>
      <w:r w:rsidR="007E40CE">
        <w:t>have been annexed to Renato’s application.</w:t>
      </w:r>
      <w:r>
        <w:t xml:space="preserve"> </w:t>
      </w:r>
      <w:r w:rsidR="004C73DA">
        <w:t xml:space="preserve">Counsel for Renato contended, in essence, that the application meets the test laid down in </w:t>
      </w:r>
      <w:r w:rsidR="00102A89" w:rsidRPr="007E40CE">
        <w:rPr>
          <w:b/>
        </w:rPr>
        <w:t xml:space="preserve">General </w:t>
      </w:r>
      <w:r w:rsidR="00102A89" w:rsidRPr="00CE0CFC">
        <w:rPr>
          <w:b/>
        </w:rPr>
        <w:t>Insurance</w:t>
      </w:r>
      <w:r w:rsidR="00CE0CFC" w:rsidRPr="00CE0CFC">
        <w:rPr>
          <w:b/>
        </w:rPr>
        <w:t xml:space="preserve"> Company of Seychelles</w:t>
      </w:r>
      <w:r w:rsidR="00CE0CFC">
        <w:rPr>
          <w:b/>
        </w:rPr>
        <w:t xml:space="preserve">  </w:t>
      </w:r>
      <w:r w:rsidR="007E40CE" w:rsidRPr="00301943">
        <w:t>[supra]</w:t>
      </w:r>
      <w:r w:rsidR="00102A89" w:rsidRPr="003131F6">
        <w:t xml:space="preserve"> and </w:t>
      </w:r>
      <w:r w:rsidR="007E40CE" w:rsidRPr="007E40CE">
        <w:rPr>
          <w:b/>
        </w:rPr>
        <w:t>Charles v Charles</w:t>
      </w:r>
      <w:r w:rsidR="007E40CE">
        <w:rPr>
          <w:i/>
        </w:rPr>
        <w:t xml:space="preserve"> </w:t>
      </w:r>
      <w:r w:rsidR="007E40CE" w:rsidRPr="007E40CE">
        <w:t>[supra]</w:t>
      </w:r>
      <w:r w:rsidR="007E40CE">
        <w:rPr>
          <w:i/>
        </w:rPr>
        <w:t>.</w:t>
      </w:r>
    </w:p>
    <w:p w14:paraId="78612C61" w14:textId="28B8421C" w:rsidR="007E40CE" w:rsidRDefault="00102A89" w:rsidP="00943752">
      <w:pPr>
        <w:pStyle w:val="JudgmentText"/>
        <w:numPr>
          <w:ilvl w:val="0"/>
          <w:numId w:val="32"/>
        </w:numPr>
        <w:ind w:hanging="720"/>
      </w:pPr>
      <w:r>
        <w:t xml:space="preserve">In raising the plea in </w:t>
      </w:r>
      <w:r w:rsidRPr="00102A89">
        <w:rPr>
          <w:i/>
        </w:rPr>
        <w:t>limine litis</w:t>
      </w:r>
      <w:r>
        <w:t xml:space="preserve"> that the affidavit is defective</w:t>
      </w:r>
      <w:r w:rsidR="007E40CE">
        <w:t xml:space="preserve"> and should be struck out</w:t>
      </w:r>
      <w:r w:rsidR="002252F5">
        <w:t>, Counsel for Adrian</w:t>
      </w:r>
      <w:r>
        <w:t xml:space="preserve"> contended</w:t>
      </w:r>
      <w:r w:rsidR="001930C5">
        <w:t xml:space="preserve"> essentially</w:t>
      </w:r>
      <w:r>
        <w:t xml:space="preserve"> in his written submissions that </w:t>
      </w:r>
      <w:r w:rsidR="00943752">
        <w:t xml:space="preserve">the </w:t>
      </w:r>
      <w:r w:rsidR="00943752" w:rsidRPr="00943752">
        <w:rPr>
          <w:i/>
        </w:rPr>
        <w:t>ʺapplication is bad in law and liable to be dismissed as it seeks to rely entirely on a foreign judgment delivered in Romania and the judgment has not been recognised in the Seychelles court in order to render it admissible under Seychelles lawʺ</w:t>
      </w:r>
      <w:r w:rsidR="00943752">
        <w:t xml:space="preserve">. Having considered </w:t>
      </w:r>
      <w:r w:rsidR="00EE5DE4">
        <w:t xml:space="preserve">with care </w:t>
      </w:r>
      <w:r w:rsidR="00943752">
        <w:t>Renato’s application, the plea</w:t>
      </w:r>
      <w:r w:rsidR="00943752">
        <w:rPr>
          <w:i/>
        </w:rPr>
        <w:t xml:space="preserve">s </w:t>
      </w:r>
      <w:r w:rsidR="00943752" w:rsidRPr="00943752">
        <w:rPr>
          <w:i/>
        </w:rPr>
        <w:t>in limine litis</w:t>
      </w:r>
      <w:r w:rsidR="00943752">
        <w:t xml:space="preserve"> and the written submissions of both Counsel, we opine</w:t>
      </w:r>
      <w:r w:rsidR="002252F5">
        <w:t xml:space="preserve"> that</w:t>
      </w:r>
      <w:r w:rsidR="00943752">
        <w:t xml:space="preserve"> there is only one point for consideration, and that is the form of the affidavit filed in support of the matter. </w:t>
      </w:r>
    </w:p>
    <w:p w14:paraId="6F50F0D4" w14:textId="667F5031" w:rsidR="00102A89" w:rsidRDefault="00943752" w:rsidP="000628AD">
      <w:pPr>
        <w:pStyle w:val="JudgmentText"/>
        <w:numPr>
          <w:ilvl w:val="0"/>
          <w:numId w:val="32"/>
        </w:numPr>
        <w:ind w:hanging="720"/>
      </w:pPr>
      <w:r>
        <w:t>In this re</w:t>
      </w:r>
      <w:r w:rsidR="00EE5DE4">
        <w:t>gard</w:t>
      </w:r>
      <w:r>
        <w:t xml:space="preserve">, we consider whether or not the way the affidavit </w:t>
      </w:r>
      <w:r w:rsidR="00EE5DE4">
        <w:t>was</w:t>
      </w:r>
      <w:r>
        <w:t xml:space="preserve"> sworn</w:t>
      </w:r>
      <w:r w:rsidR="001930C5">
        <w:t xml:space="preserve"> </w:t>
      </w:r>
      <w:r w:rsidR="00B95323">
        <w:t>was regular</w:t>
      </w:r>
      <w:r w:rsidR="001930C5">
        <w:t xml:space="preserve">. </w:t>
      </w:r>
      <w:r w:rsidR="007E40CE">
        <w:t>Renato’s application is supported by a document in a foreign language. An affidavit in the English language entitled</w:t>
      </w:r>
      <w:r w:rsidR="00CF5D33">
        <w:t>,</w:t>
      </w:r>
      <w:r w:rsidR="007E40CE">
        <w:t xml:space="preserve"> </w:t>
      </w:r>
      <w:r w:rsidR="007E40CE" w:rsidRPr="007E40CE">
        <w:rPr>
          <w:i/>
        </w:rPr>
        <w:t>ʺAFFIDAVIT IN SUPPORT OF APPLICATION AND MOTIONʺ</w:t>
      </w:r>
      <w:r w:rsidR="007E40CE">
        <w:t xml:space="preserve"> supports his application. </w:t>
      </w:r>
      <w:r w:rsidR="00C12C86" w:rsidRPr="00C12C86">
        <w:t>We o</w:t>
      </w:r>
      <w:r w:rsidR="002252F5">
        <w:t xml:space="preserve">bserve that the affidavit </w:t>
      </w:r>
      <w:r w:rsidR="002446C1">
        <w:t xml:space="preserve">written </w:t>
      </w:r>
      <w:r w:rsidR="002252F5">
        <w:t>in</w:t>
      </w:r>
      <w:r w:rsidR="00C12C86" w:rsidRPr="00C12C86">
        <w:t xml:space="preserve"> English </w:t>
      </w:r>
      <w:r w:rsidR="002446C1">
        <w:t xml:space="preserve">immediately </w:t>
      </w:r>
      <w:r w:rsidR="00C12C86" w:rsidRPr="00C12C86">
        <w:t>follows</w:t>
      </w:r>
      <w:r w:rsidR="002446C1">
        <w:t xml:space="preserve"> </w:t>
      </w:r>
      <w:r w:rsidR="007F574D">
        <w:t>the document</w:t>
      </w:r>
      <w:r w:rsidR="00EE5DE4">
        <w:t xml:space="preserve"> written</w:t>
      </w:r>
      <w:r w:rsidR="00C12C86">
        <w:t xml:space="preserve"> in a foreign language.</w:t>
      </w:r>
      <w:r w:rsidR="00C12C86" w:rsidRPr="00C12C86">
        <w:t xml:space="preserve"> </w:t>
      </w:r>
      <w:r w:rsidR="00A94041">
        <w:t>Various documents have been annexed to the</w:t>
      </w:r>
      <w:r w:rsidR="00CF5D33">
        <w:t xml:space="preserve"> document in a foreign language</w:t>
      </w:r>
      <w:r w:rsidR="00A94041">
        <w:t xml:space="preserve"> and the </w:t>
      </w:r>
      <w:r w:rsidR="00A94041" w:rsidRPr="00C12C86">
        <w:rPr>
          <w:i/>
        </w:rPr>
        <w:t xml:space="preserve">ʺAFFIDAVIT IN SUPPORT OF APPLICATION AND MOTIONʺ. </w:t>
      </w:r>
      <w:r w:rsidR="00C12C86">
        <w:t xml:space="preserve">We also mention that there is a certificate </w:t>
      </w:r>
      <w:r w:rsidR="00C12C86" w:rsidRPr="00A94041">
        <w:rPr>
          <w:i/>
        </w:rPr>
        <w:t xml:space="preserve">(apostille) </w:t>
      </w:r>
      <w:r w:rsidR="00C12C86" w:rsidRPr="00C12C86">
        <w:t>titled</w:t>
      </w:r>
      <w:r w:rsidR="00C12C86" w:rsidRPr="00A94041">
        <w:rPr>
          <w:i/>
        </w:rPr>
        <w:t xml:space="preserve"> ʺApostille (Convention de la Haye du 5 Octobre 1961ʺ. </w:t>
      </w:r>
      <w:r w:rsidR="00C12C86" w:rsidRPr="00C12C86">
        <w:t xml:space="preserve">The certificate, when </w:t>
      </w:r>
      <w:r w:rsidR="00A94041">
        <w:t>correct</w:t>
      </w:r>
      <w:r w:rsidR="00C12C86" w:rsidRPr="00C12C86">
        <w:t xml:space="preserve">ly filled in, will certify the authenticity of the signature, the capacity in which the person signing the document has acted and, where appropriate, the identity of the seal or stamp </w:t>
      </w:r>
      <w:r w:rsidR="00EE5DE4">
        <w:t>that</w:t>
      </w:r>
      <w:r w:rsidR="00C12C86" w:rsidRPr="00C12C86">
        <w:t xml:space="preserve"> the document bears. </w:t>
      </w:r>
      <w:r w:rsidR="00A94041">
        <w:t xml:space="preserve">See </w:t>
      </w:r>
      <w:r w:rsidR="00A94041" w:rsidRPr="00A94041">
        <w:rPr>
          <w:i/>
        </w:rPr>
        <w:t xml:space="preserve">Onezime </w:t>
      </w:r>
      <w:r w:rsidR="00A94041">
        <w:rPr>
          <w:i/>
        </w:rPr>
        <w:t>v</w:t>
      </w:r>
      <w:r w:rsidR="00A94041" w:rsidRPr="00A94041">
        <w:rPr>
          <w:i/>
        </w:rPr>
        <w:t xml:space="preserve"> The Attorney General and Another </w:t>
      </w:r>
      <w:r w:rsidR="00A94041">
        <w:rPr>
          <w:i/>
        </w:rPr>
        <w:t>(</w:t>
      </w:r>
      <w:r w:rsidR="00A94041" w:rsidRPr="00A94041">
        <w:rPr>
          <w:i/>
        </w:rPr>
        <w:t>SCA CL03/2021</w:t>
      </w:r>
      <w:r w:rsidR="00A94041">
        <w:rPr>
          <w:i/>
        </w:rPr>
        <w:t xml:space="preserve">) </w:t>
      </w:r>
      <w:r w:rsidR="00A94041" w:rsidRPr="00A94041">
        <w:rPr>
          <w:i/>
        </w:rPr>
        <w:t>[2022] SCCA 20 (29 April 2022</w:t>
      </w:r>
      <w:r w:rsidR="00A94041">
        <w:t>.</w:t>
      </w:r>
      <w:r w:rsidR="00C12C86">
        <w:t xml:space="preserve"> </w:t>
      </w:r>
      <w:r w:rsidR="00C12C86" w:rsidRPr="00C12C86">
        <w:t>We observe that the certificate</w:t>
      </w:r>
      <w:r w:rsidR="00A94041">
        <w:t>,</w:t>
      </w:r>
      <w:r w:rsidR="002446C1">
        <w:t xml:space="preserve"> other than </w:t>
      </w:r>
      <w:r w:rsidR="00C12C86" w:rsidRPr="00C12C86">
        <w:t xml:space="preserve">the title in </w:t>
      </w:r>
      <w:r w:rsidR="00A94041">
        <w:t>French</w:t>
      </w:r>
      <w:r w:rsidR="00C12C86" w:rsidRPr="00C12C86">
        <w:t xml:space="preserve">, </w:t>
      </w:r>
      <w:r w:rsidR="00C12C86">
        <w:t xml:space="preserve">is in a foreign language. </w:t>
      </w:r>
    </w:p>
    <w:p w14:paraId="4D40E3F6" w14:textId="5736393B" w:rsidR="00102A89" w:rsidRDefault="00885254" w:rsidP="00D932D1">
      <w:pPr>
        <w:pStyle w:val="JudgmentText"/>
        <w:numPr>
          <w:ilvl w:val="0"/>
          <w:numId w:val="32"/>
        </w:numPr>
        <w:ind w:hanging="720"/>
      </w:pPr>
      <w:r>
        <w:t>T</w:t>
      </w:r>
      <w:r w:rsidR="007E40CE">
        <w:t>he issue for consideration</w:t>
      </w:r>
      <w:r w:rsidR="00C12C86">
        <w:t>,</w:t>
      </w:r>
      <w:r w:rsidR="007E40CE">
        <w:t xml:space="preserve"> as mentioned above</w:t>
      </w:r>
      <w:r w:rsidR="00C12C86">
        <w:t>,</w:t>
      </w:r>
      <w:r w:rsidR="007E40CE">
        <w:t xml:space="preserve"> is whether or not </w:t>
      </w:r>
      <w:r w:rsidR="00B95323">
        <w:t>the way the affidavit was sworn was regular</w:t>
      </w:r>
      <w:r w:rsidR="00854BB7">
        <w:t xml:space="preserve">. </w:t>
      </w:r>
      <w:r w:rsidR="007E40CE">
        <w:t xml:space="preserve">We have to turn to English law on the matter in the absence of any </w:t>
      </w:r>
      <w:r w:rsidR="007E40CE">
        <w:lastRenderedPageBreak/>
        <w:t xml:space="preserve">local provision governing this aspect of our law of evidence. </w:t>
      </w:r>
      <w:r w:rsidR="00C12C86">
        <w:t xml:space="preserve">We read from </w:t>
      </w:r>
      <w:r w:rsidR="00C12C86" w:rsidRPr="00C12C86">
        <w:rPr>
          <w:b/>
        </w:rPr>
        <w:t>Halsbury’s Laws of England Fourth Edition</w:t>
      </w:r>
      <w:r w:rsidR="007D195C">
        <w:t>,</w:t>
      </w:r>
      <w:r w:rsidR="00701E54">
        <w:t xml:space="preserve"> </w:t>
      </w:r>
      <w:r w:rsidR="007D195C">
        <w:t>paragraph 321,</w:t>
      </w:r>
      <w:r w:rsidR="00701E54">
        <w:t xml:space="preserve"> </w:t>
      </w:r>
      <w:r w:rsidR="00C12C86">
        <w:t xml:space="preserve">page 223 on the filing of affidavits </w:t>
      </w:r>
      <w:r w:rsidR="00C12C86" w:rsidRPr="003131F6">
        <w:t>―</w:t>
      </w:r>
    </w:p>
    <w:p w14:paraId="0A50E0A8" w14:textId="1D8860E6" w:rsidR="00C12C86" w:rsidRPr="00854BB7" w:rsidRDefault="00C12C86" w:rsidP="00DB3BF8">
      <w:pPr>
        <w:pStyle w:val="JudgmentText"/>
        <w:numPr>
          <w:ilvl w:val="0"/>
          <w:numId w:val="0"/>
        </w:numPr>
        <w:ind w:left="1440"/>
        <w:rPr>
          <w:i/>
        </w:rPr>
      </w:pPr>
      <w:r w:rsidRPr="00854BB7">
        <w:rPr>
          <w:i/>
        </w:rPr>
        <w:t>ʺ(8) FILING AND OFFICE COPIES OF AFFIDAVITS</w:t>
      </w:r>
    </w:p>
    <w:p w14:paraId="5F3A679B" w14:textId="1171410B" w:rsidR="00C12C86" w:rsidRPr="00C12C86" w:rsidRDefault="00C12C86" w:rsidP="00DB3BF8">
      <w:pPr>
        <w:pStyle w:val="JudgmentText"/>
        <w:numPr>
          <w:ilvl w:val="0"/>
          <w:numId w:val="0"/>
        </w:numPr>
        <w:ind w:left="1440"/>
        <w:rPr>
          <w:i/>
        </w:rPr>
      </w:pPr>
      <w:r w:rsidRPr="00C12C86">
        <w:rPr>
          <w:i/>
        </w:rPr>
        <w:t xml:space="preserve">321. Filing affidavits. </w:t>
      </w:r>
      <w:r w:rsidRPr="000628AD">
        <w:t>[…]</w:t>
      </w:r>
      <w:r w:rsidRPr="00C12C86">
        <w:rPr>
          <w:i/>
        </w:rPr>
        <w:t>.</w:t>
      </w:r>
      <w:r w:rsidR="00701E54">
        <w:rPr>
          <w:i/>
        </w:rPr>
        <w:t xml:space="preserve"> </w:t>
      </w:r>
      <w:r w:rsidRPr="00C12C86">
        <w:rPr>
          <w:i/>
        </w:rPr>
        <w:t xml:space="preserve">In the case of an affidavit in a foreign language, there must be filed with it a translation and an affidavit from the translator verifying the translation and annexing both the original affidavit and the translation. </w:t>
      </w:r>
      <w:r w:rsidRPr="000628AD">
        <w:t>[…]</w:t>
      </w:r>
      <w:r w:rsidR="008F78AE">
        <w:t xml:space="preserve">, see </w:t>
      </w:r>
      <w:r w:rsidR="008F78AE">
        <w:rPr>
          <w:i/>
        </w:rPr>
        <w:t>Re Sarazin’s patent (1947) 64 R. P. 51</w:t>
      </w:r>
      <w:r w:rsidRPr="00C12C86">
        <w:rPr>
          <w:i/>
        </w:rPr>
        <w:t>.ʺ</w:t>
      </w:r>
    </w:p>
    <w:p w14:paraId="3FD0B24C" w14:textId="40D8FEB7" w:rsidR="00C12C86" w:rsidRDefault="00C12C86" w:rsidP="00D932D1">
      <w:pPr>
        <w:pStyle w:val="JudgmentText"/>
        <w:numPr>
          <w:ilvl w:val="0"/>
          <w:numId w:val="32"/>
        </w:numPr>
        <w:ind w:hanging="720"/>
      </w:pPr>
      <w:r>
        <w:t xml:space="preserve">We also read from </w:t>
      </w:r>
      <w:r w:rsidR="00701E54">
        <w:t xml:space="preserve">the </w:t>
      </w:r>
      <w:r>
        <w:t>Supreme Court P</w:t>
      </w:r>
      <w:r w:rsidR="00A94041">
        <w:t>ra</w:t>
      </w:r>
      <w:r>
        <w:t xml:space="preserve">ctice 1976, para 41/12/5, which stipulates </w:t>
      </w:r>
      <w:r w:rsidRPr="003131F6">
        <w:t>―</w:t>
      </w:r>
    </w:p>
    <w:p w14:paraId="41E9B951" w14:textId="77777777" w:rsidR="00A94041" w:rsidRDefault="00C12C86" w:rsidP="00DB3BF8">
      <w:pPr>
        <w:pStyle w:val="JudgmentText"/>
        <w:numPr>
          <w:ilvl w:val="0"/>
          <w:numId w:val="0"/>
        </w:numPr>
        <w:ind w:left="1440"/>
        <w:rPr>
          <w:i/>
        </w:rPr>
      </w:pPr>
      <w:r w:rsidRPr="00C12C86">
        <w:rPr>
          <w:i/>
        </w:rPr>
        <w:t xml:space="preserve">ʺFiling Affidavit in Foreign Language. ― </w:t>
      </w:r>
      <w:r w:rsidRPr="00A94041">
        <w:rPr>
          <w:b/>
          <w:i/>
        </w:rPr>
        <w:t>ʺWhen it is desired to file an affidavit in a foreign language the usual course is to obtain a translation of such affidavit by a qualified translator, and to annex the foreign affidavit and the translation as exhibits to an affidavit by the translator verifying the translation</w:t>
      </w:r>
      <w:r w:rsidRPr="00C12C86">
        <w:rPr>
          <w:i/>
        </w:rPr>
        <w:t xml:space="preserve">. The three documents are filed together, filing fees being paid for two affidavits.ʺ </w:t>
      </w:r>
      <w:r>
        <w:rPr>
          <w:i/>
        </w:rPr>
        <w:t>See Re Sarazin’s patent (1947) 64 R. P. 51.ʺ</w:t>
      </w:r>
      <w:r w:rsidR="00A94041">
        <w:rPr>
          <w:i/>
        </w:rPr>
        <w:t xml:space="preserve"> </w:t>
      </w:r>
    </w:p>
    <w:p w14:paraId="2FD7DFAC" w14:textId="3E773D0E" w:rsidR="00C12C86" w:rsidRDefault="00A94041" w:rsidP="00A94041">
      <w:pPr>
        <w:pStyle w:val="JudgmentText"/>
        <w:numPr>
          <w:ilvl w:val="0"/>
          <w:numId w:val="0"/>
        </w:numPr>
        <w:spacing w:line="240" w:lineRule="auto"/>
        <w:ind w:left="1440"/>
        <w:rPr>
          <w:i/>
        </w:rPr>
      </w:pPr>
      <w:r w:rsidRPr="00A94041">
        <w:t>[Emphasis supplied]</w:t>
      </w:r>
    </w:p>
    <w:p w14:paraId="6A39D528" w14:textId="77777777" w:rsidR="00854BB7" w:rsidRDefault="00A94041" w:rsidP="00274BEC">
      <w:pPr>
        <w:pStyle w:val="JudgmentText"/>
        <w:numPr>
          <w:ilvl w:val="0"/>
          <w:numId w:val="32"/>
        </w:numPr>
        <w:ind w:hanging="720"/>
      </w:pPr>
      <w:r w:rsidRPr="00A94041">
        <w:t xml:space="preserve">This procedure has not been adopted in the present case. </w:t>
      </w:r>
    </w:p>
    <w:p w14:paraId="36218D56" w14:textId="47B34CA0" w:rsidR="00885254" w:rsidRDefault="00885254" w:rsidP="00274BEC">
      <w:pPr>
        <w:pStyle w:val="JudgmentText"/>
        <w:numPr>
          <w:ilvl w:val="0"/>
          <w:numId w:val="32"/>
        </w:numPr>
        <w:ind w:hanging="720"/>
      </w:pPr>
      <w:r>
        <w:t xml:space="preserve">For the reasons stated above, we </w:t>
      </w:r>
      <w:r w:rsidR="00A94041" w:rsidRPr="00A94041">
        <w:t>cannot receive the evidence of Renato</w:t>
      </w:r>
      <w:r>
        <w:t xml:space="preserve"> in the form of </w:t>
      </w:r>
      <w:r w:rsidR="0002461A">
        <w:t xml:space="preserve">an </w:t>
      </w:r>
      <w:r>
        <w:t>affidavit</w:t>
      </w:r>
      <w:r w:rsidR="00A94041">
        <w:t xml:space="preserve"> for the purpose of being used in this matter</w:t>
      </w:r>
      <w:r w:rsidR="00A94041" w:rsidRPr="00A94041">
        <w:t xml:space="preserve">. </w:t>
      </w:r>
    </w:p>
    <w:p w14:paraId="152B6A18" w14:textId="30939417" w:rsidR="00A94041" w:rsidRPr="00885254" w:rsidRDefault="00A94041" w:rsidP="00A94041">
      <w:pPr>
        <w:pStyle w:val="JudgmentText"/>
        <w:numPr>
          <w:ilvl w:val="0"/>
          <w:numId w:val="32"/>
        </w:numPr>
        <w:ind w:hanging="720"/>
        <w:rPr>
          <w:i/>
        </w:rPr>
      </w:pPr>
      <w:r w:rsidRPr="00A94041">
        <w:t xml:space="preserve">In </w:t>
      </w:r>
      <w:r w:rsidRPr="00885254">
        <w:rPr>
          <w:i/>
        </w:rPr>
        <w:t>Savoy Development Limited v Salum SCA MA16/2021</w:t>
      </w:r>
      <w:r w:rsidRPr="00A94041">
        <w:t>, arising in SCA10/2021, Twomey JA stated at paragraphs [13] and [14] ― </w:t>
      </w:r>
      <w:r w:rsidRPr="00885254">
        <w:rPr>
          <w:i/>
        </w:rPr>
        <w:t>″[13] The Court of Appeal in Lablache de Charmoy (supra) held that the parties cannot waive irregular affidavits</w:t>
      </w:r>
      <w:r w:rsidR="00885254" w:rsidRPr="00885254">
        <w:rPr>
          <w:i/>
        </w:rPr>
        <w:t>.</w:t>
      </w:r>
      <w:r w:rsidRPr="00885254">
        <w:rPr>
          <w:i/>
        </w:rPr>
        <w:t xml:space="preserve"> Affidavits are sworn evidence and evidential rules for their admission cannot be waived by the Court either. ʺ </w:t>
      </w:r>
      <w:r w:rsidR="0002461A" w:rsidRPr="0002461A">
        <w:t>In</w:t>
      </w:r>
      <w:r w:rsidR="0002461A">
        <w:rPr>
          <w:i/>
        </w:rPr>
        <w:t xml:space="preserve"> </w:t>
      </w:r>
      <w:r w:rsidR="0002461A" w:rsidRPr="0002461A">
        <w:rPr>
          <w:b/>
        </w:rPr>
        <w:t>Savo</w:t>
      </w:r>
      <w:r w:rsidR="0002461A">
        <w:rPr>
          <w:b/>
        </w:rPr>
        <w:t>y</w:t>
      </w:r>
      <w:r w:rsidR="00854BB7">
        <w:rPr>
          <w:b/>
        </w:rPr>
        <w:t xml:space="preserve"> Development Limited</w:t>
      </w:r>
      <w:r w:rsidR="0002461A" w:rsidRPr="0002461A">
        <w:t xml:space="preserve">, Counsel for the respondent relied on defect in the </w:t>
      </w:r>
      <w:r w:rsidR="0002461A" w:rsidRPr="0002461A">
        <w:rPr>
          <w:i/>
        </w:rPr>
        <w:t>jurat</w:t>
      </w:r>
      <w:r w:rsidR="0002461A" w:rsidRPr="0002461A">
        <w:t xml:space="preserve">. </w:t>
      </w:r>
      <w:r w:rsidR="0002461A">
        <w:t>Twomey JA considered the defect in the affidavit to be fatal. She dismissed the application with costs.</w:t>
      </w:r>
    </w:p>
    <w:p w14:paraId="4C78F95B" w14:textId="5883FA5E" w:rsidR="00DB3BF8" w:rsidRDefault="00A94041" w:rsidP="0066044D">
      <w:pPr>
        <w:pStyle w:val="JudgmentText"/>
        <w:numPr>
          <w:ilvl w:val="0"/>
          <w:numId w:val="32"/>
        </w:numPr>
        <w:ind w:hanging="720"/>
      </w:pPr>
      <w:r>
        <w:lastRenderedPageBreak/>
        <w:t xml:space="preserve">In the present case, the defect is fatal. In the circumstances, as </w:t>
      </w:r>
      <w:r w:rsidR="00885254">
        <w:t>Renato’s</w:t>
      </w:r>
      <w:r>
        <w:t xml:space="preserve"> a</w:t>
      </w:r>
      <w:r w:rsidRPr="00A94041">
        <w:t>pplication is improperly suppor</w:t>
      </w:r>
      <w:r w:rsidR="00885254">
        <w:t xml:space="preserve">ted, </w:t>
      </w:r>
      <w:r w:rsidR="00D5725E">
        <w:t>the case</w:t>
      </w:r>
      <w:r w:rsidR="00885254">
        <w:t xml:space="preserve"> is dismissed with costs</w:t>
      </w:r>
      <w:r w:rsidRPr="00A94041">
        <w:t>. </w:t>
      </w:r>
    </w:p>
    <w:p w14:paraId="315AEABB" w14:textId="24FE10D5" w:rsidR="007E0E2B" w:rsidRPr="00A94041" w:rsidRDefault="00A94041" w:rsidP="00A94041">
      <w:pPr>
        <w:pStyle w:val="JudgmentText"/>
        <w:numPr>
          <w:ilvl w:val="0"/>
          <w:numId w:val="32"/>
        </w:numPr>
        <w:ind w:hanging="720"/>
      </w:pPr>
      <w:r>
        <w:t xml:space="preserve">The appeal stands listed to be heard on the 14 April 2023. </w:t>
      </w:r>
      <w:r w:rsidR="007E0E2B">
        <w:t xml:space="preserve"> </w:t>
      </w:r>
    </w:p>
    <w:p w14:paraId="37D99EEE" w14:textId="784FCFD0" w:rsidR="00662B5F" w:rsidRDefault="00662B5F" w:rsidP="00DB3BF8">
      <w:pPr>
        <w:pStyle w:val="JudgmentText"/>
        <w:numPr>
          <w:ilvl w:val="0"/>
          <w:numId w:val="0"/>
        </w:numPr>
      </w:pPr>
    </w:p>
    <w:p w14:paraId="56829082" w14:textId="650D1D86" w:rsidR="001C0802" w:rsidRPr="00E53F6C" w:rsidRDefault="00662B5F" w:rsidP="00662B5F">
      <w:pPr>
        <w:pStyle w:val="judgmenttext0"/>
        <w:shd w:val="clear" w:color="auto" w:fill="FFFFFF"/>
        <w:spacing w:before="0" w:beforeAutospacing="0" w:after="0" w:afterAutospacing="0" w:line="360" w:lineRule="auto"/>
        <w:jc w:val="both"/>
        <w:textAlignment w:val="baseline"/>
        <w:rPr>
          <w:lang w:val="en-GB"/>
        </w:rPr>
      </w:pPr>
      <w:r>
        <w:rPr>
          <w:lang w:val="en-GB"/>
        </w:rPr>
        <w:t xml:space="preserve">___________________ </w:t>
      </w:r>
    </w:p>
    <w:p w14:paraId="78BB1BE8" w14:textId="2C0B942B" w:rsidR="001C0802" w:rsidRDefault="00662B5F" w:rsidP="00662B5F">
      <w:pPr>
        <w:pStyle w:val="judgmenttext0"/>
        <w:shd w:val="clear" w:color="auto" w:fill="FFFFFF"/>
        <w:spacing w:before="0" w:beforeAutospacing="0" w:after="0" w:afterAutospacing="0" w:line="360" w:lineRule="auto"/>
        <w:jc w:val="both"/>
        <w:textAlignment w:val="baseline"/>
        <w:rPr>
          <w:lang w:val="en-GB"/>
        </w:rPr>
      </w:pPr>
      <w:r>
        <w:rPr>
          <w:lang w:val="en-GB"/>
        </w:rPr>
        <w:t xml:space="preserve">F. </w:t>
      </w:r>
      <w:r w:rsidR="001C0802" w:rsidRPr="00041F7A">
        <w:rPr>
          <w:lang w:val="en-GB"/>
        </w:rPr>
        <w:t>Robinson J</w:t>
      </w:r>
      <w:r>
        <w:rPr>
          <w:lang w:val="en-GB"/>
        </w:rPr>
        <w:t>A</w:t>
      </w:r>
    </w:p>
    <w:p w14:paraId="2446F942" w14:textId="0D1253AE" w:rsidR="00662B5F" w:rsidRDefault="00662B5F" w:rsidP="00662B5F">
      <w:pPr>
        <w:pStyle w:val="judgmenttext0"/>
        <w:shd w:val="clear" w:color="auto" w:fill="FFFFFF"/>
        <w:spacing w:before="0" w:beforeAutospacing="0" w:after="0" w:afterAutospacing="0" w:line="360" w:lineRule="auto"/>
        <w:jc w:val="both"/>
        <w:textAlignment w:val="baseline"/>
        <w:rPr>
          <w:lang w:val="en-GB"/>
        </w:rPr>
      </w:pPr>
    </w:p>
    <w:p w14:paraId="1320E67F" w14:textId="4F379702" w:rsidR="00662B5F" w:rsidRDefault="00662B5F" w:rsidP="00662B5F">
      <w:pPr>
        <w:pStyle w:val="judgmenttext0"/>
        <w:shd w:val="clear" w:color="auto" w:fill="FFFFFF"/>
        <w:spacing w:before="0" w:beforeAutospacing="0" w:after="0" w:afterAutospacing="0" w:line="360" w:lineRule="auto"/>
        <w:jc w:val="both"/>
        <w:textAlignment w:val="baseline"/>
        <w:rPr>
          <w:lang w:val="en-GB"/>
        </w:rPr>
      </w:pPr>
      <w:r>
        <w:rPr>
          <w:lang w:val="en-GB"/>
        </w:rPr>
        <w:t>I concur:-</w:t>
      </w:r>
      <w:r>
        <w:rPr>
          <w:lang w:val="en-GB"/>
        </w:rPr>
        <w:tab/>
      </w:r>
      <w:r>
        <w:rPr>
          <w:lang w:val="en-GB"/>
        </w:rPr>
        <w:tab/>
      </w:r>
      <w:r>
        <w:rPr>
          <w:lang w:val="en-GB"/>
        </w:rPr>
        <w:tab/>
      </w:r>
      <w:r>
        <w:rPr>
          <w:lang w:val="en-GB"/>
        </w:rPr>
        <w:tab/>
      </w:r>
      <w:r>
        <w:rPr>
          <w:lang w:val="en-GB"/>
        </w:rPr>
        <w:tab/>
      </w:r>
      <w:r>
        <w:rPr>
          <w:lang w:val="en-GB"/>
        </w:rPr>
        <w:tab/>
        <w:t>_____________________</w:t>
      </w:r>
      <w:r>
        <w:rPr>
          <w:lang w:val="en-GB"/>
        </w:rPr>
        <w:tab/>
      </w:r>
      <w:r>
        <w:rPr>
          <w:lang w:val="en-GB"/>
        </w:rPr>
        <w:tab/>
      </w:r>
      <w:r>
        <w:rPr>
          <w:lang w:val="en-GB"/>
        </w:rPr>
        <w:tab/>
      </w:r>
      <w:r>
        <w:rPr>
          <w:lang w:val="en-GB"/>
        </w:rPr>
        <w:tab/>
      </w:r>
      <w:r>
        <w:rPr>
          <w:lang w:val="en-GB"/>
        </w:rPr>
        <w:tab/>
      </w:r>
      <w:r>
        <w:rPr>
          <w:lang w:val="en-GB"/>
        </w:rPr>
        <w:tab/>
      </w:r>
      <w:r>
        <w:rPr>
          <w:lang w:val="en-GB"/>
        </w:rPr>
        <w:tab/>
      </w:r>
      <w:r>
        <w:rPr>
          <w:lang w:val="en-GB"/>
        </w:rPr>
        <w:tab/>
      </w:r>
      <w:r>
        <w:rPr>
          <w:lang w:val="en-GB"/>
        </w:rPr>
        <w:tab/>
      </w:r>
      <w:r>
        <w:rPr>
          <w:lang w:val="en-GB"/>
        </w:rPr>
        <w:tab/>
        <w:t xml:space="preserve">Dr. </w:t>
      </w:r>
      <w:r w:rsidR="009B0C4A">
        <w:rPr>
          <w:lang w:val="en-GB"/>
        </w:rPr>
        <w:t>L. Tibatemwa-Ekirikubinza</w:t>
      </w:r>
      <w:r>
        <w:rPr>
          <w:lang w:val="en-GB"/>
        </w:rPr>
        <w:t xml:space="preserve"> JA</w:t>
      </w:r>
    </w:p>
    <w:p w14:paraId="4327C7DE" w14:textId="50E3ABA4" w:rsidR="00662B5F" w:rsidRDefault="00662B5F" w:rsidP="00662B5F">
      <w:pPr>
        <w:pStyle w:val="judgmenttext0"/>
        <w:shd w:val="clear" w:color="auto" w:fill="FFFFFF"/>
        <w:spacing w:before="0" w:beforeAutospacing="0" w:after="0" w:afterAutospacing="0" w:line="360" w:lineRule="auto"/>
        <w:jc w:val="both"/>
        <w:textAlignment w:val="baseline"/>
        <w:rPr>
          <w:lang w:val="en-GB"/>
        </w:rPr>
      </w:pPr>
    </w:p>
    <w:p w14:paraId="493C9209" w14:textId="11BCF264" w:rsidR="00662B5F" w:rsidRDefault="00662B5F" w:rsidP="00662B5F">
      <w:pPr>
        <w:pStyle w:val="judgmenttext0"/>
        <w:shd w:val="clear" w:color="auto" w:fill="FFFFFF"/>
        <w:spacing w:before="0" w:beforeAutospacing="0" w:after="0" w:afterAutospacing="0" w:line="360" w:lineRule="auto"/>
        <w:jc w:val="both"/>
        <w:textAlignment w:val="baseline"/>
        <w:rPr>
          <w:lang w:val="en-GB"/>
        </w:rPr>
      </w:pPr>
    </w:p>
    <w:p w14:paraId="05EE254B" w14:textId="0CC11960" w:rsidR="00662B5F" w:rsidRDefault="00662B5F" w:rsidP="00662B5F">
      <w:pPr>
        <w:pStyle w:val="judgmenttext0"/>
        <w:shd w:val="clear" w:color="auto" w:fill="FFFFFF"/>
        <w:spacing w:before="0" w:beforeAutospacing="0" w:after="0" w:afterAutospacing="0" w:line="360" w:lineRule="auto"/>
        <w:jc w:val="both"/>
        <w:textAlignment w:val="baseline"/>
        <w:rPr>
          <w:lang w:val="en-GB"/>
        </w:rPr>
      </w:pPr>
      <w:r>
        <w:rPr>
          <w:lang w:val="en-GB"/>
        </w:rPr>
        <w:t>I concur:-</w:t>
      </w:r>
      <w:r>
        <w:rPr>
          <w:lang w:val="en-GB"/>
        </w:rPr>
        <w:tab/>
      </w:r>
      <w:r>
        <w:rPr>
          <w:lang w:val="en-GB"/>
        </w:rPr>
        <w:tab/>
      </w:r>
      <w:r>
        <w:rPr>
          <w:lang w:val="en-GB"/>
        </w:rPr>
        <w:tab/>
      </w:r>
      <w:r>
        <w:rPr>
          <w:lang w:val="en-GB"/>
        </w:rPr>
        <w:tab/>
      </w:r>
      <w:r>
        <w:rPr>
          <w:lang w:val="en-GB"/>
        </w:rPr>
        <w:tab/>
      </w:r>
      <w:r>
        <w:rPr>
          <w:lang w:val="en-GB"/>
        </w:rPr>
        <w:tab/>
        <w:t>_____________________</w:t>
      </w:r>
      <w:r>
        <w:rPr>
          <w:lang w:val="en-GB"/>
        </w:rPr>
        <w:tab/>
      </w:r>
      <w:r>
        <w:rPr>
          <w:lang w:val="en-GB"/>
        </w:rPr>
        <w:tab/>
      </w:r>
      <w:r>
        <w:rPr>
          <w:lang w:val="en-GB"/>
        </w:rPr>
        <w:tab/>
      </w:r>
      <w:r>
        <w:rPr>
          <w:lang w:val="en-GB"/>
        </w:rPr>
        <w:tab/>
      </w:r>
      <w:r>
        <w:rPr>
          <w:lang w:val="en-GB"/>
        </w:rPr>
        <w:tab/>
      </w:r>
      <w:r>
        <w:rPr>
          <w:lang w:val="en-GB"/>
        </w:rPr>
        <w:tab/>
      </w:r>
      <w:r>
        <w:rPr>
          <w:lang w:val="en-GB"/>
        </w:rPr>
        <w:tab/>
      </w:r>
      <w:r>
        <w:rPr>
          <w:lang w:val="en-GB"/>
        </w:rPr>
        <w:tab/>
      </w:r>
      <w:r>
        <w:rPr>
          <w:lang w:val="en-GB"/>
        </w:rPr>
        <w:tab/>
      </w:r>
      <w:r>
        <w:rPr>
          <w:lang w:val="en-GB"/>
        </w:rPr>
        <w:tab/>
        <w:t xml:space="preserve">S. Andre JA  </w:t>
      </w:r>
    </w:p>
    <w:p w14:paraId="66F725CE" w14:textId="17A1D853" w:rsidR="00662B5F" w:rsidRDefault="00662B5F" w:rsidP="00662B5F">
      <w:pPr>
        <w:pStyle w:val="judgmenttext0"/>
        <w:shd w:val="clear" w:color="auto" w:fill="FFFFFF"/>
        <w:spacing w:before="0" w:beforeAutospacing="0" w:after="0" w:afterAutospacing="0" w:line="360" w:lineRule="auto"/>
        <w:jc w:val="both"/>
        <w:textAlignment w:val="baseline"/>
        <w:rPr>
          <w:lang w:val="en-GB"/>
        </w:rPr>
      </w:pPr>
    </w:p>
    <w:p w14:paraId="36F4B87A" w14:textId="4A01ABCF" w:rsidR="00662B5F" w:rsidRDefault="00662B5F" w:rsidP="00662B5F">
      <w:pPr>
        <w:pStyle w:val="judgmenttext0"/>
        <w:shd w:val="clear" w:color="auto" w:fill="FFFFFF"/>
        <w:spacing w:before="0" w:beforeAutospacing="0" w:after="0" w:afterAutospacing="0" w:line="360" w:lineRule="auto"/>
        <w:jc w:val="both"/>
        <w:textAlignment w:val="baseline"/>
        <w:rPr>
          <w:lang w:val="en-GB"/>
        </w:rPr>
      </w:pPr>
    </w:p>
    <w:p w14:paraId="4961262D" w14:textId="4A5B620C" w:rsidR="00662B5F" w:rsidRPr="00041F7A" w:rsidRDefault="00662B5F" w:rsidP="00662B5F">
      <w:pPr>
        <w:pStyle w:val="judgmenttext0"/>
        <w:shd w:val="clear" w:color="auto" w:fill="FFFFFF"/>
        <w:spacing w:before="0" w:beforeAutospacing="0" w:after="0" w:afterAutospacing="0"/>
        <w:jc w:val="both"/>
        <w:textAlignment w:val="baseline"/>
        <w:rPr>
          <w:lang w:val="en-GB"/>
        </w:rPr>
      </w:pPr>
      <w:r w:rsidRPr="00041F7A">
        <w:rPr>
          <w:lang w:val="en-GB"/>
        </w:rPr>
        <w:t>Signed, dated an</w:t>
      </w:r>
      <w:r>
        <w:rPr>
          <w:lang w:val="en-GB"/>
        </w:rPr>
        <w:t>d</w:t>
      </w:r>
      <w:r w:rsidR="0066044D">
        <w:rPr>
          <w:lang w:val="en-GB"/>
        </w:rPr>
        <w:t xml:space="preserve"> delivered at Ile du Port on 13 </w:t>
      </w:r>
      <w:r>
        <w:rPr>
          <w:lang w:val="en-GB"/>
        </w:rPr>
        <w:t>April 2023.</w:t>
      </w:r>
    </w:p>
    <w:p w14:paraId="3D290934" w14:textId="77777777" w:rsidR="00662B5F" w:rsidRDefault="00662B5F" w:rsidP="00662B5F">
      <w:pPr>
        <w:pStyle w:val="judgmenttext0"/>
        <w:shd w:val="clear" w:color="auto" w:fill="FFFFFF"/>
        <w:spacing w:before="0" w:beforeAutospacing="0" w:after="0" w:afterAutospacing="0" w:line="360" w:lineRule="auto"/>
        <w:jc w:val="both"/>
        <w:textAlignment w:val="baseline"/>
        <w:rPr>
          <w:lang w:val="en-GB"/>
        </w:rPr>
      </w:pPr>
    </w:p>
    <w:sectPr w:rsidR="00662B5F">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EAC6BB" w14:textId="77777777" w:rsidR="00DB0216" w:rsidRDefault="00DB0216" w:rsidP="00235F2A">
      <w:pPr>
        <w:spacing w:after="0" w:line="240" w:lineRule="auto"/>
      </w:pPr>
      <w:r>
        <w:separator/>
      </w:r>
    </w:p>
  </w:endnote>
  <w:endnote w:type="continuationSeparator" w:id="0">
    <w:p w14:paraId="22AC4A94" w14:textId="77777777" w:rsidR="00DB0216" w:rsidRDefault="00DB0216" w:rsidP="00235F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0"/>
        <w:szCs w:val="20"/>
      </w:rPr>
      <w:id w:val="-1216660061"/>
      <w:docPartObj>
        <w:docPartGallery w:val="Page Numbers (Bottom of Page)"/>
        <w:docPartUnique/>
      </w:docPartObj>
    </w:sdtPr>
    <w:sdtEndPr>
      <w:rPr>
        <w:noProof/>
      </w:rPr>
    </w:sdtEndPr>
    <w:sdtContent>
      <w:p w14:paraId="322E965E" w14:textId="4A2B6D03" w:rsidR="00A974A8" w:rsidRPr="00496FCD" w:rsidRDefault="00A974A8">
        <w:pPr>
          <w:pStyle w:val="Footer"/>
          <w:jc w:val="center"/>
          <w:rPr>
            <w:rFonts w:ascii="Times New Roman" w:hAnsi="Times New Roman" w:cs="Times New Roman"/>
            <w:sz w:val="20"/>
            <w:szCs w:val="20"/>
          </w:rPr>
        </w:pPr>
        <w:r w:rsidRPr="00496FCD">
          <w:rPr>
            <w:rFonts w:ascii="Times New Roman" w:hAnsi="Times New Roman" w:cs="Times New Roman"/>
            <w:sz w:val="20"/>
            <w:szCs w:val="20"/>
          </w:rPr>
          <w:fldChar w:fldCharType="begin"/>
        </w:r>
        <w:r w:rsidRPr="00496FCD">
          <w:rPr>
            <w:rFonts w:ascii="Times New Roman" w:hAnsi="Times New Roman" w:cs="Times New Roman"/>
            <w:sz w:val="20"/>
            <w:szCs w:val="20"/>
          </w:rPr>
          <w:instrText xml:space="preserve"> PAGE   \* MERGEFORMAT </w:instrText>
        </w:r>
        <w:r w:rsidRPr="00496FCD">
          <w:rPr>
            <w:rFonts w:ascii="Times New Roman" w:hAnsi="Times New Roman" w:cs="Times New Roman"/>
            <w:sz w:val="20"/>
            <w:szCs w:val="20"/>
          </w:rPr>
          <w:fldChar w:fldCharType="separate"/>
        </w:r>
        <w:r w:rsidR="00D23124">
          <w:rPr>
            <w:rFonts w:ascii="Times New Roman" w:hAnsi="Times New Roman" w:cs="Times New Roman"/>
            <w:noProof/>
            <w:sz w:val="20"/>
            <w:szCs w:val="20"/>
          </w:rPr>
          <w:t>1</w:t>
        </w:r>
        <w:r w:rsidRPr="00496FCD">
          <w:rPr>
            <w:rFonts w:ascii="Times New Roman" w:hAnsi="Times New Roman" w:cs="Times New Roman"/>
            <w:noProof/>
            <w:sz w:val="20"/>
            <w:szCs w:val="20"/>
          </w:rPr>
          <w:fldChar w:fldCharType="end"/>
        </w:r>
      </w:p>
    </w:sdtContent>
  </w:sdt>
  <w:p w14:paraId="7F027764" w14:textId="77777777" w:rsidR="00A974A8" w:rsidRDefault="00A974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323F25" w14:textId="77777777" w:rsidR="00DB0216" w:rsidRDefault="00DB0216" w:rsidP="00235F2A">
      <w:pPr>
        <w:spacing w:after="0" w:line="240" w:lineRule="auto"/>
      </w:pPr>
      <w:r>
        <w:separator/>
      </w:r>
    </w:p>
  </w:footnote>
  <w:footnote w:type="continuationSeparator" w:id="0">
    <w:p w14:paraId="765C561E" w14:textId="77777777" w:rsidR="00DB0216" w:rsidRDefault="00DB0216" w:rsidP="00235F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91AFB"/>
    <w:multiLevelType w:val="hybridMultilevel"/>
    <w:tmpl w:val="6F9662F8"/>
    <w:lvl w:ilvl="0" w:tplc="4B02DDC8">
      <w:start w:val="1"/>
      <w:numFmt w:val="decimal"/>
      <w:lvlText w:val="%1."/>
      <w:lvlJc w:val="left"/>
      <w:pPr>
        <w:ind w:left="720" w:hanging="360"/>
      </w:pPr>
      <w:rPr>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6973AF"/>
    <w:multiLevelType w:val="hybridMultilevel"/>
    <w:tmpl w:val="0F06AABC"/>
    <w:lvl w:ilvl="0" w:tplc="10A4A3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C9D2350"/>
    <w:multiLevelType w:val="hybridMultilevel"/>
    <w:tmpl w:val="AF222E72"/>
    <w:lvl w:ilvl="0" w:tplc="60724B7E">
      <w:start w:val="7"/>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FBA7D28"/>
    <w:multiLevelType w:val="hybridMultilevel"/>
    <w:tmpl w:val="5882DB2A"/>
    <w:lvl w:ilvl="0" w:tplc="4B02DDC8">
      <w:start w:val="1"/>
      <w:numFmt w:val="decimal"/>
      <w:lvlText w:val="%1."/>
      <w:lvlJc w:val="left"/>
      <w:pPr>
        <w:ind w:left="720" w:hanging="360"/>
      </w:pPr>
      <w:rPr>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F46D28"/>
    <w:multiLevelType w:val="hybridMultilevel"/>
    <w:tmpl w:val="ED9E7CAC"/>
    <w:lvl w:ilvl="0" w:tplc="BB147F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6975D20"/>
    <w:multiLevelType w:val="hybridMultilevel"/>
    <w:tmpl w:val="33AA4968"/>
    <w:lvl w:ilvl="0" w:tplc="4B02DDC8">
      <w:start w:val="1"/>
      <w:numFmt w:val="decimal"/>
      <w:lvlText w:val="%1."/>
      <w:lvlJc w:val="left"/>
      <w:pPr>
        <w:ind w:left="720" w:hanging="360"/>
      </w:pPr>
      <w:rPr>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0263CD"/>
    <w:multiLevelType w:val="hybridMultilevel"/>
    <w:tmpl w:val="05585F70"/>
    <w:lvl w:ilvl="0" w:tplc="4F667ED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B1E76DA"/>
    <w:multiLevelType w:val="hybridMultilevel"/>
    <w:tmpl w:val="11A06A3E"/>
    <w:lvl w:ilvl="0" w:tplc="61489C32">
      <w:start w:val="1"/>
      <w:numFmt w:val="lowerRoman"/>
      <w:lvlText w:val="(%1)"/>
      <w:lvlJc w:val="left"/>
      <w:pPr>
        <w:ind w:left="1440" w:hanging="720"/>
      </w:pPr>
      <w:rPr>
        <w:rFonts w:eastAsia="Calibri" w:hint="default"/>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09B176B"/>
    <w:multiLevelType w:val="hybridMultilevel"/>
    <w:tmpl w:val="1F347AFC"/>
    <w:lvl w:ilvl="0" w:tplc="8DBCDA2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2106C5C"/>
    <w:multiLevelType w:val="hybridMultilevel"/>
    <w:tmpl w:val="E6C6D620"/>
    <w:lvl w:ilvl="0" w:tplc="BD68AF8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27E654F5"/>
    <w:multiLevelType w:val="multilevel"/>
    <w:tmpl w:val="00FC42CC"/>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90C6B43"/>
    <w:multiLevelType w:val="hybridMultilevel"/>
    <w:tmpl w:val="3F54DD00"/>
    <w:lvl w:ilvl="0" w:tplc="B89E27F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BEA7A4A"/>
    <w:multiLevelType w:val="hybridMultilevel"/>
    <w:tmpl w:val="529CAEA4"/>
    <w:lvl w:ilvl="0" w:tplc="8474D358">
      <w:start w:val="1"/>
      <w:numFmt w:val="decimal"/>
      <w:lvlText w:val="(%1)"/>
      <w:lvlJc w:val="left"/>
      <w:pPr>
        <w:ind w:left="355" w:hanging="360"/>
      </w:pPr>
      <w:rPr>
        <w:rFonts w:hint="default"/>
      </w:rPr>
    </w:lvl>
    <w:lvl w:ilvl="1" w:tplc="04090019" w:tentative="1">
      <w:start w:val="1"/>
      <w:numFmt w:val="lowerLetter"/>
      <w:lvlText w:val="%2."/>
      <w:lvlJc w:val="left"/>
      <w:pPr>
        <w:ind w:left="1075" w:hanging="360"/>
      </w:pPr>
    </w:lvl>
    <w:lvl w:ilvl="2" w:tplc="0409001B" w:tentative="1">
      <w:start w:val="1"/>
      <w:numFmt w:val="lowerRoman"/>
      <w:lvlText w:val="%3."/>
      <w:lvlJc w:val="right"/>
      <w:pPr>
        <w:ind w:left="1795" w:hanging="180"/>
      </w:pPr>
    </w:lvl>
    <w:lvl w:ilvl="3" w:tplc="0409000F" w:tentative="1">
      <w:start w:val="1"/>
      <w:numFmt w:val="decimal"/>
      <w:lvlText w:val="%4."/>
      <w:lvlJc w:val="left"/>
      <w:pPr>
        <w:ind w:left="2515" w:hanging="360"/>
      </w:pPr>
    </w:lvl>
    <w:lvl w:ilvl="4" w:tplc="04090019" w:tentative="1">
      <w:start w:val="1"/>
      <w:numFmt w:val="lowerLetter"/>
      <w:lvlText w:val="%5."/>
      <w:lvlJc w:val="left"/>
      <w:pPr>
        <w:ind w:left="3235" w:hanging="360"/>
      </w:pPr>
    </w:lvl>
    <w:lvl w:ilvl="5" w:tplc="0409001B" w:tentative="1">
      <w:start w:val="1"/>
      <w:numFmt w:val="lowerRoman"/>
      <w:lvlText w:val="%6."/>
      <w:lvlJc w:val="right"/>
      <w:pPr>
        <w:ind w:left="3955" w:hanging="180"/>
      </w:pPr>
    </w:lvl>
    <w:lvl w:ilvl="6" w:tplc="0409000F" w:tentative="1">
      <w:start w:val="1"/>
      <w:numFmt w:val="decimal"/>
      <w:lvlText w:val="%7."/>
      <w:lvlJc w:val="left"/>
      <w:pPr>
        <w:ind w:left="4675" w:hanging="360"/>
      </w:pPr>
    </w:lvl>
    <w:lvl w:ilvl="7" w:tplc="04090019" w:tentative="1">
      <w:start w:val="1"/>
      <w:numFmt w:val="lowerLetter"/>
      <w:lvlText w:val="%8."/>
      <w:lvlJc w:val="left"/>
      <w:pPr>
        <w:ind w:left="5395" w:hanging="360"/>
      </w:pPr>
    </w:lvl>
    <w:lvl w:ilvl="8" w:tplc="0409001B" w:tentative="1">
      <w:start w:val="1"/>
      <w:numFmt w:val="lowerRoman"/>
      <w:lvlText w:val="%9."/>
      <w:lvlJc w:val="right"/>
      <w:pPr>
        <w:ind w:left="6115" w:hanging="180"/>
      </w:pPr>
    </w:lvl>
  </w:abstractNum>
  <w:abstractNum w:abstractNumId="13" w15:restartNumberingAfterBreak="0">
    <w:nsid w:val="2C003D9D"/>
    <w:multiLevelType w:val="hybridMultilevel"/>
    <w:tmpl w:val="D0CA5FB8"/>
    <w:lvl w:ilvl="0" w:tplc="98C2C020">
      <w:start w:val="1"/>
      <w:numFmt w:val="lowerRoman"/>
      <w:lvlText w:val="(%1)"/>
      <w:lvlJc w:val="left"/>
      <w:pPr>
        <w:ind w:left="1620" w:hanging="720"/>
      </w:pPr>
      <w:rPr>
        <w:rFonts w:hint="default"/>
        <w:i/>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4" w15:restartNumberingAfterBreak="0">
    <w:nsid w:val="307542D2"/>
    <w:multiLevelType w:val="multilevel"/>
    <w:tmpl w:val="1CC89892"/>
    <w:numStyleLink w:val="Judgments"/>
  </w:abstractNum>
  <w:abstractNum w:abstractNumId="15" w15:restartNumberingAfterBreak="0">
    <w:nsid w:val="30E627B1"/>
    <w:multiLevelType w:val="multilevel"/>
    <w:tmpl w:val="F9D27622"/>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17" w15:restartNumberingAfterBreak="0">
    <w:nsid w:val="430F4B86"/>
    <w:multiLevelType w:val="hybridMultilevel"/>
    <w:tmpl w:val="75ACB33C"/>
    <w:lvl w:ilvl="0" w:tplc="BB14633C">
      <w:start w:val="1"/>
      <w:numFmt w:val="decimal"/>
      <w:lvlText w:val="%1)"/>
      <w:lvlJc w:val="left"/>
      <w:pPr>
        <w:ind w:left="2160" w:hanging="360"/>
      </w:pPr>
      <w:rPr>
        <w:rFonts w:hint="default"/>
        <w:i/>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432B0D9E"/>
    <w:multiLevelType w:val="multilevel"/>
    <w:tmpl w:val="35E02D2C"/>
    <w:lvl w:ilvl="0">
      <w:start w:val="3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CC55B6D"/>
    <w:multiLevelType w:val="hybridMultilevel"/>
    <w:tmpl w:val="3E12BC9C"/>
    <w:lvl w:ilvl="0" w:tplc="67D23A0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4CF5167"/>
    <w:multiLevelType w:val="hybridMultilevel"/>
    <w:tmpl w:val="CA7C9F12"/>
    <w:lvl w:ilvl="0" w:tplc="A85A2DA4">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BD09C3"/>
    <w:multiLevelType w:val="multilevel"/>
    <w:tmpl w:val="37CC0E7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7145BF5"/>
    <w:multiLevelType w:val="hybridMultilevel"/>
    <w:tmpl w:val="91BC72A2"/>
    <w:lvl w:ilvl="0" w:tplc="4AF62390">
      <w:start w:val="1"/>
      <w:numFmt w:val="decimal"/>
      <w:lvlText w:val="%1."/>
      <w:lvlJc w:val="left"/>
      <w:pPr>
        <w:ind w:left="1440" w:hanging="360"/>
      </w:pPr>
      <w:rPr>
        <w:b w:val="0"/>
        <w:i w:val="0"/>
        <w:sz w:val="24"/>
        <w:szCs w:val="24"/>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5F330105"/>
    <w:multiLevelType w:val="multilevel"/>
    <w:tmpl w:val="AF30792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FBE4ED8"/>
    <w:multiLevelType w:val="hybridMultilevel"/>
    <w:tmpl w:val="CB42236C"/>
    <w:lvl w:ilvl="0" w:tplc="39C23872">
      <w:start w:val="1"/>
      <w:numFmt w:val="lowerRoman"/>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FED481F"/>
    <w:multiLevelType w:val="multilevel"/>
    <w:tmpl w:val="2256900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05E3235"/>
    <w:multiLevelType w:val="multilevel"/>
    <w:tmpl w:val="AD96D598"/>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4014A78"/>
    <w:multiLevelType w:val="multilevel"/>
    <w:tmpl w:val="3CF01B40"/>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61F0627"/>
    <w:multiLevelType w:val="multilevel"/>
    <w:tmpl w:val="876E2CE4"/>
    <w:lvl w:ilvl="0">
      <w:start w:val="2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7894076"/>
    <w:multiLevelType w:val="multilevel"/>
    <w:tmpl w:val="3DDEBF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A190727"/>
    <w:multiLevelType w:val="hybridMultilevel"/>
    <w:tmpl w:val="2E724E5A"/>
    <w:lvl w:ilvl="0" w:tplc="62B2DE4C">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B2E00AF"/>
    <w:multiLevelType w:val="hybridMultilevel"/>
    <w:tmpl w:val="149AAA52"/>
    <w:lvl w:ilvl="0" w:tplc="9E662B8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BBD03BC"/>
    <w:multiLevelType w:val="multilevel"/>
    <w:tmpl w:val="DD243B84"/>
    <w:lvl w:ilvl="0">
      <w:start w:val="3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DA931A3"/>
    <w:multiLevelType w:val="hybridMultilevel"/>
    <w:tmpl w:val="22C67EB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21C6319"/>
    <w:multiLevelType w:val="hybridMultilevel"/>
    <w:tmpl w:val="FEFEF990"/>
    <w:lvl w:ilvl="0" w:tplc="C3C0163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6526FE9"/>
    <w:multiLevelType w:val="hybridMultilevel"/>
    <w:tmpl w:val="777A0FB6"/>
    <w:lvl w:ilvl="0" w:tplc="FE466AD8">
      <w:start w:val="1"/>
      <w:numFmt w:val="decimal"/>
      <w:lvlText w:val="[%1]"/>
      <w:lvlJc w:val="right"/>
      <w:pPr>
        <w:ind w:left="540" w:hanging="360"/>
      </w:pPr>
      <w:rPr>
        <w:rFonts w:hint="default"/>
        <w:b w:val="0"/>
        <w:i w:val="0"/>
      </w:r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6" w15:restartNumberingAfterBreak="0">
    <w:nsid w:val="7C8A1839"/>
    <w:multiLevelType w:val="multilevel"/>
    <w:tmpl w:val="D1BA68D8"/>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E22209A"/>
    <w:multiLevelType w:val="multilevel"/>
    <w:tmpl w:val="B78ADFC2"/>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16"/>
  </w:num>
  <w:num w:numId="3">
    <w:abstractNumId w:val="14"/>
  </w:num>
  <w:num w:numId="4">
    <w:abstractNumId w:val="35"/>
  </w:num>
  <w:num w:numId="5">
    <w:abstractNumId w:val="17"/>
  </w:num>
  <w:num w:numId="6">
    <w:abstractNumId w:val="33"/>
  </w:num>
  <w:num w:numId="7">
    <w:abstractNumId w:val="24"/>
  </w:num>
  <w:num w:numId="8">
    <w:abstractNumId w:val="19"/>
  </w:num>
  <w:num w:numId="9">
    <w:abstractNumId w:val="11"/>
  </w:num>
  <w:num w:numId="10">
    <w:abstractNumId w:val="34"/>
  </w:num>
  <w:num w:numId="11">
    <w:abstractNumId w:val="1"/>
  </w:num>
  <w:num w:numId="12">
    <w:abstractNumId w:val="2"/>
  </w:num>
  <w:num w:numId="13">
    <w:abstractNumId w:val="30"/>
  </w:num>
  <w:num w:numId="14">
    <w:abstractNumId w:val="22"/>
  </w:num>
  <w:num w:numId="15">
    <w:abstractNumId w:val="26"/>
  </w:num>
  <w:num w:numId="16">
    <w:abstractNumId w:val="28"/>
  </w:num>
  <w:num w:numId="17">
    <w:abstractNumId w:val="32"/>
  </w:num>
  <w:num w:numId="18">
    <w:abstractNumId w:val="27"/>
  </w:num>
  <w:num w:numId="19">
    <w:abstractNumId w:val="29"/>
  </w:num>
  <w:num w:numId="20">
    <w:abstractNumId w:val="25"/>
  </w:num>
  <w:num w:numId="21">
    <w:abstractNumId w:val="23"/>
  </w:num>
  <w:num w:numId="22">
    <w:abstractNumId w:val="21"/>
  </w:num>
  <w:num w:numId="23">
    <w:abstractNumId w:val="4"/>
  </w:num>
  <w:num w:numId="24">
    <w:abstractNumId w:val="31"/>
  </w:num>
  <w:num w:numId="25">
    <w:abstractNumId w:val="13"/>
  </w:num>
  <w:num w:numId="26">
    <w:abstractNumId w:val="37"/>
  </w:num>
  <w:num w:numId="27">
    <w:abstractNumId w:val="10"/>
  </w:num>
  <w:num w:numId="28">
    <w:abstractNumId w:val="36"/>
  </w:num>
  <w:num w:numId="29">
    <w:abstractNumId w:val="3"/>
  </w:num>
  <w:num w:numId="30">
    <w:abstractNumId w:val="15"/>
  </w:num>
  <w:num w:numId="31">
    <w:abstractNumId w:val="0"/>
  </w:num>
  <w:num w:numId="32">
    <w:abstractNumId w:val="20"/>
  </w:num>
  <w:num w:numId="33">
    <w:abstractNumId w:val="7"/>
  </w:num>
  <w:num w:numId="34">
    <w:abstractNumId w:val="8"/>
  </w:num>
  <w:num w:numId="35">
    <w:abstractNumId w:val="6"/>
  </w:num>
  <w:num w:numId="36">
    <w:abstractNumId w:val="18"/>
  </w:num>
  <w:num w:numId="37">
    <w:abstractNumId w:val="9"/>
  </w:num>
  <w:num w:numId="38">
    <w:abstractNumId w:val="12"/>
  </w:num>
  <w:num w:numId="39">
    <w:abstractNumId w:val="14"/>
  </w:num>
  <w:num w:numId="4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MwMzUwMjc3MDMzNrZU0lEKTi0uzszPAykwMqwFABvg13YtAAAA"/>
  </w:docVars>
  <w:rsids>
    <w:rsidRoot w:val="00B85059"/>
    <w:rsid w:val="00001129"/>
    <w:rsid w:val="000023C4"/>
    <w:rsid w:val="00015DBB"/>
    <w:rsid w:val="0002461A"/>
    <w:rsid w:val="00027EDE"/>
    <w:rsid w:val="0004133F"/>
    <w:rsid w:val="00041F7A"/>
    <w:rsid w:val="000507E1"/>
    <w:rsid w:val="00054ACE"/>
    <w:rsid w:val="00055846"/>
    <w:rsid w:val="000573A4"/>
    <w:rsid w:val="000573CB"/>
    <w:rsid w:val="0005790E"/>
    <w:rsid w:val="00062497"/>
    <w:rsid w:val="000628AD"/>
    <w:rsid w:val="000674C6"/>
    <w:rsid w:val="00073BEF"/>
    <w:rsid w:val="0008507B"/>
    <w:rsid w:val="000859AB"/>
    <w:rsid w:val="000863B8"/>
    <w:rsid w:val="00090B08"/>
    <w:rsid w:val="00092C1D"/>
    <w:rsid w:val="000A1366"/>
    <w:rsid w:val="000A2292"/>
    <w:rsid w:val="000C1610"/>
    <w:rsid w:val="000D02A4"/>
    <w:rsid w:val="000D4F9F"/>
    <w:rsid w:val="000D59F2"/>
    <w:rsid w:val="000D5BE7"/>
    <w:rsid w:val="000D68F0"/>
    <w:rsid w:val="000E2BB9"/>
    <w:rsid w:val="00102A89"/>
    <w:rsid w:val="0010459E"/>
    <w:rsid w:val="00117308"/>
    <w:rsid w:val="0012228F"/>
    <w:rsid w:val="001305B8"/>
    <w:rsid w:val="001558BC"/>
    <w:rsid w:val="001563FB"/>
    <w:rsid w:val="00156EE2"/>
    <w:rsid w:val="00165B8F"/>
    <w:rsid w:val="001764FC"/>
    <w:rsid w:val="001776A6"/>
    <w:rsid w:val="00180571"/>
    <w:rsid w:val="00180EF2"/>
    <w:rsid w:val="00181439"/>
    <w:rsid w:val="0018799B"/>
    <w:rsid w:val="001930C5"/>
    <w:rsid w:val="001933EE"/>
    <w:rsid w:val="001963AB"/>
    <w:rsid w:val="00197E0D"/>
    <w:rsid w:val="001A08D7"/>
    <w:rsid w:val="001A6ABE"/>
    <w:rsid w:val="001C0802"/>
    <w:rsid w:val="001C33A1"/>
    <w:rsid w:val="001D2928"/>
    <w:rsid w:val="001D3B78"/>
    <w:rsid w:val="001D57A5"/>
    <w:rsid w:val="001D5C7B"/>
    <w:rsid w:val="001D7962"/>
    <w:rsid w:val="001E54C6"/>
    <w:rsid w:val="001E758F"/>
    <w:rsid w:val="00207DA6"/>
    <w:rsid w:val="002118DA"/>
    <w:rsid w:val="0021411C"/>
    <w:rsid w:val="002252F5"/>
    <w:rsid w:val="00225BE2"/>
    <w:rsid w:val="00235C09"/>
    <w:rsid w:val="00235F2A"/>
    <w:rsid w:val="002446C1"/>
    <w:rsid w:val="00257930"/>
    <w:rsid w:val="002678F4"/>
    <w:rsid w:val="002709D1"/>
    <w:rsid w:val="00272CD1"/>
    <w:rsid w:val="00274BEC"/>
    <w:rsid w:val="0027581E"/>
    <w:rsid w:val="00281C58"/>
    <w:rsid w:val="00285870"/>
    <w:rsid w:val="00286572"/>
    <w:rsid w:val="002966D2"/>
    <w:rsid w:val="002A6412"/>
    <w:rsid w:val="002B1A94"/>
    <w:rsid w:val="002B3000"/>
    <w:rsid w:val="002B6694"/>
    <w:rsid w:val="002B77BE"/>
    <w:rsid w:val="002C1408"/>
    <w:rsid w:val="002E2D49"/>
    <w:rsid w:val="002E649D"/>
    <w:rsid w:val="002E6E8B"/>
    <w:rsid w:val="002F2057"/>
    <w:rsid w:val="00301943"/>
    <w:rsid w:val="00304F0A"/>
    <w:rsid w:val="003131F6"/>
    <w:rsid w:val="00313E7C"/>
    <w:rsid w:val="00321736"/>
    <w:rsid w:val="00324501"/>
    <w:rsid w:val="00344285"/>
    <w:rsid w:val="0034491F"/>
    <w:rsid w:val="0035187B"/>
    <w:rsid w:val="0035368A"/>
    <w:rsid w:val="00353D21"/>
    <w:rsid w:val="003559D7"/>
    <w:rsid w:val="0037499F"/>
    <w:rsid w:val="003814F3"/>
    <w:rsid w:val="00383575"/>
    <w:rsid w:val="00385F21"/>
    <w:rsid w:val="00393E87"/>
    <w:rsid w:val="00394E30"/>
    <w:rsid w:val="00396272"/>
    <w:rsid w:val="003C0D1C"/>
    <w:rsid w:val="003C68AC"/>
    <w:rsid w:val="003C795A"/>
    <w:rsid w:val="003E0502"/>
    <w:rsid w:val="003E1A1D"/>
    <w:rsid w:val="003E457A"/>
    <w:rsid w:val="003F40DD"/>
    <w:rsid w:val="0040200D"/>
    <w:rsid w:val="00405C2B"/>
    <w:rsid w:val="00405C3C"/>
    <w:rsid w:val="004173E0"/>
    <w:rsid w:val="00423D59"/>
    <w:rsid w:val="00434DDC"/>
    <w:rsid w:val="00440458"/>
    <w:rsid w:val="004515D4"/>
    <w:rsid w:val="004674D8"/>
    <w:rsid w:val="00483D13"/>
    <w:rsid w:val="004926A2"/>
    <w:rsid w:val="0049274C"/>
    <w:rsid w:val="00496FCD"/>
    <w:rsid w:val="004B1404"/>
    <w:rsid w:val="004C1865"/>
    <w:rsid w:val="004C71F2"/>
    <w:rsid w:val="004C73DA"/>
    <w:rsid w:val="004D04EA"/>
    <w:rsid w:val="004D43B6"/>
    <w:rsid w:val="004D4E2F"/>
    <w:rsid w:val="004D6F76"/>
    <w:rsid w:val="004E73C8"/>
    <w:rsid w:val="004F0F52"/>
    <w:rsid w:val="004F4AB5"/>
    <w:rsid w:val="00503F39"/>
    <w:rsid w:val="00504989"/>
    <w:rsid w:val="005050F1"/>
    <w:rsid w:val="005102B7"/>
    <w:rsid w:val="005217CC"/>
    <w:rsid w:val="005225CD"/>
    <w:rsid w:val="00532EAB"/>
    <w:rsid w:val="005364A9"/>
    <w:rsid w:val="00542F62"/>
    <w:rsid w:val="005462B9"/>
    <w:rsid w:val="00551CDD"/>
    <w:rsid w:val="00563B51"/>
    <w:rsid w:val="0057541A"/>
    <w:rsid w:val="005A439F"/>
    <w:rsid w:val="005B7845"/>
    <w:rsid w:val="005C10B7"/>
    <w:rsid w:val="005C1971"/>
    <w:rsid w:val="005C3722"/>
    <w:rsid w:val="005C381C"/>
    <w:rsid w:val="005D7145"/>
    <w:rsid w:val="005E771D"/>
    <w:rsid w:val="005E7A57"/>
    <w:rsid w:val="005F0DE2"/>
    <w:rsid w:val="005F0DED"/>
    <w:rsid w:val="005F1A09"/>
    <w:rsid w:val="005F38F1"/>
    <w:rsid w:val="005F44F4"/>
    <w:rsid w:val="00602E5A"/>
    <w:rsid w:val="00616E2B"/>
    <w:rsid w:val="00620441"/>
    <w:rsid w:val="00621C96"/>
    <w:rsid w:val="00625076"/>
    <w:rsid w:val="0062576D"/>
    <w:rsid w:val="006257EE"/>
    <w:rsid w:val="00625862"/>
    <w:rsid w:val="00625ECC"/>
    <w:rsid w:val="00626387"/>
    <w:rsid w:val="006275E6"/>
    <w:rsid w:val="00634656"/>
    <w:rsid w:val="00646C51"/>
    <w:rsid w:val="0065077B"/>
    <w:rsid w:val="006517B3"/>
    <w:rsid w:val="006574E3"/>
    <w:rsid w:val="0066044D"/>
    <w:rsid w:val="00661FD8"/>
    <w:rsid w:val="006626B5"/>
    <w:rsid w:val="00662B5F"/>
    <w:rsid w:val="00667F48"/>
    <w:rsid w:val="00670062"/>
    <w:rsid w:val="00671EE5"/>
    <w:rsid w:val="00672901"/>
    <w:rsid w:val="0067593B"/>
    <w:rsid w:val="00675F58"/>
    <w:rsid w:val="006762B3"/>
    <w:rsid w:val="006825F6"/>
    <w:rsid w:val="00686747"/>
    <w:rsid w:val="00690E4D"/>
    <w:rsid w:val="006937C3"/>
    <w:rsid w:val="006952A1"/>
    <w:rsid w:val="006A3633"/>
    <w:rsid w:val="006A5D1B"/>
    <w:rsid w:val="006B20E3"/>
    <w:rsid w:val="006D47CE"/>
    <w:rsid w:val="006D54D0"/>
    <w:rsid w:val="006D7433"/>
    <w:rsid w:val="006E6B42"/>
    <w:rsid w:val="006E71A4"/>
    <w:rsid w:val="006F5B81"/>
    <w:rsid w:val="00701E54"/>
    <w:rsid w:val="0071291F"/>
    <w:rsid w:val="007212D1"/>
    <w:rsid w:val="00726310"/>
    <w:rsid w:val="00734BF1"/>
    <w:rsid w:val="00750751"/>
    <w:rsid w:val="00754C9D"/>
    <w:rsid w:val="007565A4"/>
    <w:rsid w:val="007615C7"/>
    <w:rsid w:val="00770BE5"/>
    <w:rsid w:val="007716BC"/>
    <w:rsid w:val="0078799F"/>
    <w:rsid w:val="007935D2"/>
    <w:rsid w:val="007A5604"/>
    <w:rsid w:val="007A616F"/>
    <w:rsid w:val="007A7CB9"/>
    <w:rsid w:val="007B3E90"/>
    <w:rsid w:val="007B4516"/>
    <w:rsid w:val="007B689A"/>
    <w:rsid w:val="007C0A0A"/>
    <w:rsid w:val="007C715C"/>
    <w:rsid w:val="007D08C1"/>
    <w:rsid w:val="007D195C"/>
    <w:rsid w:val="007D60B8"/>
    <w:rsid w:val="007D6C3D"/>
    <w:rsid w:val="007E0E2B"/>
    <w:rsid w:val="007E1A14"/>
    <w:rsid w:val="007E364B"/>
    <w:rsid w:val="007E40CE"/>
    <w:rsid w:val="007E52B4"/>
    <w:rsid w:val="007F574D"/>
    <w:rsid w:val="007F5B93"/>
    <w:rsid w:val="0080354E"/>
    <w:rsid w:val="008260AE"/>
    <w:rsid w:val="00832C50"/>
    <w:rsid w:val="00836571"/>
    <w:rsid w:val="008369FF"/>
    <w:rsid w:val="00840914"/>
    <w:rsid w:val="008415EC"/>
    <w:rsid w:val="00854BB7"/>
    <w:rsid w:val="00856FE0"/>
    <w:rsid w:val="00871541"/>
    <w:rsid w:val="0087620D"/>
    <w:rsid w:val="008818AC"/>
    <w:rsid w:val="0088346A"/>
    <w:rsid w:val="00885254"/>
    <w:rsid w:val="00892F68"/>
    <w:rsid w:val="008A24FB"/>
    <w:rsid w:val="008A3283"/>
    <w:rsid w:val="008A6C8A"/>
    <w:rsid w:val="008B0C8C"/>
    <w:rsid w:val="008B10E1"/>
    <w:rsid w:val="008C3811"/>
    <w:rsid w:val="008C3CDC"/>
    <w:rsid w:val="008D4ABE"/>
    <w:rsid w:val="008D4E9A"/>
    <w:rsid w:val="008D5D76"/>
    <w:rsid w:val="008E1EF8"/>
    <w:rsid w:val="008E3354"/>
    <w:rsid w:val="008E5986"/>
    <w:rsid w:val="008E5E9F"/>
    <w:rsid w:val="008F78AE"/>
    <w:rsid w:val="00902F77"/>
    <w:rsid w:val="00905413"/>
    <w:rsid w:val="009071AD"/>
    <w:rsid w:val="009120F2"/>
    <w:rsid w:val="00915BCD"/>
    <w:rsid w:val="00940561"/>
    <w:rsid w:val="00943752"/>
    <w:rsid w:val="00946D8A"/>
    <w:rsid w:val="00951AA0"/>
    <w:rsid w:val="00951D84"/>
    <w:rsid w:val="00966A7F"/>
    <w:rsid w:val="0097277E"/>
    <w:rsid w:val="00974B33"/>
    <w:rsid w:val="009809B3"/>
    <w:rsid w:val="00981B30"/>
    <w:rsid w:val="0099188E"/>
    <w:rsid w:val="00993136"/>
    <w:rsid w:val="009A206C"/>
    <w:rsid w:val="009A3D12"/>
    <w:rsid w:val="009B0C4A"/>
    <w:rsid w:val="009B5159"/>
    <w:rsid w:val="009C52B8"/>
    <w:rsid w:val="009C6CAD"/>
    <w:rsid w:val="009D7125"/>
    <w:rsid w:val="009F6CB2"/>
    <w:rsid w:val="00A14011"/>
    <w:rsid w:val="00A17114"/>
    <w:rsid w:val="00A23E3C"/>
    <w:rsid w:val="00A43F3A"/>
    <w:rsid w:val="00A46B0D"/>
    <w:rsid w:val="00A546C7"/>
    <w:rsid w:val="00A6083E"/>
    <w:rsid w:val="00A6234F"/>
    <w:rsid w:val="00A84596"/>
    <w:rsid w:val="00A90F28"/>
    <w:rsid w:val="00A9228E"/>
    <w:rsid w:val="00A94041"/>
    <w:rsid w:val="00A974A8"/>
    <w:rsid w:val="00AA03D8"/>
    <w:rsid w:val="00AB112B"/>
    <w:rsid w:val="00AB3E4E"/>
    <w:rsid w:val="00AB616B"/>
    <w:rsid w:val="00AC6634"/>
    <w:rsid w:val="00AD4C84"/>
    <w:rsid w:val="00AE388E"/>
    <w:rsid w:val="00AF014D"/>
    <w:rsid w:val="00AF30FE"/>
    <w:rsid w:val="00B01A25"/>
    <w:rsid w:val="00B02D6F"/>
    <w:rsid w:val="00B07831"/>
    <w:rsid w:val="00B126E0"/>
    <w:rsid w:val="00B12DC5"/>
    <w:rsid w:val="00B323DC"/>
    <w:rsid w:val="00B35960"/>
    <w:rsid w:val="00B47B99"/>
    <w:rsid w:val="00B61E9E"/>
    <w:rsid w:val="00B62CB6"/>
    <w:rsid w:val="00B73A99"/>
    <w:rsid w:val="00B811E7"/>
    <w:rsid w:val="00B841D3"/>
    <w:rsid w:val="00B85059"/>
    <w:rsid w:val="00B859C1"/>
    <w:rsid w:val="00B90473"/>
    <w:rsid w:val="00B95323"/>
    <w:rsid w:val="00B95D3B"/>
    <w:rsid w:val="00B964B9"/>
    <w:rsid w:val="00BA1CB8"/>
    <w:rsid w:val="00BA625A"/>
    <w:rsid w:val="00BA76E8"/>
    <w:rsid w:val="00BB0035"/>
    <w:rsid w:val="00BB3213"/>
    <w:rsid w:val="00BC100A"/>
    <w:rsid w:val="00BC1468"/>
    <w:rsid w:val="00BC39CB"/>
    <w:rsid w:val="00BC41BC"/>
    <w:rsid w:val="00BD16F7"/>
    <w:rsid w:val="00BD6378"/>
    <w:rsid w:val="00BD6EB2"/>
    <w:rsid w:val="00BE6808"/>
    <w:rsid w:val="00BF4FFB"/>
    <w:rsid w:val="00C047EE"/>
    <w:rsid w:val="00C06951"/>
    <w:rsid w:val="00C12C86"/>
    <w:rsid w:val="00C17C96"/>
    <w:rsid w:val="00C2191A"/>
    <w:rsid w:val="00C224A7"/>
    <w:rsid w:val="00C24286"/>
    <w:rsid w:val="00C24D09"/>
    <w:rsid w:val="00C417E2"/>
    <w:rsid w:val="00C61A30"/>
    <w:rsid w:val="00C61A43"/>
    <w:rsid w:val="00C64645"/>
    <w:rsid w:val="00C65156"/>
    <w:rsid w:val="00C67495"/>
    <w:rsid w:val="00C7777F"/>
    <w:rsid w:val="00C8027C"/>
    <w:rsid w:val="00C82353"/>
    <w:rsid w:val="00C83960"/>
    <w:rsid w:val="00C86B4E"/>
    <w:rsid w:val="00C90DAC"/>
    <w:rsid w:val="00C920B0"/>
    <w:rsid w:val="00C938E8"/>
    <w:rsid w:val="00C95869"/>
    <w:rsid w:val="00C97625"/>
    <w:rsid w:val="00CA01F4"/>
    <w:rsid w:val="00CA4DF3"/>
    <w:rsid w:val="00CB0F40"/>
    <w:rsid w:val="00CB75FB"/>
    <w:rsid w:val="00CC3FE3"/>
    <w:rsid w:val="00CD263D"/>
    <w:rsid w:val="00CD61AA"/>
    <w:rsid w:val="00CD7C00"/>
    <w:rsid w:val="00CE0CFC"/>
    <w:rsid w:val="00CE3397"/>
    <w:rsid w:val="00CE45E7"/>
    <w:rsid w:val="00CE7963"/>
    <w:rsid w:val="00CF3A24"/>
    <w:rsid w:val="00CF45CB"/>
    <w:rsid w:val="00CF5D33"/>
    <w:rsid w:val="00D026E3"/>
    <w:rsid w:val="00D048C0"/>
    <w:rsid w:val="00D05592"/>
    <w:rsid w:val="00D23124"/>
    <w:rsid w:val="00D252A5"/>
    <w:rsid w:val="00D42162"/>
    <w:rsid w:val="00D43FA5"/>
    <w:rsid w:val="00D5725E"/>
    <w:rsid w:val="00D700D6"/>
    <w:rsid w:val="00D8465F"/>
    <w:rsid w:val="00D932D1"/>
    <w:rsid w:val="00DA5738"/>
    <w:rsid w:val="00DA7C6C"/>
    <w:rsid w:val="00DA7EBD"/>
    <w:rsid w:val="00DB0216"/>
    <w:rsid w:val="00DB3BF8"/>
    <w:rsid w:val="00DD0746"/>
    <w:rsid w:val="00DD45A4"/>
    <w:rsid w:val="00DE1C71"/>
    <w:rsid w:val="00DF2207"/>
    <w:rsid w:val="00DF23F3"/>
    <w:rsid w:val="00E10361"/>
    <w:rsid w:val="00E11041"/>
    <w:rsid w:val="00E151C9"/>
    <w:rsid w:val="00E2078F"/>
    <w:rsid w:val="00E2097E"/>
    <w:rsid w:val="00E43989"/>
    <w:rsid w:val="00E50467"/>
    <w:rsid w:val="00E52AC5"/>
    <w:rsid w:val="00E53F6C"/>
    <w:rsid w:val="00E56E13"/>
    <w:rsid w:val="00E633BB"/>
    <w:rsid w:val="00E726EC"/>
    <w:rsid w:val="00E77E2E"/>
    <w:rsid w:val="00E86168"/>
    <w:rsid w:val="00E92246"/>
    <w:rsid w:val="00EA4B3E"/>
    <w:rsid w:val="00EA6880"/>
    <w:rsid w:val="00EB4919"/>
    <w:rsid w:val="00EB50E5"/>
    <w:rsid w:val="00EC050D"/>
    <w:rsid w:val="00EC2703"/>
    <w:rsid w:val="00EC2C20"/>
    <w:rsid w:val="00EC500D"/>
    <w:rsid w:val="00ED2733"/>
    <w:rsid w:val="00ED7908"/>
    <w:rsid w:val="00EE5DE4"/>
    <w:rsid w:val="00EF0F17"/>
    <w:rsid w:val="00EF6237"/>
    <w:rsid w:val="00F04DC7"/>
    <w:rsid w:val="00F0698C"/>
    <w:rsid w:val="00F25974"/>
    <w:rsid w:val="00F25D10"/>
    <w:rsid w:val="00F27814"/>
    <w:rsid w:val="00F27E97"/>
    <w:rsid w:val="00F42186"/>
    <w:rsid w:val="00F75B45"/>
    <w:rsid w:val="00F86BB0"/>
    <w:rsid w:val="00F968B4"/>
    <w:rsid w:val="00F97DCC"/>
    <w:rsid w:val="00FA0ED3"/>
    <w:rsid w:val="00FA3457"/>
    <w:rsid w:val="00FA5DCE"/>
    <w:rsid w:val="00FC3525"/>
    <w:rsid w:val="00FD4F7E"/>
    <w:rsid w:val="00FF45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C0B80E"/>
  <w15:chartTrackingRefBased/>
  <w15:docId w15:val="{3F8BBA53-9C69-4D73-8479-B56991EC09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85059"/>
    <w:pPr>
      <w:spacing w:line="256" w:lineRule="auto"/>
    </w:pPr>
    <w:rPr>
      <w:lang w:val="en-GB"/>
    </w:rPr>
  </w:style>
  <w:style w:type="paragraph" w:styleId="Heading1">
    <w:name w:val="heading 1"/>
    <w:basedOn w:val="Normal"/>
    <w:link w:val="Heading1Char"/>
    <w:uiPriority w:val="9"/>
    <w:qFormat/>
    <w:rsid w:val="001D2928"/>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3">
    <w:name w:val="heading 3"/>
    <w:basedOn w:val="Normal"/>
    <w:next w:val="Normal"/>
    <w:link w:val="Heading3Char"/>
    <w:uiPriority w:val="9"/>
    <w:semiHidden/>
    <w:unhideWhenUsed/>
    <w:qFormat/>
    <w:rsid w:val="0049274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8396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3960"/>
    <w:rPr>
      <w:rFonts w:ascii="Segoe UI" w:hAnsi="Segoe UI" w:cs="Segoe UI"/>
      <w:sz w:val="18"/>
      <w:szCs w:val="18"/>
      <w:lang w:val="en-GB"/>
    </w:rPr>
  </w:style>
  <w:style w:type="paragraph" w:styleId="ListParagraph">
    <w:name w:val="List Paragraph"/>
    <w:basedOn w:val="Normal"/>
    <w:uiPriority w:val="34"/>
    <w:qFormat/>
    <w:rsid w:val="00235F2A"/>
    <w:pPr>
      <w:widowControl w:val="0"/>
      <w:autoSpaceDE w:val="0"/>
      <w:autoSpaceDN w:val="0"/>
      <w:adjustRightInd w:val="0"/>
      <w:spacing w:after="0" w:line="240" w:lineRule="auto"/>
      <w:ind w:left="720"/>
      <w:contextualSpacing/>
    </w:pPr>
    <w:rPr>
      <w:rFonts w:ascii="Times New Roman" w:eastAsia="Times New Roman" w:hAnsi="Times New Roman" w:cs="Times New Roman"/>
      <w:sz w:val="20"/>
      <w:szCs w:val="20"/>
    </w:rPr>
  </w:style>
  <w:style w:type="numbering" w:customStyle="1" w:styleId="Judgments">
    <w:name w:val="Judgments"/>
    <w:uiPriority w:val="99"/>
    <w:rsid w:val="00235F2A"/>
    <w:pPr>
      <w:numPr>
        <w:numId w:val="2"/>
      </w:numPr>
    </w:pPr>
  </w:style>
  <w:style w:type="paragraph" w:customStyle="1" w:styleId="JudgmentText">
    <w:name w:val="Judgment Text"/>
    <w:basedOn w:val="ListParagraph"/>
    <w:qFormat/>
    <w:rsid w:val="00235F2A"/>
    <w:pPr>
      <w:widowControl/>
      <w:numPr>
        <w:numId w:val="3"/>
      </w:numPr>
      <w:autoSpaceDE/>
      <w:autoSpaceDN/>
      <w:adjustRightInd/>
      <w:spacing w:after="240" w:line="360" w:lineRule="auto"/>
      <w:contextualSpacing w:val="0"/>
      <w:jc w:val="both"/>
    </w:pPr>
    <w:rPr>
      <w:sz w:val="24"/>
      <w:szCs w:val="24"/>
    </w:rPr>
  </w:style>
  <w:style w:type="character" w:customStyle="1" w:styleId="st">
    <w:name w:val="st"/>
    <w:basedOn w:val="DefaultParagraphFont"/>
    <w:rsid w:val="00235F2A"/>
  </w:style>
  <w:style w:type="character" w:styleId="Emphasis">
    <w:name w:val="Emphasis"/>
    <w:basedOn w:val="DefaultParagraphFont"/>
    <w:uiPriority w:val="20"/>
    <w:qFormat/>
    <w:rsid w:val="00235F2A"/>
    <w:rPr>
      <w:i/>
      <w:iCs/>
    </w:rPr>
  </w:style>
  <w:style w:type="paragraph" w:styleId="FootnoteText">
    <w:name w:val="footnote text"/>
    <w:basedOn w:val="Normal"/>
    <w:link w:val="FootnoteTextChar"/>
    <w:uiPriority w:val="99"/>
    <w:semiHidden/>
    <w:unhideWhenUsed/>
    <w:rsid w:val="00235F2A"/>
    <w:pPr>
      <w:widowControl w:val="0"/>
      <w:autoSpaceDE w:val="0"/>
      <w:autoSpaceDN w:val="0"/>
      <w:adjustRightInd w:val="0"/>
      <w:spacing w:after="0" w:line="240" w:lineRule="auto"/>
    </w:pPr>
    <w:rPr>
      <w:rFonts w:ascii="Times New Roman" w:eastAsia="Calibri" w:hAnsi="Times New Roman" w:cs="Times New Roman"/>
      <w:sz w:val="20"/>
      <w:szCs w:val="20"/>
    </w:rPr>
  </w:style>
  <w:style w:type="character" w:customStyle="1" w:styleId="FootnoteTextChar">
    <w:name w:val="Footnote Text Char"/>
    <w:basedOn w:val="DefaultParagraphFont"/>
    <w:link w:val="FootnoteText"/>
    <w:uiPriority w:val="99"/>
    <w:semiHidden/>
    <w:rsid w:val="00235F2A"/>
    <w:rPr>
      <w:rFonts w:ascii="Times New Roman" w:eastAsia="Calibri" w:hAnsi="Times New Roman" w:cs="Times New Roman"/>
      <w:sz w:val="20"/>
      <w:szCs w:val="20"/>
      <w:lang w:val="en-GB"/>
    </w:rPr>
  </w:style>
  <w:style w:type="character" w:styleId="FootnoteReference">
    <w:name w:val="footnote reference"/>
    <w:basedOn w:val="DefaultParagraphFont"/>
    <w:uiPriority w:val="99"/>
    <w:semiHidden/>
    <w:unhideWhenUsed/>
    <w:rsid w:val="00235F2A"/>
    <w:rPr>
      <w:vertAlign w:val="superscript"/>
    </w:rPr>
  </w:style>
  <w:style w:type="paragraph" w:customStyle="1" w:styleId="western">
    <w:name w:val="western"/>
    <w:basedOn w:val="Normal"/>
    <w:rsid w:val="004173E0"/>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CommentReference">
    <w:name w:val="annotation reference"/>
    <w:basedOn w:val="DefaultParagraphFont"/>
    <w:uiPriority w:val="99"/>
    <w:semiHidden/>
    <w:unhideWhenUsed/>
    <w:rsid w:val="008D4ABE"/>
    <w:rPr>
      <w:sz w:val="16"/>
      <w:szCs w:val="16"/>
    </w:rPr>
  </w:style>
  <w:style w:type="paragraph" w:styleId="CommentText">
    <w:name w:val="annotation text"/>
    <w:basedOn w:val="Normal"/>
    <w:link w:val="CommentTextChar"/>
    <w:uiPriority w:val="99"/>
    <w:unhideWhenUsed/>
    <w:rsid w:val="008D4ABE"/>
    <w:pPr>
      <w:widowControl w:val="0"/>
      <w:autoSpaceDE w:val="0"/>
      <w:autoSpaceDN w:val="0"/>
      <w:adjustRightInd w:val="0"/>
      <w:spacing w:after="0" w:line="240" w:lineRule="auto"/>
    </w:pPr>
    <w:rPr>
      <w:rFonts w:ascii="Times New Roman" w:eastAsia="Calibri" w:hAnsi="Times New Roman" w:cs="Times New Roman"/>
      <w:sz w:val="20"/>
      <w:szCs w:val="20"/>
    </w:rPr>
  </w:style>
  <w:style w:type="character" w:customStyle="1" w:styleId="CommentTextChar">
    <w:name w:val="Comment Text Char"/>
    <w:basedOn w:val="DefaultParagraphFont"/>
    <w:link w:val="CommentText"/>
    <w:uiPriority w:val="99"/>
    <w:rsid w:val="008D4ABE"/>
    <w:rPr>
      <w:rFonts w:ascii="Times New Roman" w:eastAsia="Calibri" w:hAnsi="Times New Roman" w:cs="Times New Roman"/>
      <w:sz w:val="20"/>
      <w:szCs w:val="20"/>
      <w:lang w:val="en-GB"/>
    </w:rPr>
  </w:style>
  <w:style w:type="paragraph" w:styleId="Header">
    <w:name w:val="header"/>
    <w:basedOn w:val="Normal"/>
    <w:link w:val="HeaderChar"/>
    <w:uiPriority w:val="99"/>
    <w:unhideWhenUsed/>
    <w:rsid w:val="009F6C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6CB2"/>
    <w:rPr>
      <w:lang w:val="en-GB"/>
    </w:rPr>
  </w:style>
  <w:style w:type="paragraph" w:styleId="Footer">
    <w:name w:val="footer"/>
    <w:basedOn w:val="Normal"/>
    <w:link w:val="FooterChar"/>
    <w:uiPriority w:val="99"/>
    <w:unhideWhenUsed/>
    <w:rsid w:val="009F6C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6CB2"/>
    <w:rPr>
      <w:lang w:val="en-GB"/>
    </w:rPr>
  </w:style>
  <w:style w:type="character" w:customStyle="1" w:styleId="Heading1Char">
    <w:name w:val="Heading 1 Char"/>
    <w:basedOn w:val="DefaultParagraphFont"/>
    <w:link w:val="Heading1"/>
    <w:uiPriority w:val="9"/>
    <w:rsid w:val="001D2928"/>
    <w:rPr>
      <w:rFonts w:ascii="Times New Roman" w:eastAsia="Times New Roman" w:hAnsi="Times New Roman" w:cs="Times New Roman"/>
      <w:b/>
      <w:bCs/>
      <w:kern w:val="36"/>
      <w:sz w:val="48"/>
      <w:szCs w:val="48"/>
    </w:rPr>
  </w:style>
  <w:style w:type="paragraph" w:customStyle="1" w:styleId="judgmenttext0">
    <w:name w:val="judgmenttext"/>
    <w:basedOn w:val="Normal"/>
    <w:rsid w:val="001C0802"/>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CommentSubject">
    <w:name w:val="annotation subject"/>
    <w:basedOn w:val="CommentText"/>
    <w:next w:val="CommentText"/>
    <w:link w:val="CommentSubjectChar"/>
    <w:uiPriority w:val="99"/>
    <w:semiHidden/>
    <w:unhideWhenUsed/>
    <w:rsid w:val="00E633BB"/>
    <w:pPr>
      <w:widowControl/>
      <w:autoSpaceDE/>
      <w:autoSpaceDN/>
      <w:adjustRightInd/>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E633BB"/>
    <w:rPr>
      <w:rFonts w:ascii="Times New Roman" w:eastAsia="Calibri" w:hAnsi="Times New Roman" w:cs="Times New Roman"/>
      <w:b/>
      <w:bCs/>
      <w:sz w:val="20"/>
      <w:szCs w:val="20"/>
      <w:lang w:val="en-GB"/>
    </w:rPr>
  </w:style>
  <w:style w:type="character" w:styleId="Strong">
    <w:name w:val="Strong"/>
    <w:basedOn w:val="DefaultParagraphFont"/>
    <w:uiPriority w:val="22"/>
    <w:qFormat/>
    <w:rsid w:val="007E1A14"/>
    <w:rPr>
      <w:b/>
      <w:bCs/>
    </w:rPr>
  </w:style>
  <w:style w:type="paragraph" w:customStyle="1" w:styleId="rtejustify">
    <w:name w:val="rtejustify"/>
    <w:basedOn w:val="Normal"/>
    <w:rsid w:val="002B6694"/>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974B33"/>
    <w:rPr>
      <w:color w:val="0563C1" w:themeColor="hyperlink"/>
      <w:u w:val="single"/>
    </w:rPr>
  </w:style>
  <w:style w:type="character" w:customStyle="1" w:styleId="Heading3Char">
    <w:name w:val="Heading 3 Char"/>
    <w:basedOn w:val="DefaultParagraphFont"/>
    <w:link w:val="Heading3"/>
    <w:uiPriority w:val="9"/>
    <w:semiHidden/>
    <w:rsid w:val="0049274C"/>
    <w:rPr>
      <w:rFonts w:asciiTheme="majorHAnsi" w:eastAsiaTheme="majorEastAsia" w:hAnsiTheme="majorHAnsi" w:cstheme="majorBidi"/>
      <w:color w:val="1F4D78" w:themeColor="accent1" w:themeShade="7F"/>
      <w:sz w:val="24"/>
      <w:szCs w:val="24"/>
      <w:lang w:val="en-GB"/>
    </w:rPr>
  </w:style>
  <w:style w:type="character" w:customStyle="1" w:styleId="akn-num">
    <w:name w:val="akn-num"/>
    <w:basedOn w:val="DefaultParagraphFont"/>
    <w:rsid w:val="0049274C"/>
  </w:style>
  <w:style w:type="character" w:customStyle="1" w:styleId="akn-p">
    <w:name w:val="akn-p"/>
    <w:basedOn w:val="DefaultParagraphFont"/>
    <w:rsid w:val="0049274C"/>
  </w:style>
  <w:style w:type="paragraph" w:styleId="NormalWeb">
    <w:name w:val="Normal (Web)"/>
    <w:basedOn w:val="Normal"/>
    <w:uiPriority w:val="99"/>
    <w:semiHidden/>
    <w:unhideWhenUsed/>
    <w:rsid w:val="0018799B"/>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PlaceholderText">
    <w:name w:val="Placeholder Text"/>
    <w:basedOn w:val="DefaultParagraphFont"/>
    <w:uiPriority w:val="99"/>
    <w:semiHidden/>
    <w:rsid w:val="007E40CE"/>
    <w:rPr>
      <w:color w:val="808080"/>
    </w:rPr>
  </w:style>
  <w:style w:type="paragraph" w:styleId="Revision">
    <w:name w:val="Revision"/>
    <w:hidden/>
    <w:uiPriority w:val="99"/>
    <w:semiHidden/>
    <w:rsid w:val="00EE5DE4"/>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218015">
      <w:bodyDiv w:val="1"/>
      <w:marLeft w:val="0"/>
      <w:marRight w:val="0"/>
      <w:marTop w:val="0"/>
      <w:marBottom w:val="0"/>
      <w:divBdr>
        <w:top w:val="none" w:sz="0" w:space="0" w:color="auto"/>
        <w:left w:val="none" w:sz="0" w:space="0" w:color="auto"/>
        <w:bottom w:val="none" w:sz="0" w:space="0" w:color="auto"/>
        <w:right w:val="none" w:sz="0" w:space="0" w:color="auto"/>
      </w:divBdr>
    </w:div>
    <w:div w:id="316227153">
      <w:bodyDiv w:val="1"/>
      <w:marLeft w:val="0"/>
      <w:marRight w:val="0"/>
      <w:marTop w:val="0"/>
      <w:marBottom w:val="0"/>
      <w:divBdr>
        <w:top w:val="none" w:sz="0" w:space="0" w:color="auto"/>
        <w:left w:val="none" w:sz="0" w:space="0" w:color="auto"/>
        <w:bottom w:val="none" w:sz="0" w:space="0" w:color="auto"/>
        <w:right w:val="none" w:sz="0" w:space="0" w:color="auto"/>
      </w:divBdr>
    </w:div>
    <w:div w:id="323706210">
      <w:bodyDiv w:val="1"/>
      <w:marLeft w:val="0"/>
      <w:marRight w:val="0"/>
      <w:marTop w:val="0"/>
      <w:marBottom w:val="0"/>
      <w:divBdr>
        <w:top w:val="none" w:sz="0" w:space="0" w:color="auto"/>
        <w:left w:val="none" w:sz="0" w:space="0" w:color="auto"/>
        <w:bottom w:val="none" w:sz="0" w:space="0" w:color="auto"/>
        <w:right w:val="none" w:sz="0" w:space="0" w:color="auto"/>
      </w:divBdr>
    </w:div>
    <w:div w:id="456146584">
      <w:bodyDiv w:val="1"/>
      <w:marLeft w:val="0"/>
      <w:marRight w:val="0"/>
      <w:marTop w:val="0"/>
      <w:marBottom w:val="0"/>
      <w:divBdr>
        <w:top w:val="none" w:sz="0" w:space="0" w:color="auto"/>
        <w:left w:val="none" w:sz="0" w:space="0" w:color="auto"/>
        <w:bottom w:val="none" w:sz="0" w:space="0" w:color="auto"/>
        <w:right w:val="none" w:sz="0" w:space="0" w:color="auto"/>
      </w:divBdr>
    </w:div>
    <w:div w:id="515314726">
      <w:bodyDiv w:val="1"/>
      <w:marLeft w:val="0"/>
      <w:marRight w:val="0"/>
      <w:marTop w:val="0"/>
      <w:marBottom w:val="0"/>
      <w:divBdr>
        <w:top w:val="none" w:sz="0" w:space="0" w:color="auto"/>
        <w:left w:val="none" w:sz="0" w:space="0" w:color="auto"/>
        <w:bottom w:val="none" w:sz="0" w:space="0" w:color="auto"/>
        <w:right w:val="none" w:sz="0" w:space="0" w:color="auto"/>
      </w:divBdr>
    </w:div>
    <w:div w:id="547422514">
      <w:bodyDiv w:val="1"/>
      <w:marLeft w:val="0"/>
      <w:marRight w:val="0"/>
      <w:marTop w:val="0"/>
      <w:marBottom w:val="0"/>
      <w:divBdr>
        <w:top w:val="none" w:sz="0" w:space="0" w:color="auto"/>
        <w:left w:val="none" w:sz="0" w:space="0" w:color="auto"/>
        <w:bottom w:val="none" w:sz="0" w:space="0" w:color="auto"/>
        <w:right w:val="none" w:sz="0" w:space="0" w:color="auto"/>
      </w:divBdr>
    </w:div>
    <w:div w:id="644159803">
      <w:bodyDiv w:val="1"/>
      <w:marLeft w:val="0"/>
      <w:marRight w:val="0"/>
      <w:marTop w:val="0"/>
      <w:marBottom w:val="0"/>
      <w:divBdr>
        <w:top w:val="none" w:sz="0" w:space="0" w:color="auto"/>
        <w:left w:val="none" w:sz="0" w:space="0" w:color="auto"/>
        <w:bottom w:val="none" w:sz="0" w:space="0" w:color="auto"/>
        <w:right w:val="none" w:sz="0" w:space="0" w:color="auto"/>
      </w:divBdr>
    </w:div>
    <w:div w:id="874006485">
      <w:bodyDiv w:val="1"/>
      <w:marLeft w:val="0"/>
      <w:marRight w:val="0"/>
      <w:marTop w:val="0"/>
      <w:marBottom w:val="0"/>
      <w:divBdr>
        <w:top w:val="none" w:sz="0" w:space="0" w:color="auto"/>
        <w:left w:val="none" w:sz="0" w:space="0" w:color="auto"/>
        <w:bottom w:val="none" w:sz="0" w:space="0" w:color="auto"/>
        <w:right w:val="none" w:sz="0" w:space="0" w:color="auto"/>
      </w:divBdr>
    </w:div>
    <w:div w:id="998969580">
      <w:bodyDiv w:val="1"/>
      <w:marLeft w:val="0"/>
      <w:marRight w:val="0"/>
      <w:marTop w:val="0"/>
      <w:marBottom w:val="0"/>
      <w:divBdr>
        <w:top w:val="none" w:sz="0" w:space="0" w:color="auto"/>
        <w:left w:val="none" w:sz="0" w:space="0" w:color="auto"/>
        <w:bottom w:val="none" w:sz="0" w:space="0" w:color="auto"/>
        <w:right w:val="none" w:sz="0" w:space="0" w:color="auto"/>
      </w:divBdr>
    </w:div>
    <w:div w:id="1136722638">
      <w:bodyDiv w:val="1"/>
      <w:marLeft w:val="0"/>
      <w:marRight w:val="0"/>
      <w:marTop w:val="0"/>
      <w:marBottom w:val="0"/>
      <w:divBdr>
        <w:top w:val="none" w:sz="0" w:space="0" w:color="auto"/>
        <w:left w:val="none" w:sz="0" w:space="0" w:color="auto"/>
        <w:bottom w:val="none" w:sz="0" w:space="0" w:color="auto"/>
        <w:right w:val="none" w:sz="0" w:space="0" w:color="auto"/>
      </w:divBdr>
    </w:div>
    <w:div w:id="1386560784">
      <w:bodyDiv w:val="1"/>
      <w:marLeft w:val="0"/>
      <w:marRight w:val="0"/>
      <w:marTop w:val="0"/>
      <w:marBottom w:val="0"/>
      <w:divBdr>
        <w:top w:val="none" w:sz="0" w:space="0" w:color="auto"/>
        <w:left w:val="none" w:sz="0" w:space="0" w:color="auto"/>
        <w:bottom w:val="none" w:sz="0" w:space="0" w:color="auto"/>
        <w:right w:val="none" w:sz="0" w:space="0" w:color="auto"/>
      </w:divBdr>
    </w:div>
    <w:div w:id="1395739708">
      <w:bodyDiv w:val="1"/>
      <w:marLeft w:val="0"/>
      <w:marRight w:val="0"/>
      <w:marTop w:val="0"/>
      <w:marBottom w:val="0"/>
      <w:divBdr>
        <w:top w:val="none" w:sz="0" w:space="0" w:color="auto"/>
        <w:left w:val="none" w:sz="0" w:space="0" w:color="auto"/>
        <w:bottom w:val="none" w:sz="0" w:space="0" w:color="auto"/>
        <w:right w:val="none" w:sz="0" w:space="0" w:color="auto"/>
      </w:divBdr>
    </w:div>
    <w:div w:id="1417094585">
      <w:bodyDiv w:val="1"/>
      <w:marLeft w:val="0"/>
      <w:marRight w:val="0"/>
      <w:marTop w:val="0"/>
      <w:marBottom w:val="0"/>
      <w:divBdr>
        <w:top w:val="none" w:sz="0" w:space="0" w:color="auto"/>
        <w:left w:val="none" w:sz="0" w:space="0" w:color="auto"/>
        <w:bottom w:val="none" w:sz="0" w:space="0" w:color="auto"/>
        <w:right w:val="none" w:sz="0" w:space="0" w:color="auto"/>
      </w:divBdr>
    </w:div>
    <w:div w:id="1616013703">
      <w:bodyDiv w:val="1"/>
      <w:marLeft w:val="0"/>
      <w:marRight w:val="0"/>
      <w:marTop w:val="0"/>
      <w:marBottom w:val="0"/>
      <w:divBdr>
        <w:top w:val="none" w:sz="0" w:space="0" w:color="auto"/>
        <w:left w:val="none" w:sz="0" w:space="0" w:color="auto"/>
        <w:bottom w:val="none" w:sz="0" w:space="0" w:color="auto"/>
        <w:right w:val="none" w:sz="0" w:space="0" w:color="auto"/>
      </w:divBdr>
    </w:div>
    <w:div w:id="1860316000">
      <w:bodyDiv w:val="1"/>
      <w:marLeft w:val="0"/>
      <w:marRight w:val="0"/>
      <w:marTop w:val="0"/>
      <w:marBottom w:val="0"/>
      <w:divBdr>
        <w:top w:val="none" w:sz="0" w:space="0" w:color="auto"/>
        <w:left w:val="none" w:sz="0" w:space="0" w:color="auto"/>
        <w:bottom w:val="none" w:sz="0" w:space="0" w:color="auto"/>
        <w:right w:val="none" w:sz="0" w:space="0" w:color="auto"/>
      </w:divBdr>
    </w:div>
    <w:div w:id="1957252966">
      <w:bodyDiv w:val="1"/>
      <w:marLeft w:val="0"/>
      <w:marRight w:val="0"/>
      <w:marTop w:val="0"/>
      <w:marBottom w:val="0"/>
      <w:divBdr>
        <w:top w:val="none" w:sz="0" w:space="0" w:color="auto"/>
        <w:left w:val="none" w:sz="0" w:space="0" w:color="auto"/>
        <w:bottom w:val="none" w:sz="0" w:space="0" w:color="auto"/>
        <w:right w:val="none" w:sz="0" w:space="0" w:color="auto"/>
      </w:divBdr>
    </w:div>
    <w:div w:id="2000227498">
      <w:bodyDiv w:val="1"/>
      <w:marLeft w:val="0"/>
      <w:marRight w:val="0"/>
      <w:marTop w:val="0"/>
      <w:marBottom w:val="0"/>
      <w:divBdr>
        <w:top w:val="none" w:sz="0" w:space="0" w:color="auto"/>
        <w:left w:val="none" w:sz="0" w:space="0" w:color="auto"/>
        <w:bottom w:val="none" w:sz="0" w:space="0" w:color="auto"/>
        <w:right w:val="none" w:sz="0" w:space="0" w:color="auto"/>
      </w:divBdr>
    </w:div>
    <w:div w:id="2034064341">
      <w:bodyDiv w:val="1"/>
      <w:marLeft w:val="0"/>
      <w:marRight w:val="0"/>
      <w:marTop w:val="0"/>
      <w:marBottom w:val="0"/>
      <w:divBdr>
        <w:top w:val="none" w:sz="0" w:space="0" w:color="auto"/>
        <w:left w:val="none" w:sz="0" w:space="0" w:color="auto"/>
        <w:bottom w:val="none" w:sz="0" w:space="0" w:color="auto"/>
        <w:right w:val="none" w:sz="0" w:space="0" w:color="auto"/>
      </w:divBdr>
    </w:div>
    <w:div w:id="2088988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eylii.org/akn/sc/act/si/2005/13/eng%402020-11-27"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eylii.org/akn/sc/act/si/2005/13/eng%402020-11-27" TargetMode="External"/><Relationship Id="rId5" Type="http://schemas.openxmlformats.org/officeDocument/2006/relationships/webSettings" Target="webSettings.xml"/><Relationship Id="rId10" Type="http://schemas.openxmlformats.org/officeDocument/2006/relationships/hyperlink" Target="https://seylii.org/akn/sc/act/si/2005/13/eng%402020-11-27" TargetMode="External"/><Relationship Id="rId4" Type="http://schemas.openxmlformats.org/officeDocument/2006/relationships/settings" Target="settings.xml"/><Relationship Id="rId9" Type="http://schemas.openxmlformats.org/officeDocument/2006/relationships/hyperlink" Target="https://seylii.org/akn/sc/act/si/2005/13/eng%402020-11-27"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9767A-6028-4181-AEE8-996A313474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575</Words>
  <Characters>8980</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ona</dc:creator>
  <cp:keywords/>
  <dc:description/>
  <cp:lastModifiedBy>Marie-Claire Julie</cp:lastModifiedBy>
  <cp:revision>2</cp:revision>
  <cp:lastPrinted>2023-04-19T04:08:00Z</cp:lastPrinted>
  <dcterms:created xsi:type="dcterms:W3CDTF">2023-04-19T04:14:00Z</dcterms:created>
  <dcterms:modified xsi:type="dcterms:W3CDTF">2023-04-19T0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87a79a2af95c33c1347d139bb51c28b8ea8f3494cc1e3522e52e11375674b2f</vt:lpwstr>
  </property>
</Properties>
</file>